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FAC9E" w14:textId="04AF24FE" w:rsidR="00B70C1C" w:rsidRPr="00A81566" w:rsidRDefault="00DB3C87" w:rsidP="005F100D">
      <w:pPr>
        <w:spacing w:line="240" w:lineRule="exact"/>
        <w:ind w:firstLineChars="2055" w:firstLine="4937"/>
        <w:jc w:val="right"/>
        <w:rPr>
          <w:rFonts w:eastAsia="華康中圓體"/>
          <w:szCs w:val="22"/>
          <w:u w:val="single"/>
        </w:rPr>
      </w:pPr>
      <w:bookmarkStart w:id="0" w:name="_GoBack"/>
      <w:bookmarkEnd w:id="0"/>
      <w:r w:rsidRPr="00A81566">
        <w:rPr>
          <w:b/>
          <w:szCs w:val="22"/>
          <w:u w:val="single"/>
        </w:rPr>
        <w:t xml:space="preserve">Appendix </w:t>
      </w:r>
      <w:r w:rsidR="00FF7122" w:rsidRPr="00A81566">
        <w:rPr>
          <w:b/>
          <w:szCs w:val="22"/>
          <w:u w:val="single"/>
        </w:rPr>
        <w:t>II</w:t>
      </w:r>
    </w:p>
    <w:p w14:paraId="119E0F74" w14:textId="77777777" w:rsidR="00DD01E4" w:rsidRPr="00523E48" w:rsidRDefault="00A05E03" w:rsidP="00DD01E4">
      <w:pPr>
        <w:tabs>
          <w:tab w:val="left" w:pos="1620"/>
          <w:tab w:val="left" w:pos="9360"/>
        </w:tabs>
        <w:spacing w:line="280" w:lineRule="exact"/>
        <w:ind w:left="-357"/>
        <w:rPr>
          <w:rFonts w:eastAsia="華康中圓體"/>
          <w:sz w:val="20"/>
          <w:u w:val="single"/>
        </w:rPr>
      </w:pPr>
      <w:r w:rsidRPr="00523E48">
        <w:rPr>
          <w:rFonts w:eastAsia="華康中圓體"/>
          <w:sz w:val="20"/>
        </w:rPr>
        <w:t xml:space="preserve">To:  Environmental Campaign Committee Secretariat                                                   </w:t>
      </w:r>
    </w:p>
    <w:p w14:paraId="77C397C0" w14:textId="77777777" w:rsidR="00DD01E4" w:rsidRPr="00523E48" w:rsidRDefault="00DD01E4" w:rsidP="0013716D">
      <w:pPr>
        <w:pStyle w:val="a5"/>
        <w:spacing w:line="280" w:lineRule="exact"/>
        <w:ind w:firstLineChars="50" w:firstLine="100"/>
        <w:rPr>
          <w:rFonts w:eastAsia="華康中圓體"/>
          <w:sz w:val="20"/>
        </w:rPr>
      </w:pPr>
      <w:r w:rsidRPr="00523E48">
        <w:rPr>
          <w:rFonts w:eastAsia="華康中圓體"/>
          <w:sz w:val="20"/>
        </w:rPr>
        <w:t>(</w:t>
      </w:r>
      <w:r w:rsidR="00A05E03" w:rsidRPr="00523E48">
        <w:rPr>
          <w:rFonts w:eastAsia="華康中圓體"/>
          <w:sz w:val="20"/>
        </w:rPr>
        <w:t>Attn</w:t>
      </w:r>
      <w:r w:rsidRPr="00523E48">
        <w:rPr>
          <w:rFonts w:eastAsia="華康中圓體" w:hAnsi="Palatino Linotype"/>
          <w:sz w:val="20"/>
        </w:rPr>
        <w:t>：</w:t>
      </w:r>
      <w:r w:rsidR="008F305C" w:rsidRPr="00523E48">
        <w:rPr>
          <w:rFonts w:eastAsia="華康中圓體"/>
          <w:sz w:val="20"/>
        </w:rPr>
        <w:t>A</w:t>
      </w:r>
      <w:r w:rsidR="00884418" w:rsidRPr="00523E48">
        <w:rPr>
          <w:rFonts w:eastAsia="華康中圓體"/>
          <w:sz w:val="20"/>
        </w:rPr>
        <w:t xml:space="preserve">ssistant </w:t>
      </w:r>
      <w:r w:rsidR="008F305C" w:rsidRPr="00523E48">
        <w:rPr>
          <w:rFonts w:eastAsia="華康中圓體"/>
          <w:sz w:val="20"/>
        </w:rPr>
        <w:t>S</w:t>
      </w:r>
      <w:r w:rsidR="00884418" w:rsidRPr="00523E48">
        <w:rPr>
          <w:rFonts w:eastAsia="華康中圓體"/>
          <w:sz w:val="20"/>
        </w:rPr>
        <w:t xml:space="preserve">ecretary </w:t>
      </w:r>
      <w:r w:rsidR="008F305C" w:rsidRPr="00523E48">
        <w:rPr>
          <w:rFonts w:eastAsia="華康中圓體"/>
          <w:sz w:val="20"/>
        </w:rPr>
        <w:t>(C</w:t>
      </w:r>
      <w:r w:rsidR="00884418" w:rsidRPr="00523E48">
        <w:rPr>
          <w:rFonts w:eastAsia="華康中圓體"/>
          <w:sz w:val="20"/>
        </w:rPr>
        <w:t xml:space="preserve">ommunity </w:t>
      </w:r>
      <w:r w:rsidR="008F305C" w:rsidRPr="00523E48">
        <w:rPr>
          <w:rFonts w:eastAsia="華康中圓體"/>
          <w:sz w:val="20"/>
        </w:rPr>
        <w:t>R</w:t>
      </w:r>
      <w:r w:rsidR="00884418" w:rsidRPr="00523E48">
        <w:rPr>
          <w:rFonts w:eastAsia="華康中圓體"/>
          <w:sz w:val="20"/>
        </w:rPr>
        <w:t>elations</w:t>
      </w:r>
      <w:r w:rsidR="008F305C" w:rsidRPr="00523E48">
        <w:rPr>
          <w:rFonts w:eastAsia="華康中圓體"/>
          <w:sz w:val="20"/>
        </w:rPr>
        <w:t>)2</w:t>
      </w:r>
      <w:r w:rsidRPr="00523E48">
        <w:rPr>
          <w:rFonts w:eastAsia="華康中圓體"/>
          <w:sz w:val="20"/>
        </w:rPr>
        <w:t>)</w:t>
      </w:r>
    </w:p>
    <w:p w14:paraId="25A18CF3" w14:textId="69DE6A26" w:rsidR="00065B95" w:rsidRPr="00523E48" w:rsidRDefault="00DD01E4" w:rsidP="0013716D">
      <w:pPr>
        <w:pStyle w:val="a5"/>
        <w:spacing w:line="260" w:lineRule="exact"/>
        <w:ind w:firstLineChars="50" w:firstLine="100"/>
        <w:rPr>
          <w:rFonts w:eastAsia="華康中圓體"/>
          <w:sz w:val="20"/>
        </w:rPr>
      </w:pPr>
      <w:r w:rsidRPr="00523E48">
        <w:rPr>
          <w:rFonts w:eastAsia="華康中圓體"/>
          <w:sz w:val="20"/>
        </w:rPr>
        <w:t>(</w:t>
      </w:r>
      <w:r w:rsidR="00B2520A" w:rsidRPr="00523E48">
        <w:rPr>
          <w:rFonts w:eastAsia="華康中圓體"/>
          <w:sz w:val="20"/>
        </w:rPr>
        <w:t>Email</w:t>
      </w:r>
      <w:r w:rsidR="00B2520A" w:rsidRPr="00523E48">
        <w:rPr>
          <w:rFonts w:eastAsia="華康中圓體" w:hAnsi="Palatino Linotype"/>
          <w:sz w:val="20"/>
        </w:rPr>
        <w:t>：</w:t>
      </w:r>
      <w:hyperlink r:id="rId8" w:history="1">
        <w:r w:rsidR="00C5234D" w:rsidRPr="00705CA1">
          <w:rPr>
            <w:rStyle w:val="a6"/>
            <w:rFonts w:eastAsia="華康中圓體"/>
            <w:sz w:val="20"/>
          </w:rPr>
          <w:t>schools@eeb.gov.hk</w:t>
        </w:r>
      </w:hyperlink>
      <w:r w:rsidRPr="00523E48">
        <w:rPr>
          <w:rFonts w:eastAsia="華康中圓體"/>
          <w:sz w:val="20"/>
        </w:rPr>
        <w:t>)</w:t>
      </w:r>
    </w:p>
    <w:p w14:paraId="41A904D8" w14:textId="1C37AB34" w:rsidR="00951CEF" w:rsidRPr="00FE2EC6" w:rsidRDefault="00525871" w:rsidP="00FE2EC6">
      <w:pPr>
        <w:pStyle w:val="a5"/>
        <w:spacing w:line="280" w:lineRule="exact"/>
        <w:ind w:firstLineChars="619" w:firstLine="1560"/>
        <w:jc w:val="center"/>
        <w:rPr>
          <w:rFonts w:eastAsia="華康中圓體"/>
          <w:szCs w:val="24"/>
        </w:rPr>
      </w:pPr>
      <w:r>
        <w:rPr>
          <w:rFonts w:eastAsia="華康中圓體"/>
          <w:b/>
          <w:spacing w:val="6"/>
          <w:szCs w:val="24"/>
        </w:rPr>
        <w:br/>
      </w:r>
      <w:r w:rsidR="00951CEF" w:rsidRPr="00FE2EC6">
        <w:rPr>
          <w:rFonts w:eastAsia="華康中圓體"/>
          <w:b/>
          <w:spacing w:val="6"/>
          <w:szCs w:val="24"/>
        </w:rPr>
        <w:t xml:space="preserve">Student Environmental Protection Ambassador Scheme </w:t>
      </w:r>
      <w:r w:rsidR="00C5234D" w:rsidRPr="00FE2EC6">
        <w:rPr>
          <w:rFonts w:eastAsia="華康中圓體"/>
          <w:b/>
          <w:spacing w:val="6"/>
          <w:szCs w:val="24"/>
        </w:rPr>
        <w:t>202</w:t>
      </w:r>
      <w:r w:rsidR="00C5234D">
        <w:rPr>
          <w:rFonts w:eastAsia="華康中圓體"/>
          <w:b/>
          <w:spacing w:val="6"/>
          <w:szCs w:val="24"/>
        </w:rPr>
        <w:t>3</w:t>
      </w:r>
      <w:r w:rsidR="002C26DB" w:rsidRPr="00FE2EC6">
        <w:rPr>
          <w:rFonts w:eastAsia="華康中圓體"/>
          <w:b/>
          <w:spacing w:val="6"/>
          <w:szCs w:val="24"/>
        </w:rPr>
        <w:t>/</w:t>
      </w:r>
      <w:r w:rsidR="00C5234D" w:rsidRPr="00FE2EC6">
        <w:rPr>
          <w:rFonts w:eastAsia="華康中圓體"/>
          <w:b/>
          <w:spacing w:val="6"/>
          <w:szCs w:val="24"/>
        </w:rPr>
        <w:t>2</w:t>
      </w:r>
      <w:r w:rsidR="00C5234D">
        <w:rPr>
          <w:rFonts w:eastAsia="華康中圓體"/>
          <w:b/>
          <w:spacing w:val="6"/>
          <w:szCs w:val="24"/>
        </w:rPr>
        <w:t>4</w:t>
      </w:r>
    </w:p>
    <w:p w14:paraId="0C2B9FA6" w14:textId="77777777" w:rsidR="00DD01E4" w:rsidRPr="00FE2EC6" w:rsidRDefault="00A05E03" w:rsidP="00FE2EC6">
      <w:pPr>
        <w:spacing w:line="280" w:lineRule="exact"/>
        <w:jc w:val="center"/>
        <w:rPr>
          <w:rFonts w:eastAsia="華康中圓體"/>
          <w:b/>
          <w:spacing w:val="6"/>
          <w:szCs w:val="24"/>
        </w:rPr>
      </w:pPr>
      <w:r w:rsidRPr="00FE2EC6">
        <w:rPr>
          <w:rFonts w:eastAsia="華康中圓體"/>
          <w:b/>
          <w:spacing w:val="6"/>
          <w:szCs w:val="24"/>
        </w:rPr>
        <w:t>Environmental</w:t>
      </w:r>
      <w:r w:rsidR="002C403A" w:rsidRPr="00FE2EC6">
        <w:rPr>
          <w:rFonts w:eastAsia="華康中圓體"/>
          <w:b/>
          <w:spacing w:val="6"/>
          <w:szCs w:val="24"/>
        </w:rPr>
        <w:t xml:space="preserve"> Badge</w:t>
      </w:r>
      <w:r w:rsidRPr="00FE2EC6">
        <w:rPr>
          <w:rFonts w:eastAsia="華康中圓體"/>
          <w:b/>
          <w:spacing w:val="6"/>
          <w:szCs w:val="24"/>
        </w:rPr>
        <w:t xml:space="preserve"> Training</w:t>
      </w:r>
      <w:r w:rsidR="00457F95" w:rsidRPr="00FE2EC6">
        <w:rPr>
          <w:rFonts w:eastAsia="華康中圓體"/>
          <w:b/>
          <w:spacing w:val="6"/>
          <w:szCs w:val="24"/>
        </w:rPr>
        <w:t xml:space="preserve"> for SEPA</w:t>
      </w:r>
      <w:r w:rsidR="009B5CE7" w:rsidRPr="00FE2EC6">
        <w:rPr>
          <w:rFonts w:eastAsia="華康中圓體"/>
          <w:b/>
          <w:spacing w:val="6"/>
          <w:szCs w:val="24"/>
        </w:rPr>
        <w:t>s</w:t>
      </w:r>
      <w:r w:rsidR="00DD01E4" w:rsidRPr="00FE2EC6">
        <w:rPr>
          <w:rFonts w:eastAsia="華康中圓體"/>
          <w:b/>
          <w:spacing w:val="6"/>
          <w:szCs w:val="24"/>
        </w:rPr>
        <w:t xml:space="preserve"> (</w:t>
      </w:r>
      <w:r w:rsidR="0079581E" w:rsidRPr="00FE2EC6">
        <w:rPr>
          <w:rFonts w:eastAsia="華康中圓體"/>
          <w:b/>
          <w:spacing w:val="6"/>
          <w:szCs w:val="24"/>
        </w:rPr>
        <w:t>Primary</w:t>
      </w:r>
      <w:r w:rsidRPr="00FE2EC6">
        <w:rPr>
          <w:rFonts w:eastAsia="華康中圓體"/>
          <w:b/>
          <w:spacing w:val="6"/>
          <w:szCs w:val="24"/>
        </w:rPr>
        <w:t xml:space="preserve"> School</w:t>
      </w:r>
      <w:r w:rsidR="00DD01E4" w:rsidRPr="00FE2EC6">
        <w:rPr>
          <w:rFonts w:eastAsia="華康中圓體"/>
          <w:b/>
          <w:spacing w:val="6"/>
          <w:szCs w:val="24"/>
        </w:rPr>
        <w:t>)</w:t>
      </w:r>
    </w:p>
    <w:p w14:paraId="00985A3B" w14:textId="77777777" w:rsidR="00DD01E4" w:rsidRPr="00FE2EC6" w:rsidRDefault="00A05E03" w:rsidP="00FE2EC6">
      <w:pPr>
        <w:spacing w:afterLines="20" w:after="72" w:line="280" w:lineRule="exact"/>
        <w:jc w:val="center"/>
        <w:rPr>
          <w:rFonts w:eastAsia="華康中圓體"/>
          <w:b/>
          <w:szCs w:val="24"/>
          <w:u w:val="single"/>
        </w:rPr>
      </w:pPr>
      <w:r w:rsidRPr="00FE2EC6">
        <w:rPr>
          <w:rFonts w:eastAsia="華康中圓體"/>
          <w:b/>
          <w:szCs w:val="24"/>
          <w:u w:val="single"/>
        </w:rPr>
        <w:t>Enrolment Form</w:t>
      </w:r>
    </w:p>
    <w:p w14:paraId="6FCA4260" w14:textId="599DBA91" w:rsidR="00DD04F8" w:rsidRPr="00523E48" w:rsidRDefault="00882E28" w:rsidP="00F4150D">
      <w:pPr>
        <w:spacing w:afterLines="20" w:after="72" w:line="320" w:lineRule="exact"/>
        <w:jc w:val="center"/>
        <w:rPr>
          <w:rFonts w:eastAsia="華康中圓體"/>
          <w:b/>
          <w:i/>
          <w:sz w:val="20"/>
          <w:u w:val="single"/>
        </w:rPr>
      </w:pPr>
      <w:r w:rsidRPr="00523E48">
        <w:rPr>
          <w:rFonts w:eastAsia="華康中圓體"/>
          <w:i/>
          <w:sz w:val="20"/>
        </w:rPr>
        <w:t>(</w:t>
      </w:r>
      <w:r w:rsidR="00E5242D" w:rsidRPr="00523E48">
        <w:rPr>
          <w:rFonts w:eastAsia="華康中圓體"/>
          <w:i/>
          <w:sz w:val="20"/>
        </w:rPr>
        <w:t xml:space="preserve">Enrolment Deadline: </w:t>
      </w:r>
      <w:r w:rsidR="00274595">
        <w:rPr>
          <w:rFonts w:eastAsia="華康中圓體"/>
          <w:b/>
          <w:i/>
          <w:sz w:val="20"/>
          <w:u w:val="single"/>
        </w:rPr>
        <w:t>20</w:t>
      </w:r>
      <w:r w:rsidR="00C5234D" w:rsidRPr="00523E48">
        <w:rPr>
          <w:rFonts w:eastAsia="華康中圓體"/>
          <w:b/>
          <w:i/>
          <w:sz w:val="20"/>
          <w:u w:val="single"/>
        </w:rPr>
        <w:t xml:space="preserve"> </w:t>
      </w:r>
      <w:r w:rsidR="00AD2DAD" w:rsidRPr="00523E48">
        <w:rPr>
          <w:rFonts w:eastAsia="華康中圓體"/>
          <w:b/>
          <w:i/>
          <w:sz w:val="20"/>
          <w:u w:val="single"/>
        </w:rPr>
        <w:t xml:space="preserve">October </w:t>
      </w:r>
      <w:r w:rsidR="00C5234D" w:rsidRPr="00523E48">
        <w:rPr>
          <w:rFonts w:eastAsia="華康中圓體"/>
          <w:b/>
          <w:i/>
          <w:sz w:val="20"/>
          <w:u w:val="single"/>
        </w:rPr>
        <w:t>202</w:t>
      </w:r>
      <w:r w:rsidR="00C5234D">
        <w:rPr>
          <w:rFonts w:eastAsia="華康中圓體"/>
          <w:b/>
          <w:i/>
          <w:sz w:val="20"/>
          <w:u w:val="single"/>
        </w:rPr>
        <w:t>3</w:t>
      </w:r>
      <w:r w:rsidR="00C5234D" w:rsidRPr="00523E48">
        <w:rPr>
          <w:rFonts w:eastAsia="華康中圓體"/>
          <w:b/>
          <w:i/>
          <w:sz w:val="20"/>
          <w:u w:val="single"/>
        </w:rPr>
        <w:t xml:space="preserve"> </w:t>
      </w:r>
      <w:r w:rsidR="00B330A9" w:rsidRPr="00523E48">
        <w:rPr>
          <w:rFonts w:eastAsia="華康中圓體"/>
          <w:b/>
          <w:i/>
          <w:sz w:val="20"/>
          <w:u w:val="single"/>
        </w:rPr>
        <w:t>(</w:t>
      </w:r>
      <w:r w:rsidR="00727232" w:rsidRPr="00523E48">
        <w:rPr>
          <w:rFonts w:eastAsia="華康中圓體"/>
          <w:b/>
          <w:i/>
          <w:sz w:val="20"/>
          <w:u w:val="single"/>
        </w:rPr>
        <w:t>Fri</w:t>
      </w:r>
      <w:r w:rsidR="008E6191" w:rsidRPr="00523E48">
        <w:rPr>
          <w:rFonts w:eastAsia="華康中圓體"/>
          <w:b/>
          <w:i/>
          <w:sz w:val="20"/>
          <w:u w:val="single"/>
        </w:rPr>
        <w:t>da</w:t>
      </w:r>
      <w:r w:rsidR="00B330A9" w:rsidRPr="00523E48">
        <w:rPr>
          <w:rFonts w:eastAsia="華康中圓體"/>
          <w:b/>
          <w:i/>
          <w:sz w:val="20"/>
          <w:u w:val="single"/>
        </w:rPr>
        <w:t>y)</w:t>
      </w:r>
    </w:p>
    <w:p w14:paraId="3D615EE1" w14:textId="2EABC0AA" w:rsidR="001A09B1" w:rsidRPr="00671C62" w:rsidRDefault="001A09B1">
      <w:pPr>
        <w:spacing w:afterLines="20" w:after="72" w:line="200" w:lineRule="exact"/>
        <w:jc w:val="center"/>
        <w:rPr>
          <w:rFonts w:eastAsia="華康中圓體"/>
          <w:i/>
          <w:sz w:val="18"/>
          <w:szCs w:val="18"/>
        </w:rPr>
      </w:pPr>
    </w:p>
    <w:tbl>
      <w:tblPr>
        <w:tblW w:w="11057" w:type="dxa"/>
        <w:jc w:val="center"/>
        <w:tblLayout w:type="fixed"/>
        <w:tblCellMar>
          <w:left w:w="28" w:type="dxa"/>
          <w:right w:w="28" w:type="dxa"/>
        </w:tblCellMar>
        <w:tblLook w:val="0000" w:firstRow="0" w:lastRow="0" w:firstColumn="0" w:lastColumn="0" w:noHBand="0" w:noVBand="0"/>
      </w:tblPr>
      <w:tblGrid>
        <w:gridCol w:w="921"/>
        <w:gridCol w:w="921"/>
        <w:gridCol w:w="922"/>
        <w:gridCol w:w="103"/>
        <w:gridCol w:w="818"/>
        <w:gridCol w:w="922"/>
        <w:gridCol w:w="743"/>
        <w:gridCol w:w="178"/>
        <w:gridCol w:w="921"/>
        <w:gridCol w:w="922"/>
        <w:gridCol w:w="672"/>
        <w:gridCol w:w="249"/>
        <w:gridCol w:w="922"/>
        <w:gridCol w:w="921"/>
        <w:gridCol w:w="922"/>
      </w:tblGrid>
      <w:tr w:rsidR="0061170D" w:rsidRPr="00671C62" w14:paraId="1741DEE9" w14:textId="77777777" w:rsidTr="00523E48">
        <w:trPr>
          <w:trHeight w:val="227"/>
          <w:jc w:val="center"/>
        </w:trPr>
        <w:tc>
          <w:tcPr>
            <w:tcW w:w="11057" w:type="dxa"/>
            <w:gridSpan w:val="15"/>
          </w:tcPr>
          <w:p w14:paraId="597F5426" w14:textId="52CBF891" w:rsidR="0061170D" w:rsidRPr="00671C62" w:rsidRDefault="0061170D" w:rsidP="005F100D">
            <w:pPr>
              <w:spacing w:afterLines="20" w:after="72" w:line="200" w:lineRule="exact"/>
              <w:ind w:left="210" w:hangingChars="100" w:hanging="210"/>
              <w:jc w:val="both"/>
              <w:rPr>
                <w:rFonts w:eastAsia="華康中圓體"/>
                <w:i/>
                <w:sz w:val="21"/>
                <w:szCs w:val="21"/>
              </w:rPr>
            </w:pPr>
            <w:r w:rsidRPr="00671C62">
              <w:rPr>
                <w:rFonts w:eastAsia="華康中圓體"/>
                <w:sz w:val="21"/>
                <w:szCs w:val="21"/>
              </w:rPr>
              <w:t xml:space="preserve">Our school </w:t>
            </w:r>
            <w:r w:rsidRPr="00671C62">
              <w:rPr>
                <w:rFonts w:eastAsia="華康中圓體"/>
                <w:b/>
                <w:sz w:val="21"/>
                <w:szCs w:val="21"/>
                <w:u w:val="single"/>
              </w:rPr>
              <w:t>will</w:t>
            </w:r>
            <w:r w:rsidRPr="00671C62">
              <w:rPr>
                <w:rFonts w:eastAsia="華康中圓體"/>
                <w:sz w:val="21"/>
                <w:szCs w:val="21"/>
              </w:rPr>
              <w:t xml:space="preserve"> participate in the following environmental badge training for SEPAs.</w:t>
            </w:r>
            <w:r w:rsidR="003312E6" w:rsidRPr="00671C62">
              <w:rPr>
                <w:rFonts w:eastAsia="華康中圓體" w:hint="eastAsia"/>
                <w:sz w:val="21"/>
                <w:szCs w:val="21"/>
              </w:rPr>
              <w:t xml:space="preserve"> </w:t>
            </w:r>
            <w:r w:rsidR="003312E6" w:rsidRPr="00523E48">
              <w:rPr>
                <w:rFonts w:eastAsia="華康中圓體"/>
                <w:b/>
                <w:i/>
                <w:sz w:val="21"/>
                <w:szCs w:val="21"/>
              </w:rPr>
              <w:t xml:space="preserve">(Please </w:t>
            </w:r>
            <w:r w:rsidR="00621557" w:rsidRPr="00523E48">
              <w:rPr>
                <w:rFonts w:eastAsia="華康中圓體"/>
                <w:b/>
                <w:i/>
                <w:sz w:val="21"/>
                <w:szCs w:val="21"/>
              </w:rPr>
              <w:t xml:space="preserve">also </w:t>
            </w:r>
            <w:r w:rsidR="003312E6" w:rsidRPr="00523E48">
              <w:rPr>
                <w:rFonts w:eastAsia="華康中圓體"/>
                <w:b/>
                <w:i/>
                <w:sz w:val="21"/>
                <w:szCs w:val="21"/>
              </w:rPr>
              <w:t>fill in</w:t>
            </w:r>
            <w:r w:rsidR="006D6D2C" w:rsidRPr="00523E48">
              <w:rPr>
                <w:rFonts w:eastAsia="華康中圓體"/>
                <w:b/>
                <w:i/>
                <w:sz w:val="21"/>
                <w:szCs w:val="21"/>
              </w:rPr>
              <w:t xml:space="preserve"> and submit</w:t>
            </w:r>
            <w:r w:rsidR="003312E6" w:rsidRPr="00523E48">
              <w:rPr>
                <w:rFonts w:eastAsia="華康中圓體"/>
                <w:b/>
                <w:i/>
                <w:sz w:val="21"/>
                <w:szCs w:val="21"/>
              </w:rPr>
              <w:t xml:space="preserve"> </w:t>
            </w:r>
            <w:r w:rsidR="00CB4567" w:rsidRPr="00523E48">
              <w:rPr>
                <w:rFonts w:eastAsia="華康中圓體"/>
                <w:b/>
                <w:i/>
                <w:sz w:val="21"/>
                <w:szCs w:val="21"/>
              </w:rPr>
              <w:t xml:space="preserve">Appendix </w:t>
            </w:r>
            <w:r w:rsidR="00AF7975" w:rsidRPr="00523E48">
              <w:rPr>
                <w:rFonts w:eastAsia="華康中圓體"/>
                <w:b/>
                <w:i/>
                <w:sz w:val="21"/>
                <w:szCs w:val="21"/>
              </w:rPr>
              <w:t>I</w:t>
            </w:r>
            <w:r w:rsidR="00391C9A" w:rsidRPr="00523E48">
              <w:rPr>
                <w:rFonts w:eastAsia="華康中圓體"/>
                <w:b/>
                <w:i/>
                <w:sz w:val="21"/>
                <w:szCs w:val="21"/>
              </w:rPr>
              <w:t>II</w:t>
            </w:r>
            <w:r w:rsidR="003312E6" w:rsidRPr="00523E48">
              <w:rPr>
                <w:rFonts w:eastAsia="華康中圓體"/>
                <w:b/>
                <w:i/>
                <w:sz w:val="21"/>
                <w:szCs w:val="21"/>
              </w:rPr>
              <w:t>)</w:t>
            </w:r>
          </w:p>
          <w:p w14:paraId="5B81A272" w14:textId="26B159E3" w:rsidR="000243C3" w:rsidRPr="00671C62" w:rsidRDefault="000243C3" w:rsidP="005F100D">
            <w:pPr>
              <w:spacing w:line="200" w:lineRule="exact"/>
              <w:rPr>
                <w:rFonts w:eastAsia="華康中圓體"/>
                <w:sz w:val="19"/>
                <w:szCs w:val="19"/>
                <w:u w:val="single"/>
              </w:rPr>
            </w:pPr>
            <w:r w:rsidRPr="00671C62">
              <w:rPr>
                <w:rFonts w:eastAsia="華康中圓體" w:hint="eastAsia"/>
                <w:sz w:val="19"/>
                <w:szCs w:val="19"/>
              </w:rPr>
              <w:t>*</w:t>
            </w:r>
            <w:r w:rsidRPr="00671C62">
              <w:rPr>
                <w:rFonts w:eastAsia="華康中圓體"/>
                <w:sz w:val="19"/>
                <w:szCs w:val="19"/>
              </w:rPr>
              <w:t xml:space="preserve"> </w:t>
            </w:r>
            <w:r w:rsidRPr="00671C62">
              <w:rPr>
                <w:rFonts w:eastAsia="華康中圓體" w:hint="eastAsia"/>
                <w:sz w:val="19"/>
                <w:szCs w:val="19"/>
              </w:rPr>
              <w:t>M</w:t>
            </w:r>
            <w:r w:rsidRPr="00671C62">
              <w:rPr>
                <w:rFonts w:eastAsia="華康中圓體"/>
                <w:sz w:val="19"/>
                <w:szCs w:val="19"/>
              </w:rPr>
              <w:t xml:space="preserve">aximum </w:t>
            </w:r>
            <w:r w:rsidRPr="00671C62">
              <w:rPr>
                <w:rFonts w:eastAsia="華康中圓體"/>
                <w:sz w:val="19"/>
                <w:szCs w:val="19"/>
                <w:u w:val="single"/>
              </w:rPr>
              <w:t>20 SEPAs</w:t>
            </w:r>
            <w:r w:rsidRPr="00671C62">
              <w:rPr>
                <w:rFonts w:eastAsia="華康中圓體" w:hint="eastAsia"/>
                <w:sz w:val="19"/>
                <w:szCs w:val="19"/>
              </w:rPr>
              <w:t xml:space="preserve"> </w:t>
            </w:r>
            <w:r w:rsidRPr="00671C62">
              <w:rPr>
                <w:rFonts w:eastAsia="華康中圓體"/>
                <w:sz w:val="19"/>
                <w:szCs w:val="19"/>
                <w:vertAlign w:val="superscript"/>
              </w:rPr>
              <w:t xml:space="preserve"> </w:t>
            </w:r>
            <w:r w:rsidRPr="00671C62">
              <w:rPr>
                <w:rFonts w:eastAsia="華康中圓體"/>
                <w:sz w:val="19"/>
                <w:szCs w:val="19"/>
                <w:lang w:eastAsia="zh-HK"/>
              </w:rPr>
              <w:t xml:space="preserve"> </w:t>
            </w:r>
            <w:r w:rsidRPr="00671C62">
              <w:rPr>
                <w:rFonts w:eastAsia="華康中圓體"/>
                <w:sz w:val="19"/>
                <w:szCs w:val="19"/>
                <w:vertAlign w:val="superscript"/>
              </w:rPr>
              <w:t xml:space="preserve"># </w:t>
            </w:r>
            <w:r w:rsidRPr="00671C62">
              <w:rPr>
                <w:rFonts w:eastAsia="華康中圓體" w:hint="eastAsia"/>
                <w:sz w:val="19"/>
                <w:szCs w:val="19"/>
              </w:rPr>
              <w:t>M</w:t>
            </w:r>
            <w:r w:rsidRPr="00671C62">
              <w:rPr>
                <w:rFonts w:eastAsia="華康中圓體"/>
                <w:sz w:val="19"/>
                <w:szCs w:val="19"/>
              </w:rPr>
              <w:t xml:space="preserve">aximum </w:t>
            </w:r>
            <w:r w:rsidRPr="00671C62">
              <w:rPr>
                <w:rFonts w:eastAsia="華康中圓體"/>
                <w:sz w:val="19"/>
                <w:szCs w:val="19"/>
                <w:u w:val="single"/>
              </w:rPr>
              <w:t>10 SEPAs</w:t>
            </w:r>
          </w:p>
        </w:tc>
      </w:tr>
      <w:tr w:rsidR="0061170D" w:rsidRPr="00671C62" w14:paraId="140D1850" w14:textId="77777777" w:rsidTr="00523E48">
        <w:trPr>
          <w:trHeight w:val="299"/>
          <w:jc w:val="center"/>
        </w:trPr>
        <w:tc>
          <w:tcPr>
            <w:tcW w:w="11057" w:type="dxa"/>
            <w:gridSpan w:val="15"/>
            <w:tcBorders>
              <w:top w:val="single" w:sz="18" w:space="0" w:color="auto"/>
              <w:left w:val="single" w:sz="18" w:space="0" w:color="auto"/>
              <w:bottom w:val="single" w:sz="4" w:space="0" w:color="auto"/>
              <w:right w:val="single" w:sz="18" w:space="0" w:color="auto"/>
            </w:tcBorders>
          </w:tcPr>
          <w:p w14:paraId="55114EE9" w14:textId="77777777" w:rsidR="0061170D" w:rsidRPr="00671C62" w:rsidRDefault="0061170D" w:rsidP="00A17412">
            <w:pPr>
              <w:ind w:leftChars="31" w:left="74"/>
              <w:jc w:val="both"/>
              <w:rPr>
                <w:rFonts w:eastAsia="華康中圓體"/>
                <w:sz w:val="21"/>
                <w:szCs w:val="21"/>
              </w:rPr>
            </w:pPr>
            <w:r w:rsidRPr="00671C62">
              <w:rPr>
                <w:rFonts w:eastAsia="華康中圓體"/>
                <w:b/>
                <w:sz w:val="21"/>
                <w:szCs w:val="21"/>
              </w:rPr>
              <w:t xml:space="preserve">Part I - </w:t>
            </w:r>
            <w:r w:rsidRPr="00671C62">
              <w:rPr>
                <w:b/>
                <w:sz w:val="21"/>
                <w:szCs w:val="21"/>
              </w:rPr>
              <w:t>Basic Environmental Badge Training</w:t>
            </w:r>
          </w:p>
        </w:tc>
      </w:tr>
      <w:tr w:rsidR="0061170D" w:rsidRPr="00671C62" w14:paraId="7135E567" w14:textId="77777777" w:rsidTr="00523E48">
        <w:trPr>
          <w:trHeight w:val="383"/>
          <w:jc w:val="center"/>
        </w:trPr>
        <w:tc>
          <w:tcPr>
            <w:tcW w:w="11057" w:type="dxa"/>
            <w:gridSpan w:val="15"/>
            <w:tcBorders>
              <w:top w:val="single" w:sz="4" w:space="0" w:color="auto"/>
              <w:left w:val="single" w:sz="18" w:space="0" w:color="auto"/>
              <w:bottom w:val="single" w:sz="4" w:space="0" w:color="auto"/>
              <w:right w:val="single" w:sz="18" w:space="0" w:color="auto"/>
            </w:tcBorders>
            <w:vAlign w:val="center"/>
          </w:tcPr>
          <w:p w14:paraId="556A7C78" w14:textId="77777777" w:rsidR="0061170D" w:rsidRPr="00671C62" w:rsidRDefault="0061170D" w:rsidP="00A17412">
            <w:pPr>
              <w:spacing w:line="200" w:lineRule="exact"/>
              <w:ind w:leftChars="31" w:left="75" w:hanging="1"/>
              <w:jc w:val="both"/>
              <w:rPr>
                <w:rFonts w:eastAsia="華康中圓體"/>
                <w:b/>
                <w:sz w:val="21"/>
                <w:szCs w:val="21"/>
              </w:rPr>
            </w:pPr>
            <w:r w:rsidRPr="00671C62">
              <w:rPr>
                <w:b/>
                <w:sz w:val="21"/>
                <w:szCs w:val="21"/>
              </w:rPr>
              <w:t xml:space="preserve">(A) Basic Environmental Badge Seminars </w:t>
            </w:r>
            <w:r w:rsidRPr="00671C62">
              <w:rPr>
                <w:rFonts w:eastAsia="華康中圓體"/>
                <w:i/>
                <w:sz w:val="18"/>
                <w:szCs w:val="18"/>
              </w:rPr>
              <w:t>(Only one seminar will be allocated to each school.)</w:t>
            </w:r>
          </w:p>
        </w:tc>
      </w:tr>
      <w:tr w:rsidR="0061170D" w:rsidRPr="00671C62" w14:paraId="26B55703" w14:textId="77777777" w:rsidTr="00523E48">
        <w:trPr>
          <w:trHeight w:val="198"/>
          <w:jc w:val="center"/>
        </w:trPr>
        <w:tc>
          <w:tcPr>
            <w:tcW w:w="2867" w:type="dxa"/>
            <w:gridSpan w:val="4"/>
            <w:tcBorders>
              <w:top w:val="single" w:sz="4" w:space="0" w:color="auto"/>
              <w:left w:val="single" w:sz="18" w:space="0" w:color="auto"/>
              <w:bottom w:val="single" w:sz="4" w:space="0" w:color="auto"/>
              <w:right w:val="dotted" w:sz="4" w:space="0" w:color="auto"/>
            </w:tcBorders>
            <w:vAlign w:val="center"/>
          </w:tcPr>
          <w:p w14:paraId="3BAE8A24" w14:textId="77777777" w:rsidR="0061170D" w:rsidRPr="00671C62" w:rsidRDefault="0061170D" w:rsidP="005A682E">
            <w:pPr>
              <w:ind w:firstLineChars="30" w:firstLine="63"/>
              <w:jc w:val="center"/>
              <w:rPr>
                <w:rFonts w:eastAsia="華康中圓體"/>
                <w:sz w:val="21"/>
                <w:szCs w:val="21"/>
              </w:rPr>
            </w:pPr>
            <w:r w:rsidRPr="00671C62">
              <w:rPr>
                <w:rFonts w:eastAsia="華康中圓體"/>
                <w:b/>
                <w:sz w:val="21"/>
                <w:szCs w:val="21"/>
              </w:rPr>
              <w:t>Preference</w:t>
            </w:r>
          </w:p>
        </w:tc>
        <w:tc>
          <w:tcPr>
            <w:tcW w:w="2483" w:type="dxa"/>
            <w:gridSpan w:val="3"/>
            <w:tcBorders>
              <w:top w:val="single" w:sz="4" w:space="0" w:color="auto"/>
              <w:left w:val="dotted" w:sz="4" w:space="0" w:color="auto"/>
              <w:bottom w:val="single" w:sz="4" w:space="0" w:color="auto"/>
              <w:right w:val="dotted" w:sz="4" w:space="0" w:color="auto"/>
            </w:tcBorders>
            <w:vAlign w:val="center"/>
          </w:tcPr>
          <w:p w14:paraId="31F66C4F" w14:textId="1AA493E5" w:rsidR="0061170D" w:rsidRPr="00671C62" w:rsidRDefault="00727232" w:rsidP="005A682E">
            <w:pPr>
              <w:ind w:firstLineChars="50" w:firstLine="105"/>
              <w:jc w:val="center"/>
              <w:rPr>
                <w:rFonts w:eastAsia="華康中圓體"/>
                <w:sz w:val="21"/>
                <w:szCs w:val="21"/>
              </w:rPr>
            </w:pPr>
            <w:r w:rsidRPr="00671C62">
              <w:rPr>
                <w:rFonts w:eastAsia="華康中圓體"/>
                <w:b/>
                <w:sz w:val="21"/>
                <w:szCs w:val="21"/>
              </w:rPr>
              <w:t xml:space="preserve">Course </w:t>
            </w:r>
            <w:r w:rsidR="0061170D" w:rsidRPr="00671C62">
              <w:rPr>
                <w:rFonts w:eastAsia="華康中圓體"/>
                <w:b/>
                <w:sz w:val="21"/>
                <w:szCs w:val="21"/>
              </w:rPr>
              <w:t>Code</w:t>
            </w:r>
          </w:p>
        </w:tc>
        <w:tc>
          <w:tcPr>
            <w:tcW w:w="2693" w:type="dxa"/>
            <w:gridSpan w:val="4"/>
            <w:tcBorders>
              <w:top w:val="single" w:sz="4" w:space="0" w:color="auto"/>
              <w:left w:val="dotted" w:sz="4" w:space="0" w:color="auto"/>
              <w:bottom w:val="single" w:sz="4" w:space="0" w:color="auto"/>
              <w:right w:val="dotted" w:sz="4" w:space="0" w:color="auto"/>
            </w:tcBorders>
          </w:tcPr>
          <w:p w14:paraId="55A5D562" w14:textId="77777777" w:rsidR="0061170D" w:rsidRPr="00671C62" w:rsidRDefault="0061170D" w:rsidP="005A682E">
            <w:pPr>
              <w:ind w:firstLineChars="50" w:firstLine="105"/>
              <w:jc w:val="center"/>
              <w:rPr>
                <w:rFonts w:eastAsia="華康中圓體"/>
                <w:b/>
                <w:sz w:val="21"/>
                <w:szCs w:val="21"/>
              </w:rPr>
            </w:pPr>
            <w:r w:rsidRPr="00671C62">
              <w:rPr>
                <w:rFonts w:eastAsia="華康中圓體"/>
                <w:b/>
                <w:sz w:val="21"/>
                <w:szCs w:val="21"/>
              </w:rPr>
              <w:t>Date</w:t>
            </w:r>
          </w:p>
        </w:tc>
        <w:tc>
          <w:tcPr>
            <w:tcW w:w="3014" w:type="dxa"/>
            <w:gridSpan w:val="4"/>
            <w:tcBorders>
              <w:top w:val="single" w:sz="4" w:space="0" w:color="auto"/>
              <w:left w:val="dotted" w:sz="4" w:space="0" w:color="auto"/>
              <w:bottom w:val="single" w:sz="4" w:space="0" w:color="auto"/>
              <w:right w:val="single" w:sz="18" w:space="0" w:color="auto"/>
            </w:tcBorders>
            <w:vAlign w:val="center"/>
          </w:tcPr>
          <w:p w14:paraId="55F803C4" w14:textId="77777777" w:rsidR="0061170D" w:rsidRPr="00671C62" w:rsidRDefault="00E1226D" w:rsidP="005A682E">
            <w:pPr>
              <w:ind w:firstLineChars="50" w:firstLine="105"/>
              <w:jc w:val="center"/>
              <w:rPr>
                <w:rFonts w:eastAsia="華康中圓體"/>
                <w:b/>
                <w:sz w:val="21"/>
                <w:szCs w:val="21"/>
              </w:rPr>
            </w:pPr>
            <w:r w:rsidRPr="00671C62">
              <w:rPr>
                <w:rFonts w:eastAsia="華康中圓體"/>
                <w:b/>
                <w:sz w:val="21"/>
                <w:szCs w:val="21"/>
              </w:rPr>
              <w:t>No. of Participants</w:t>
            </w:r>
            <w:r w:rsidR="00E81A96" w:rsidRPr="00671C62">
              <w:rPr>
                <w:rFonts w:eastAsia="華康中圓體" w:hint="eastAsia"/>
                <w:sz w:val="21"/>
                <w:szCs w:val="21"/>
              </w:rPr>
              <w:t>*</w:t>
            </w:r>
          </w:p>
        </w:tc>
      </w:tr>
      <w:tr w:rsidR="0061170D" w:rsidRPr="00671C62" w14:paraId="599F717C" w14:textId="77777777" w:rsidTr="00523E48">
        <w:trPr>
          <w:trHeight w:val="170"/>
          <w:jc w:val="center"/>
        </w:trPr>
        <w:tc>
          <w:tcPr>
            <w:tcW w:w="2867" w:type="dxa"/>
            <w:gridSpan w:val="4"/>
            <w:tcBorders>
              <w:top w:val="single" w:sz="4" w:space="0" w:color="auto"/>
              <w:left w:val="single" w:sz="18" w:space="0" w:color="auto"/>
              <w:bottom w:val="dotted" w:sz="4" w:space="0" w:color="auto"/>
              <w:right w:val="dotted" w:sz="4" w:space="0" w:color="auto"/>
            </w:tcBorders>
            <w:vAlign w:val="center"/>
          </w:tcPr>
          <w:p w14:paraId="15D7DBA5"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1</w:t>
            </w:r>
          </w:p>
        </w:tc>
        <w:tc>
          <w:tcPr>
            <w:tcW w:w="2483" w:type="dxa"/>
            <w:gridSpan w:val="3"/>
            <w:tcBorders>
              <w:top w:val="single" w:sz="4" w:space="0" w:color="auto"/>
              <w:left w:val="dotted" w:sz="4" w:space="0" w:color="auto"/>
              <w:bottom w:val="dotted" w:sz="4" w:space="0" w:color="auto"/>
              <w:right w:val="dotted" w:sz="4" w:space="0" w:color="auto"/>
            </w:tcBorders>
            <w:vAlign w:val="center"/>
          </w:tcPr>
          <w:p w14:paraId="1511FC58" w14:textId="77777777" w:rsidR="0061170D" w:rsidRPr="00671C62" w:rsidRDefault="0061170D" w:rsidP="005A682E">
            <w:pPr>
              <w:ind w:firstLineChars="50" w:firstLine="105"/>
              <w:jc w:val="both"/>
              <w:rPr>
                <w:rFonts w:eastAsia="華康中圓體"/>
                <w:sz w:val="21"/>
                <w:szCs w:val="21"/>
              </w:rPr>
            </w:pPr>
          </w:p>
        </w:tc>
        <w:tc>
          <w:tcPr>
            <w:tcW w:w="2693" w:type="dxa"/>
            <w:gridSpan w:val="4"/>
            <w:tcBorders>
              <w:top w:val="single" w:sz="4" w:space="0" w:color="auto"/>
              <w:left w:val="dotted" w:sz="4" w:space="0" w:color="auto"/>
              <w:bottom w:val="dotted" w:sz="4" w:space="0" w:color="auto"/>
              <w:right w:val="dotted" w:sz="4" w:space="0" w:color="auto"/>
            </w:tcBorders>
          </w:tcPr>
          <w:p w14:paraId="6E0A86AB" w14:textId="77777777" w:rsidR="0061170D" w:rsidRPr="00671C62" w:rsidRDefault="0061170D" w:rsidP="005A682E">
            <w:pPr>
              <w:ind w:firstLineChars="50" w:firstLine="105"/>
              <w:jc w:val="both"/>
              <w:rPr>
                <w:rFonts w:eastAsia="華康中圓體"/>
                <w:sz w:val="21"/>
                <w:szCs w:val="21"/>
              </w:rPr>
            </w:pPr>
          </w:p>
        </w:tc>
        <w:tc>
          <w:tcPr>
            <w:tcW w:w="3014" w:type="dxa"/>
            <w:gridSpan w:val="4"/>
            <w:tcBorders>
              <w:top w:val="single" w:sz="4" w:space="0" w:color="auto"/>
              <w:left w:val="dotted" w:sz="4" w:space="0" w:color="auto"/>
              <w:bottom w:val="dotted" w:sz="4" w:space="0" w:color="auto"/>
              <w:right w:val="single" w:sz="18" w:space="0" w:color="auto"/>
            </w:tcBorders>
            <w:vAlign w:val="center"/>
          </w:tcPr>
          <w:p w14:paraId="24DD51FF" w14:textId="77777777" w:rsidR="0061170D" w:rsidRPr="00671C62" w:rsidRDefault="0061170D" w:rsidP="005A682E">
            <w:pPr>
              <w:ind w:firstLineChars="50" w:firstLine="105"/>
              <w:jc w:val="both"/>
              <w:rPr>
                <w:rFonts w:eastAsia="華康中圓體"/>
                <w:sz w:val="21"/>
                <w:szCs w:val="21"/>
              </w:rPr>
            </w:pPr>
          </w:p>
        </w:tc>
      </w:tr>
      <w:tr w:rsidR="0061170D" w:rsidRPr="00671C62" w14:paraId="792AE5EB" w14:textId="77777777" w:rsidTr="00523E48">
        <w:trPr>
          <w:trHeight w:val="170"/>
          <w:jc w:val="center"/>
        </w:trPr>
        <w:tc>
          <w:tcPr>
            <w:tcW w:w="2867" w:type="dxa"/>
            <w:gridSpan w:val="4"/>
            <w:tcBorders>
              <w:top w:val="dotted" w:sz="4" w:space="0" w:color="auto"/>
              <w:left w:val="single" w:sz="18" w:space="0" w:color="auto"/>
              <w:bottom w:val="dotted" w:sz="4" w:space="0" w:color="auto"/>
              <w:right w:val="dotted" w:sz="4" w:space="0" w:color="auto"/>
            </w:tcBorders>
            <w:vAlign w:val="center"/>
          </w:tcPr>
          <w:p w14:paraId="54D197AF"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2</w:t>
            </w:r>
          </w:p>
        </w:tc>
        <w:tc>
          <w:tcPr>
            <w:tcW w:w="2483" w:type="dxa"/>
            <w:gridSpan w:val="3"/>
            <w:tcBorders>
              <w:top w:val="dotted" w:sz="4" w:space="0" w:color="auto"/>
              <w:left w:val="dotted" w:sz="4" w:space="0" w:color="auto"/>
              <w:bottom w:val="dotted" w:sz="4" w:space="0" w:color="auto"/>
              <w:right w:val="dotted" w:sz="4" w:space="0" w:color="auto"/>
            </w:tcBorders>
            <w:vAlign w:val="center"/>
          </w:tcPr>
          <w:p w14:paraId="07B4F529" w14:textId="77777777" w:rsidR="0061170D" w:rsidRPr="00671C62" w:rsidRDefault="0061170D" w:rsidP="005A682E">
            <w:pPr>
              <w:ind w:firstLineChars="50" w:firstLine="105"/>
              <w:jc w:val="both"/>
              <w:rPr>
                <w:rFonts w:eastAsia="華康中圓體"/>
                <w:sz w:val="21"/>
                <w:szCs w:val="21"/>
              </w:rPr>
            </w:pPr>
          </w:p>
        </w:tc>
        <w:tc>
          <w:tcPr>
            <w:tcW w:w="2693" w:type="dxa"/>
            <w:gridSpan w:val="4"/>
            <w:tcBorders>
              <w:top w:val="dotted" w:sz="4" w:space="0" w:color="auto"/>
              <w:left w:val="dotted" w:sz="4" w:space="0" w:color="auto"/>
              <w:bottom w:val="dotted" w:sz="4" w:space="0" w:color="auto"/>
              <w:right w:val="dotted" w:sz="4" w:space="0" w:color="auto"/>
            </w:tcBorders>
          </w:tcPr>
          <w:p w14:paraId="442DDE8A" w14:textId="77777777" w:rsidR="0061170D" w:rsidRPr="00671C62" w:rsidRDefault="0061170D" w:rsidP="005A682E">
            <w:pPr>
              <w:ind w:firstLineChars="50" w:firstLine="105"/>
              <w:jc w:val="both"/>
              <w:rPr>
                <w:rFonts w:eastAsia="華康中圓體"/>
                <w:sz w:val="21"/>
                <w:szCs w:val="21"/>
              </w:rPr>
            </w:pPr>
          </w:p>
        </w:tc>
        <w:tc>
          <w:tcPr>
            <w:tcW w:w="3014" w:type="dxa"/>
            <w:gridSpan w:val="4"/>
            <w:tcBorders>
              <w:top w:val="dotted" w:sz="4" w:space="0" w:color="auto"/>
              <w:left w:val="dotted" w:sz="4" w:space="0" w:color="auto"/>
              <w:bottom w:val="dotted" w:sz="4" w:space="0" w:color="auto"/>
              <w:right w:val="single" w:sz="18" w:space="0" w:color="auto"/>
            </w:tcBorders>
            <w:vAlign w:val="center"/>
          </w:tcPr>
          <w:p w14:paraId="2EBF3A43" w14:textId="77777777" w:rsidR="0061170D" w:rsidRPr="00671C62" w:rsidRDefault="0061170D" w:rsidP="005A682E">
            <w:pPr>
              <w:ind w:firstLineChars="50" w:firstLine="105"/>
              <w:jc w:val="both"/>
              <w:rPr>
                <w:rFonts w:eastAsia="華康中圓體"/>
                <w:sz w:val="21"/>
                <w:szCs w:val="21"/>
              </w:rPr>
            </w:pPr>
          </w:p>
        </w:tc>
      </w:tr>
      <w:tr w:rsidR="0061170D" w:rsidRPr="00671C62" w14:paraId="2B13A8FD" w14:textId="77777777" w:rsidTr="00523E48">
        <w:trPr>
          <w:trHeight w:val="170"/>
          <w:jc w:val="center"/>
        </w:trPr>
        <w:tc>
          <w:tcPr>
            <w:tcW w:w="2867" w:type="dxa"/>
            <w:gridSpan w:val="4"/>
            <w:tcBorders>
              <w:top w:val="dotted" w:sz="4" w:space="0" w:color="auto"/>
              <w:left w:val="single" w:sz="18" w:space="0" w:color="auto"/>
              <w:bottom w:val="dotted" w:sz="4" w:space="0" w:color="auto"/>
              <w:right w:val="dotted" w:sz="4" w:space="0" w:color="auto"/>
            </w:tcBorders>
            <w:vAlign w:val="center"/>
          </w:tcPr>
          <w:p w14:paraId="7DC35071"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3</w:t>
            </w:r>
          </w:p>
        </w:tc>
        <w:tc>
          <w:tcPr>
            <w:tcW w:w="2483" w:type="dxa"/>
            <w:gridSpan w:val="3"/>
            <w:tcBorders>
              <w:top w:val="dotted" w:sz="4" w:space="0" w:color="auto"/>
              <w:left w:val="dotted" w:sz="4" w:space="0" w:color="auto"/>
              <w:bottom w:val="dotted" w:sz="4" w:space="0" w:color="auto"/>
              <w:right w:val="dotted" w:sz="4" w:space="0" w:color="auto"/>
            </w:tcBorders>
            <w:vAlign w:val="center"/>
          </w:tcPr>
          <w:p w14:paraId="48F20ACB" w14:textId="77777777" w:rsidR="0061170D" w:rsidRPr="00671C62" w:rsidRDefault="0061170D" w:rsidP="005A682E">
            <w:pPr>
              <w:ind w:firstLineChars="50" w:firstLine="105"/>
              <w:jc w:val="both"/>
              <w:rPr>
                <w:rFonts w:eastAsia="華康中圓體"/>
                <w:sz w:val="21"/>
                <w:szCs w:val="21"/>
              </w:rPr>
            </w:pPr>
          </w:p>
        </w:tc>
        <w:tc>
          <w:tcPr>
            <w:tcW w:w="2693" w:type="dxa"/>
            <w:gridSpan w:val="4"/>
            <w:tcBorders>
              <w:top w:val="dotted" w:sz="4" w:space="0" w:color="auto"/>
              <w:left w:val="dotted" w:sz="4" w:space="0" w:color="auto"/>
              <w:bottom w:val="dotted" w:sz="4" w:space="0" w:color="auto"/>
              <w:right w:val="dotted" w:sz="4" w:space="0" w:color="auto"/>
            </w:tcBorders>
          </w:tcPr>
          <w:p w14:paraId="0894DE73" w14:textId="77777777" w:rsidR="0061170D" w:rsidRPr="00671C62" w:rsidRDefault="0061170D" w:rsidP="005A682E">
            <w:pPr>
              <w:ind w:firstLineChars="50" w:firstLine="105"/>
              <w:jc w:val="both"/>
              <w:rPr>
                <w:rFonts w:eastAsia="華康中圓體"/>
                <w:sz w:val="21"/>
                <w:szCs w:val="21"/>
              </w:rPr>
            </w:pPr>
          </w:p>
        </w:tc>
        <w:tc>
          <w:tcPr>
            <w:tcW w:w="3014" w:type="dxa"/>
            <w:gridSpan w:val="4"/>
            <w:tcBorders>
              <w:top w:val="dotted" w:sz="4" w:space="0" w:color="auto"/>
              <w:left w:val="dotted" w:sz="4" w:space="0" w:color="auto"/>
              <w:bottom w:val="dotted" w:sz="4" w:space="0" w:color="auto"/>
              <w:right w:val="single" w:sz="18" w:space="0" w:color="auto"/>
            </w:tcBorders>
            <w:vAlign w:val="center"/>
          </w:tcPr>
          <w:p w14:paraId="522686F1" w14:textId="77777777" w:rsidR="0061170D" w:rsidRPr="00671C62" w:rsidRDefault="0061170D" w:rsidP="005A682E">
            <w:pPr>
              <w:ind w:firstLineChars="50" w:firstLine="105"/>
              <w:jc w:val="both"/>
              <w:rPr>
                <w:rFonts w:eastAsia="華康中圓體"/>
                <w:sz w:val="21"/>
                <w:szCs w:val="21"/>
              </w:rPr>
            </w:pPr>
          </w:p>
        </w:tc>
      </w:tr>
      <w:tr w:rsidR="0061170D" w:rsidRPr="00671C62" w14:paraId="0D260E18" w14:textId="77777777" w:rsidTr="00523E48">
        <w:trPr>
          <w:trHeight w:val="170"/>
          <w:jc w:val="center"/>
        </w:trPr>
        <w:tc>
          <w:tcPr>
            <w:tcW w:w="2867" w:type="dxa"/>
            <w:gridSpan w:val="4"/>
            <w:tcBorders>
              <w:top w:val="dotted" w:sz="4" w:space="0" w:color="auto"/>
              <w:left w:val="single" w:sz="18" w:space="0" w:color="auto"/>
              <w:bottom w:val="dotted" w:sz="4" w:space="0" w:color="auto"/>
              <w:right w:val="dotted" w:sz="4" w:space="0" w:color="auto"/>
            </w:tcBorders>
            <w:vAlign w:val="center"/>
          </w:tcPr>
          <w:p w14:paraId="2C46B8CB"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4</w:t>
            </w:r>
          </w:p>
        </w:tc>
        <w:tc>
          <w:tcPr>
            <w:tcW w:w="2483" w:type="dxa"/>
            <w:gridSpan w:val="3"/>
            <w:tcBorders>
              <w:top w:val="dotted" w:sz="4" w:space="0" w:color="auto"/>
              <w:left w:val="dotted" w:sz="4" w:space="0" w:color="auto"/>
              <w:bottom w:val="dotted" w:sz="4" w:space="0" w:color="auto"/>
              <w:right w:val="dotted" w:sz="4" w:space="0" w:color="auto"/>
            </w:tcBorders>
            <w:vAlign w:val="center"/>
          </w:tcPr>
          <w:p w14:paraId="302C1724" w14:textId="77777777" w:rsidR="0061170D" w:rsidRPr="00671C62" w:rsidRDefault="0061170D" w:rsidP="005A682E">
            <w:pPr>
              <w:ind w:firstLineChars="50" w:firstLine="105"/>
              <w:jc w:val="both"/>
              <w:rPr>
                <w:rFonts w:eastAsia="華康中圓體"/>
                <w:sz w:val="21"/>
                <w:szCs w:val="21"/>
              </w:rPr>
            </w:pPr>
          </w:p>
        </w:tc>
        <w:tc>
          <w:tcPr>
            <w:tcW w:w="2693" w:type="dxa"/>
            <w:gridSpan w:val="4"/>
            <w:tcBorders>
              <w:top w:val="dotted" w:sz="4" w:space="0" w:color="auto"/>
              <w:left w:val="dotted" w:sz="4" w:space="0" w:color="auto"/>
              <w:bottom w:val="dotted" w:sz="4" w:space="0" w:color="auto"/>
              <w:right w:val="dotted" w:sz="4" w:space="0" w:color="auto"/>
            </w:tcBorders>
          </w:tcPr>
          <w:p w14:paraId="2680A04A" w14:textId="77777777" w:rsidR="0061170D" w:rsidRPr="00671C62" w:rsidRDefault="0061170D" w:rsidP="005A682E">
            <w:pPr>
              <w:ind w:firstLineChars="50" w:firstLine="105"/>
              <w:jc w:val="both"/>
              <w:rPr>
                <w:rFonts w:eastAsia="華康中圓體"/>
                <w:sz w:val="21"/>
                <w:szCs w:val="21"/>
              </w:rPr>
            </w:pPr>
          </w:p>
        </w:tc>
        <w:tc>
          <w:tcPr>
            <w:tcW w:w="3014" w:type="dxa"/>
            <w:gridSpan w:val="4"/>
            <w:tcBorders>
              <w:top w:val="dotted" w:sz="4" w:space="0" w:color="auto"/>
              <w:left w:val="dotted" w:sz="4" w:space="0" w:color="auto"/>
              <w:bottom w:val="dotted" w:sz="4" w:space="0" w:color="auto"/>
              <w:right w:val="single" w:sz="18" w:space="0" w:color="auto"/>
            </w:tcBorders>
            <w:vAlign w:val="center"/>
          </w:tcPr>
          <w:p w14:paraId="2F91F30D" w14:textId="77777777" w:rsidR="0061170D" w:rsidRPr="00671C62" w:rsidRDefault="0061170D" w:rsidP="005A682E">
            <w:pPr>
              <w:ind w:firstLineChars="50" w:firstLine="105"/>
              <w:jc w:val="both"/>
              <w:rPr>
                <w:rFonts w:eastAsia="華康中圓體"/>
                <w:sz w:val="21"/>
                <w:szCs w:val="21"/>
              </w:rPr>
            </w:pPr>
          </w:p>
        </w:tc>
      </w:tr>
      <w:tr w:rsidR="0061170D" w:rsidRPr="00671C62" w14:paraId="36B0BD26" w14:textId="77777777" w:rsidTr="00523E48">
        <w:trPr>
          <w:trHeight w:val="170"/>
          <w:jc w:val="center"/>
        </w:trPr>
        <w:tc>
          <w:tcPr>
            <w:tcW w:w="2867" w:type="dxa"/>
            <w:gridSpan w:val="4"/>
            <w:tcBorders>
              <w:top w:val="dotted" w:sz="4" w:space="0" w:color="auto"/>
              <w:left w:val="single" w:sz="18" w:space="0" w:color="auto"/>
              <w:bottom w:val="dotted" w:sz="4" w:space="0" w:color="auto"/>
              <w:right w:val="dotted" w:sz="4" w:space="0" w:color="auto"/>
            </w:tcBorders>
            <w:vAlign w:val="center"/>
          </w:tcPr>
          <w:p w14:paraId="07F7766E"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5</w:t>
            </w:r>
          </w:p>
        </w:tc>
        <w:tc>
          <w:tcPr>
            <w:tcW w:w="2483" w:type="dxa"/>
            <w:gridSpan w:val="3"/>
            <w:tcBorders>
              <w:top w:val="dotted" w:sz="4" w:space="0" w:color="auto"/>
              <w:left w:val="dotted" w:sz="4" w:space="0" w:color="auto"/>
              <w:bottom w:val="dotted" w:sz="4" w:space="0" w:color="auto"/>
              <w:right w:val="dotted" w:sz="4" w:space="0" w:color="auto"/>
            </w:tcBorders>
            <w:vAlign w:val="center"/>
          </w:tcPr>
          <w:p w14:paraId="3B8706EB" w14:textId="77777777" w:rsidR="0061170D" w:rsidRPr="00671C62" w:rsidRDefault="0061170D" w:rsidP="005A682E">
            <w:pPr>
              <w:ind w:firstLineChars="50" w:firstLine="105"/>
              <w:jc w:val="both"/>
              <w:rPr>
                <w:rFonts w:eastAsia="華康中圓體"/>
                <w:sz w:val="21"/>
                <w:szCs w:val="21"/>
              </w:rPr>
            </w:pPr>
          </w:p>
        </w:tc>
        <w:tc>
          <w:tcPr>
            <w:tcW w:w="2693" w:type="dxa"/>
            <w:gridSpan w:val="4"/>
            <w:tcBorders>
              <w:top w:val="dotted" w:sz="4" w:space="0" w:color="auto"/>
              <w:left w:val="dotted" w:sz="4" w:space="0" w:color="auto"/>
              <w:bottom w:val="dotted" w:sz="4" w:space="0" w:color="auto"/>
              <w:right w:val="dotted" w:sz="4" w:space="0" w:color="auto"/>
            </w:tcBorders>
          </w:tcPr>
          <w:p w14:paraId="46213E9C" w14:textId="77777777" w:rsidR="0061170D" w:rsidRPr="00671C62" w:rsidRDefault="0061170D" w:rsidP="005A682E">
            <w:pPr>
              <w:ind w:firstLineChars="50" w:firstLine="105"/>
              <w:jc w:val="both"/>
              <w:rPr>
                <w:rFonts w:eastAsia="華康中圓體"/>
                <w:sz w:val="21"/>
                <w:szCs w:val="21"/>
              </w:rPr>
            </w:pPr>
          </w:p>
        </w:tc>
        <w:tc>
          <w:tcPr>
            <w:tcW w:w="3014" w:type="dxa"/>
            <w:gridSpan w:val="4"/>
            <w:tcBorders>
              <w:top w:val="dotted" w:sz="4" w:space="0" w:color="auto"/>
              <w:left w:val="dotted" w:sz="4" w:space="0" w:color="auto"/>
              <w:bottom w:val="dotted" w:sz="4" w:space="0" w:color="auto"/>
              <w:right w:val="single" w:sz="18" w:space="0" w:color="auto"/>
            </w:tcBorders>
            <w:vAlign w:val="center"/>
          </w:tcPr>
          <w:p w14:paraId="046BCD54" w14:textId="77777777" w:rsidR="0061170D" w:rsidRPr="00671C62" w:rsidRDefault="0061170D" w:rsidP="005A682E">
            <w:pPr>
              <w:ind w:firstLineChars="50" w:firstLine="105"/>
              <w:jc w:val="both"/>
              <w:rPr>
                <w:rFonts w:eastAsia="華康中圓體"/>
                <w:sz w:val="21"/>
                <w:szCs w:val="21"/>
              </w:rPr>
            </w:pPr>
          </w:p>
        </w:tc>
      </w:tr>
      <w:tr w:rsidR="0061170D" w:rsidRPr="00671C62" w14:paraId="081147FE" w14:textId="77777777" w:rsidTr="00523E48">
        <w:trPr>
          <w:trHeight w:val="227"/>
          <w:jc w:val="center"/>
        </w:trPr>
        <w:tc>
          <w:tcPr>
            <w:tcW w:w="11057" w:type="dxa"/>
            <w:gridSpan w:val="15"/>
            <w:tcBorders>
              <w:top w:val="single" w:sz="4" w:space="0" w:color="auto"/>
              <w:left w:val="single" w:sz="18" w:space="0" w:color="auto"/>
              <w:bottom w:val="dotted" w:sz="4" w:space="0" w:color="auto"/>
              <w:right w:val="single" w:sz="18" w:space="0" w:color="auto"/>
            </w:tcBorders>
          </w:tcPr>
          <w:p w14:paraId="5069DB5C" w14:textId="6851ABD1" w:rsidR="0061170D" w:rsidRPr="00671C62" w:rsidRDefault="0061170D">
            <w:pPr>
              <w:spacing w:line="0" w:lineRule="atLeast"/>
              <w:ind w:leftChars="31" w:left="74" w:rightChars="21" w:right="50"/>
              <w:jc w:val="both"/>
              <w:rPr>
                <w:rFonts w:eastAsia="華康中圓體"/>
                <w:sz w:val="21"/>
                <w:szCs w:val="21"/>
              </w:rPr>
            </w:pPr>
            <w:r w:rsidRPr="00671C62">
              <w:rPr>
                <w:rFonts w:eastAsia="華康中圓體"/>
                <w:b/>
                <w:sz w:val="21"/>
                <w:szCs w:val="21"/>
              </w:rPr>
              <w:t xml:space="preserve">Part II - </w:t>
            </w:r>
            <w:r w:rsidRPr="00671C62">
              <w:rPr>
                <w:b/>
                <w:sz w:val="21"/>
                <w:szCs w:val="21"/>
              </w:rPr>
              <w:t>Specific Environmental Badge Training</w:t>
            </w:r>
            <w:r w:rsidRPr="00671C62">
              <w:rPr>
                <w:rFonts w:eastAsia="華康中圓體"/>
                <w:i/>
                <w:sz w:val="21"/>
                <w:szCs w:val="21"/>
              </w:rPr>
              <w:t xml:space="preserve"> </w:t>
            </w:r>
            <w:r w:rsidRPr="00671C62">
              <w:rPr>
                <w:rFonts w:eastAsia="華康中圓體"/>
                <w:i/>
                <w:sz w:val="18"/>
                <w:szCs w:val="18"/>
              </w:rPr>
              <w:t xml:space="preserve">(Only one training will be allocated to each school. </w:t>
            </w:r>
            <w:r w:rsidR="00077B93" w:rsidRPr="00671C62">
              <w:rPr>
                <w:rFonts w:eastAsia="華康中圓體"/>
                <w:i/>
                <w:sz w:val="18"/>
                <w:szCs w:val="18"/>
              </w:rPr>
              <w:t>Participants</w:t>
            </w:r>
            <w:r w:rsidRPr="00671C62">
              <w:rPr>
                <w:rFonts w:eastAsia="華康中圓體"/>
                <w:i/>
                <w:sz w:val="18"/>
                <w:szCs w:val="18"/>
              </w:rPr>
              <w:t xml:space="preserve"> should be the </w:t>
            </w:r>
            <w:r w:rsidRPr="00523E48">
              <w:rPr>
                <w:rFonts w:eastAsia="華康中圓體"/>
                <w:b/>
                <w:i/>
                <w:sz w:val="18"/>
                <w:szCs w:val="18"/>
              </w:rPr>
              <w:t xml:space="preserve">holders of the </w:t>
            </w:r>
            <w:r w:rsidRPr="00523E48">
              <w:rPr>
                <w:b/>
                <w:i/>
                <w:sz w:val="18"/>
                <w:szCs w:val="18"/>
              </w:rPr>
              <w:t>Basic Environmental Badges</w:t>
            </w:r>
            <w:r w:rsidRPr="00671C62">
              <w:rPr>
                <w:i/>
                <w:sz w:val="18"/>
                <w:szCs w:val="18"/>
              </w:rPr>
              <w:t xml:space="preserve">. Teacher will be required to </w:t>
            </w:r>
            <w:r w:rsidRPr="00671C62">
              <w:rPr>
                <w:rFonts w:hint="eastAsia"/>
                <w:i/>
                <w:sz w:val="18"/>
                <w:szCs w:val="18"/>
              </w:rPr>
              <w:t>fill in the</w:t>
            </w:r>
            <w:r w:rsidRPr="00671C62">
              <w:rPr>
                <w:i/>
                <w:sz w:val="18"/>
                <w:szCs w:val="18"/>
              </w:rPr>
              <w:t xml:space="preserve"> BEB </w:t>
            </w:r>
            <w:r w:rsidR="0004114F" w:rsidRPr="00671C62">
              <w:rPr>
                <w:i/>
                <w:sz w:val="18"/>
                <w:szCs w:val="18"/>
              </w:rPr>
              <w:t>Reference</w:t>
            </w:r>
            <w:r w:rsidRPr="00671C62">
              <w:rPr>
                <w:i/>
                <w:sz w:val="18"/>
                <w:szCs w:val="18"/>
              </w:rPr>
              <w:t xml:space="preserve"> N</w:t>
            </w:r>
            <w:r w:rsidR="0004114F" w:rsidRPr="00671C62">
              <w:rPr>
                <w:i/>
                <w:sz w:val="18"/>
                <w:szCs w:val="18"/>
              </w:rPr>
              <w:t>umber</w:t>
            </w:r>
            <w:r w:rsidRPr="00671C62">
              <w:rPr>
                <w:i/>
                <w:sz w:val="18"/>
                <w:szCs w:val="18"/>
              </w:rPr>
              <w:t xml:space="preserve"> </w:t>
            </w:r>
            <w:r w:rsidR="002E2968" w:rsidRPr="00671C62">
              <w:rPr>
                <w:i/>
                <w:sz w:val="18"/>
                <w:szCs w:val="18"/>
              </w:rPr>
              <w:t xml:space="preserve">of participants </w:t>
            </w:r>
            <w:r w:rsidR="00A012DC" w:rsidRPr="00671C62">
              <w:rPr>
                <w:i/>
                <w:sz w:val="18"/>
                <w:szCs w:val="18"/>
              </w:rPr>
              <w:t>i</w:t>
            </w:r>
            <w:r w:rsidRPr="00671C62">
              <w:rPr>
                <w:i/>
                <w:sz w:val="18"/>
                <w:szCs w:val="18"/>
              </w:rPr>
              <w:t xml:space="preserve">n </w:t>
            </w:r>
            <w:r w:rsidR="0004114F" w:rsidRPr="00523E48">
              <w:rPr>
                <w:b/>
                <w:i/>
                <w:sz w:val="18"/>
                <w:szCs w:val="18"/>
              </w:rPr>
              <w:t>Appendix I</w:t>
            </w:r>
            <w:r w:rsidR="002B3071" w:rsidRPr="00523E48">
              <w:rPr>
                <w:b/>
                <w:i/>
                <w:sz w:val="18"/>
                <w:szCs w:val="18"/>
              </w:rPr>
              <w:t>II</w:t>
            </w:r>
            <w:r w:rsidRPr="00671C62">
              <w:rPr>
                <w:i/>
                <w:sz w:val="18"/>
                <w:szCs w:val="18"/>
              </w:rPr>
              <w:t>.</w:t>
            </w:r>
            <w:r w:rsidRPr="00671C62">
              <w:rPr>
                <w:rFonts w:eastAsia="華康中圓體"/>
                <w:i/>
                <w:sz w:val="18"/>
                <w:szCs w:val="18"/>
              </w:rPr>
              <w:t>)</w:t>
            </w:r>
          </w:p>
        </w:tc>
      </w:tr>
      <w:tr w:rsidR="0061170D" w:rsidRPr="00671C62" w14:paraId="26927BE7" w14:textId="77777777" w:rsidTr="00523E48">
        <w:trPr>
          <w:trHeight w:val="170"/>
          <w:jc w:val="center"/>
        </w:trPr>
        <w:tc>
          <w:tcPr>
            <w:tcW w:w="2867" w:type="dxa"/>
            <w:gridSpan w:val="4"/>
            <w:tcBorders>
              <w:top w:val="single" w:sz="4" w:space="0" w:color="auto"/>
              <w:left w:val="single" w:sz="18" w:space="0" w:color="auto"/>
              <w:bottom w:val="single" w:sz="4" w:space="0" w:color="auto"/>
              <w:right w:val="dotted" w:sz="4" w:space="0" w:color="auto"/>
            </w:tcBorders>
            <w:vAlign w:val="center"/>
          </w:tcPr>
          <w:p w14:paraId="1A03A083" w14:textId="77777777" w:rsidR="0061170D" w:rsidRPr="00671C62" w:rsidRDefault="0061170D" w:rsidP="005A682E">
            <w:pPr>
              <w:ind w:firstLineChars="30" w:firstLine="63"/>
              <w:jc w:val="center"/>
              <w:rPr>
                <w:rFonts w:eastAsia="華康中圓體"/>
                <w:sz w:val="21"/>
                <w:szCs w:val="21"/>
              </w:rPr>
            </w:pPr>
            <w:r w:rsidRPr="00671C62">
              <w:rPr>
                <w:rFonts w:eastAsia="華康中圓體"/>
                <w:b/>
                <w:sz w:val="21"/>
                <w:szCs w:val="21"/>
              </w:rPr>
              <w:t>Preference</w:t>
            </w:r>
          </w:p>
        </w:tc>
        <w:tc>
          <w:tcPr>
            <w:tcW w:w="2483" w:type="dxa"/>
            <w:gridSpan w:val="3"/>
            <w:tcBorders>
              <w:top w:val="single" w:sz="4" w:space="0" w:color="auto"/>
              <w:left w:val="dotted" w:sz="4" w:space="0" w:color="auto"/>
              <w:bottom w:val="single" w:sz="4" w:space="0" w:color="auto"/>
              <w:right w:val="dotted" w:sz="4" w:space="0" w:color="auto"/>
            </w:tcBorders>
            <w:vAlign w:val="center"/>
          </w:tcPr>
          <w:p w14:paraId="18316EC6" w14:textId="1DA638DE" w:rsidR="0061170D" w:rsidRPr="00671C62" w:rsidRDefault="00727232" w:rsidP="005A682E">
            <w:pPr>
              <w:ind w:firstLineChars="50" w:firstLine="105"/>
              <w:jc w:val="center"/>
              <w:rPr>
                <w:rFonts w:eastAsia="華康中圓體"/>
                <w:b/>
                <w:sz w:val="21"/>
                <w:szCs w:val="21"/>
              </w:rPr>
            </w:pPr>
            <w:r w:rsidRPr="00671C62">
              <w:rPr>
                <w:rFonts w:eastAsia="華康中圓體"/>
                <w:b/>
                <w:sz w:val="21"/>
                <w:szCs w:val="21"/>
              </w:rPr>
              <w:t xml:space="preserve">Course </w:t>
            </w:r>
            <w:r w:rsidR="0061170D" w:rsidRPr="00671C62">
              <w:rPr>
                <w:rFonts w:eastAsia="華康中圓體"/>
                <w:b/>
                <w:sz w:val="21"/>
                <w:szCs w:val="21"/>
              </w:rPr>
              <w:t>Code</w:t>
            </w:r>
          </w:p>
        </w:tc>
        <w:tc>
          <w:tcPr>
            <w:tcW w:w="2693" w:type="dxa"/>
            <w:gridSpan w:val="4"/>
            <w:tcBorders>
              <w:top w:val="single" w:sz="4" w:space="0" w:color="auto"/>
              <w:left w:val="dotted" w:sz="4" w:space="0" w:color="auto"/>
              <w:bottom w:val="single" w:sz="4" w:space="0" w:color="auto"/>
              <w:right w:val="dotted" w:sz="4" w:space="0" w:color="auto"/>
            </w:tcBorders>
          </w:tcPr>
          <w:p w14:paraId="3B7369B6" w14:textId="77777777" w:rsidR="0061170D" w:rsidRPr="00671C62" w:rsidRDefault="0061170D" w:rsidP="005A682E">
            <w:pPr>
              <w:ind w:firstLineChars="50" w:firstLine="105"/>
              <w:jc w:val="center"/>
              <w:rPr>
                <w:rFonts w:eastAsia="華康中圓體"/>
                <w:b/>
                <w:sz w:val="21"/>
                <w:szCs w:val="21"/>
              </w:rPr>
            </w:pPr>
            <w:r w:rsidRPr="00671C62">
              <w:rPr>
                <w:rFonts w:eastAsia="華康中圓體"/>
                <w:b/>
                <w:sz w:val="21"/>
                <w:szCs w:val="21"/>
              </w:rPr>
              <w:t>Date</w:t>
            </w:r>
          </w:p>
        </w:tc>
        <w:tc>
          <w:tcPr>
            <w:tcW w:w="3014" w:type="dxa"/>
            <w:gridSpan w:val="4"/>
            <w:tcBorders>
              <w:top w:val="single" w:sz="4" w:space="0" w:color="auto"/>
              <w:left w:val="dotted" w:sz="4" w:space="0" w:color="auto"/>
              <w:bottom w:val="single" w:sz="4" w:space="0" w:color="auto"/>
              <w:right w:val="single" w:sz="18" w:space="0" w:color="auto"/>
            </w:tcBorders>
            <w:vAlign w:val="center"/>
          </w:tcPr>
          <w:p w14:paraId="55AB4568" w14:textId="77777777" w:rsidR="0061170D" w:rsidRPr="00671C62" w:rsidRDefault="0061170D" w:rsidP="005A682E">
            <w:pPr>
              <w:ind w:firstLineChars="50" w:firstLine="105"/>
              <w:jc w:val="center"/>
              <w:rPr>
                <w:rFonts w:eastAsia="華康中圓體"/>
                <w:b/>
                <w:sz w:val="21"/>
                <w:szCs w:val="21"/>
              </w:rPr>
            </w:pPr>
            <w:r w:rsidRPr="00671C62">
              <w:rPr>
                <w:rFonts w:eastAsia="華康中圓體"/>
                <w:b/>
                <w:sz w:val="21"/>
                <w:szCs w:val="21"/>
              </w:rPr>
              <w:t>No. of Participants</w:t>
            </w:r>
            <w:r w:rsidR="009640DC" w:rsidRPr="00671C62">
              <w:rPr>
                <w:rFonts w:eastAsia="華康中圓體" w:hint="eastAsia"/>
                <w:b/>
                <w:sz w:val="21"/>
                <w:szCs w:val="21"/>
              </w:rPr>
              <w:t xml:space="preserve"> </w:t>
            </w:r>
            <w:r w:rsidRPr="00671C62">
              <w:rPr>
                <w:rFonts w:eastAsia="華康中圓體"/>
                <w:b/>
                <w:sz w:val="21"/>
                <w:szCs w:val="21"/>
                <w:vertAlign w:val="superscript"/>
              </w:rPr>
              <w:t>#</w:t>
            </w:r>
          </w:p>
        </w:tc>
      </w:tr>
      <w:tr w:rsidR="0061170D" w:rsidRPr="00671C62" w14:paraId="2359551A" w14:textId="77777777" w:rsidTr="00523E48">
        <w:trPr>
          <w:trHeight w:val="170"/>
          <w:jc w:val="center"/>
        </w:trPr>
        <w:tc>
          <w:tcPr>
            <w:tcW w:w="2867" w:type="dxa"/>
            <w:gridSpan w:val="4"/>
            <w:tcBorders>
              <w:top w:val="single" w:sz="4" w:space="0" w:color="auto"/>
              <w:left w:val="single" w:sz="18" w:space="0" w:color="auto"/>
              <w:bottom w:val="dotted" w:sz="4" w:space="0" w:color="auto"/>
              <w:right w:val="dotted" w:sz="4" w:space="0" w:color="auto"/>
            </w:tcBorders>
            <w:vAlign w:val="center"/>
          </w:tcPr>
          <w:p w14:paraId="5CA80D94"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1</w:t>
            </w:r>
          </w:p>
        </w:tc>
        <w:tc>
          <w:tcPr>
            <w:tcW w:w="2483" w:type="dxa"/>
            <w:gridSpan w:val="3"/>
            <w:tcBorders>
              <w:top w:val="single" w:sz="4" w:space="0" w:color="auto"/>
              <w:left w:val="dotted" w:sz="4" w:space="0" w:color="auto"/>
              <w:bottom w:val="dotted" w:sz="4" w:space="0" w:color="auto"/>
              <w:right w:val="dotted" w:sz="4" w:space="0" w:color="auto"/>
            </w:tcBorders>
            <w:vAlign w:val="center"/>
          </w:tcPr>
          <w:p w14:paraId="361DDD9A" w14:textId="77777777" w:rsidR="0061170D" w:rsidRPr="00671C62" w:rsidRDefault="0061170D" w:rsidP="00563629">
            <w:pPr>
              <w:jc w:val="center"/>
              <w:rPr>
                <w:rFonts w:eastAsia="華康中圓體"/>
                <w:sz w:val="21"/>
                <w:szCs w:val="21"/>
              </w:rPr>
            </w:pPr>
          </w:p>
        </w:tc>
        <w:tc>
          <w:tcPr>
            <w:tcW w:w="2693" w:type="dxa"/>
            <w:gridSpan w:val="4"/>
            <w:tcBorders>
              <w:top w:val="single" w:sz="4" w:space="0" w:color="auto"/>
              <w:left w:val="dotted" w:sz="4" w:space="0" w:color="auto"/>
              <w:bottom w:val="dotted" w:sz="4" w:space="0" w:color="auto"/>
              <w:right w:val="dotted" w:sz="4" w:space="0" w:color="auto"/>
            </w:tcBorders>
          </w:tcPr>
          <w:p w14:paraId="32CB39EF" w14:textId="77777777" w:rsidR="0061170D" w:rsidRPr="00671C62" w:rsidRDefault="0061170D" w:rsidP="00563629">
            <w:pPr>
              <w:jc w:val="center"/>
              <w:rPr>
                <w:rFonts w:eastAsia="華康中圓體"/>
                <w:sz w:val="21"/>
                <w:szCs w:val="21"/>
              </w:rPr>
            </w:pPr>
          </w:p>
        </w:tc>
        <w:tc>
          <w:tcPr>
            <w:tcW w:w="3014" w:type="dxa"/>
            <w:gridSpan w:val="4"/>
            <w:tcBorders>
              <w:top w:val="single" w:sz="4" w:space="0" w:color="auto"/>
              <w:left w:val="dotted" w:sz="4" w:space="0" w:color="auto"/>
              <w:bottom w:val="dotted" w:sz="4" w:space="0" w:color="auto"/>
              <w:right w:val="single" w:sz="18" w:space="0" w:color="auto"/>
            </w:tcBorders>
            <w:vAlign w:val="center"/>
          </w:tcPr>
          <w:p w14:paraId="397A4943" w14:textId="77777777" w:rsidR="0061170D" w:rsidRPr="00671C62" w:rsidRDefault="0061170D" w:rsidP="00563629">
            <w:pPr>
              <w:jc w:val="center"/>
              <w:rPr>
                <w:rFonts w:eastAsia="華康中圓體"/>
                <w:sz w:val="21"/>
                <w:szCs w:val="21"/>
              </w:rPr>
            </w:pPr>
          </w:p>
        </w:tc>
      </w:tr>
      <w:tr w:rsidR="0061170D" w:rsidRPr="00671C62" w14:paraId="209611AB" w14:textId="77777777" w:rsidTr="00523E48">
        <w:trPr>
          <w:trHeight w:val="170"/>
          <w:jc w:val="center"/>
        </w:trPr>
        <w:tc>
          <w:tcPr>
            <w:tcW w:w="2867" w:type="dxa"/>
            <w:gridSpan w:val="4"/>
            <w:tcBorders>
              <w:top w:val="dotted" w:sz="4" w:space="0" w:color="auto"/>
              <w:left w:val="single" w:sz="18" w:space="0" w:color="auto"/>
              <w:bottom w:val="dotted" w:sz="4" w:space="0" w:color="auto"/>
              <w:right w:val="dotted" w:sz="4" w:space="0" w:color="auto"/>
            </w:tcBorders>
            <w:vAlign w:val="center"/>
          </w:tcPr>
          <w:p w14:paraId="35227E0B"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2</w:t>
            </w:r>
          </w:p>
        </w:tc>
        <w:tc>
          <w:tcPr>
            <w:tcW w:w="2483" w:type="dxa"/>
            <w:gridSpan w:val="3"/>
            <w:tcBorders>
              <w:top w:val="dotted" w:sz="4" w:space="0" w:color="auto"/>
              <w:left w:val="dotted" w:sz="4" w:space="0" w:color="auto"/>
              <w:bottom w:val="dotted" w:sz="4" w:space="0" w:color="auto"/>
              <w:right w:val="dotted" w:sz="4" w:space="0" w:color="auto"/>
            </w:tcBorders>
            <w:vAlign w:val="center"/>
          </w:tcPr>
          <w:p w14:paraId="074A3D4C" w14:textId="77777777" w:rsidR="0061170D" w:rsidRPr="00671C62" w:rsidRDefault="0061170D" w:rsidP="00563629">
            <w:pPr>
              <w:jc w:val="center"/>
              <w:rPr>
                <w:rFonts w:eastAsia="華康中圓體"/>
                <w:sz w:val="21"/>
                <w:szCs w:val="21"/>
              </w:rPr>
            </w:pPr>
          </w:p>
        </w:tc>
        <w:tc>
          <w:tcPr>
            <w:tcW w:w="2693" w:type="dxa"/>
            <w:gridSpan w:val="4"/>
            <w:tcBorders>
              <w:top w:val="dotted" w:sz="4" w:space="0" w:color="auto"/>
              <w:left w:val="dotted" w:sz="4" w:space="0" w:color="auto"/>
              <w:bottom w:val="dotted" w:sz="4" w:space="0" w:color="auto"/>
              <w:right w:val="dotted" w:sz="4" w:space="0" w:color="auto"/>
            </w:tcBorders>
          </w:tcPr>
          <w:p w14:paraId="461E4328" w14:textId="77777777" w:rsidR="0061170D" w:rsidRPr="00671C62" w:rsidRDefault="0061170D" w:rsidP="00563629">
            <w:pPr>
              <w:jc w:val="center"/>
              <w:rPr>
                <w:rFonts w:eastAsia="華康中圓體"/>
                <w:sz w:val="21"/>
                <w:szCs w:val="21"/>
              </w:rPr>
            </w:pPr>
          </w:p>
        </w:tc>
        <w:tc>
          <w:tcPr>
            <w:tcW w:w="3014" w:type="dxa"/>
            <w:gridSpan w:val="4"/>
            <w:tcBorders>
              <w:top w:val="dotted" w:sz="4" w:space="0" w:color="auto"/>
              <w:left w:val="dotted" w:sz="4" w:space="0" w:color="auto"/>
              <w:bottom w:val="dotted" w:sz="4" w:space="0" w:color="auto"/>
              <w:right w:val="single" w:sz="18" w:space="0" w:color="auto"/>
            </w:tcBorders>
            <w:vAlign w:val="center"/>
          </w:tcPr>
          <w:p w14:paraId="1203385D" w14:textId="77777777" w:rsidR="0061170D" w:rsidRPr="00671C62" w:rsidRDefault="0061170D" w:rsidP="00563629">
            <w:pPr>
              <w:jc w:val="center"/>
              <w:rPr>
                <w:rFonts w:eastAsia="華康中圓體"/>
                <w:sz w:val="21"/>
                <w:szCs w:val="21"/>
              </w:rPr>
            </w:pPr>
          </w:p>
        </w:tc>
      </w:tr>
      <w:tr w:rsidR="0061170D" w:rsidRPr="00671C62" w14:paraId="06B4EB10" w14:textId="77777777" w:rsidTr="00523E48">
        <w:trPr>
          <w:trHeight w:val="170"/>
          <w:jc w:val="center"/>
        </w:trPr>
        <w:tc>
          <w:tcPr>
            <w:tcW w:w="2867" w:type="dxa"/>
            <w:gridSpan w:val="4"/>
            <w:tcBorders>
              <w:top w:val="dotted" w:sz="4" w:space="0" w:color="auto"/>
              <w:left w:val="single" w:sz="18" w:space="0" w:color="auto"/>
              <w:bottom w:val="dotted" w:sz="4" w:space="0" w:color="auto"/>
              <w:right w:val="dotted" w:sz="4" w:space="0" w:color="auto"/>
            </w:tcBorders>
            <w:vAlign w:val="center"/>
          </w:tcPr>
          <w:p w14:paraId="38308458"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3</w:t>
            </w:r>
          </w:p>
        </w:tc>
        <w:tc>
          <w:tcPr>
            <w:tcW w:w="2483" w:type="dxa"/>
            <w:gridSpan w:val="3"/>
            <w:tcBorders>
              <w:top w:val="dotted" w:sz="4" w:space="0" w:color="auto"/>
              <w:left w:val="dotted" w:sz="4" w:space="0" w:color="auto"/>
              <w:bottom w:val="dotted" w:sz="4" w:space="0" w:color="auto"/>
              <w:right w:val="dotted" w:sz="4" w:space="0" w:color="auto"/>
            </w:tcBorders>
            <w:vAlign w:val="center"/>
          </w:tcPr>
          <w:p w14:paraId="3851F8CA" w14:textId="77777777" w:rsidR="0061170D" w:rsidRPr="00671C62" w:rsidRDefault="0061170D" w:rsidP="00563629">
            <w:pPr>
              <w:jc w:val="center"/>
              <w:rPr>
                <w:rFonts w:eastAsia="華康中圓體"/>
                <w:sz w:val="21"/>
                <w:szCs w:val="21"/>
              </w:rPr>
            </w:pPr>
          </w:p>
        </w:tc>
        <w:tc>
          <w:tcPr>
            <w:tcW w:w="2693" w:type="dxa"/>
            <w:gridSpan w:val="4"/>
            <w:tcBorders>
              <w:top w:val="dotted" w:sz="4" w:space="0" w:color="auto"/>
              <w:left w:val="dotted" w:sz="4" w:space="0" w:color="auto"/>
              <w:bottom w:val="dotted" w:sz="4" w:space="0" w:color="auto"/>
              <w:right w:val="dotted" w:sz="4" w:space="0" w:color="auto"/>
            </w:tcBorders>
          </w:tcPr>
          <w:p w14:paraId="3BC22889" w14:textId="77777777" w:rsidR="0061170D" w:rsidRPr="00671C62" w:rsidRDefault="0061170D" w:rsidP="00563629">
            <w:pPr>
              <w:jc w:val="center"/>
              <w:rPr>
                <w:rFonts w:eastAsia="華康中圓體"/>
                <w:sz w:val="21"/>
                <w:szCs w:val="21"/>
              </w:rPr>
            </w:pPr>
          </w:p>
        </w:tc>
        <w:tc>
          <w:tcPr>
            <w:tcW w:w="3014" w:type="dxa"/>
            <w:gridSpan w:val="4"/>
            <w:tcBorders>
              <w:top w:val="dotted" w:sz="4" w:space="0" w:color="auto"/>
              <w:left w:val="dotted" w:sz="4" w:space="0" w:color="auto"/>
              <w:bottom w:val="dotted" w:sz="4" w:space="0" w:color="auto"/>
              <w:right w:val="single" w:sz="18" w:space="0" w:color="auto"/>
            </w:tcBorders>
            <w:vAlign w:val="center"/>
          </w:tcPr>
          <w:p w14:paraId="2299F0BB" w14:textId="77777777" w:rsidR="0061170D" w:rsidRPr="00671C62" w:rsidRDefault="0061170D" w:rsidP="00563629">
            <w:pPr>
              <w:jc w:val="center"/>
              <w:rPr>
                <w:rFonts w:eastAsia="華康中圓體"/>
                <w:sz w:val="21"/>
                <w:szCs w:val="21"/>
              </w:rPr>
            </w:pPr>
          </w:p>
        </w:tc>
      </w:tr>
      <w:tr w:rsidR="0006475C" w:rsidRPr="00671C62" w14:paraId="4FD22793" w14:textId="77777777" w:rsidTr="000B7661">
        <w:trPr>
          <w:trHeight w:val="227"/>
          <w:jc w:val="center"/>
        </w:trPr>
        <w:tc>
          <w:tcPr>
            <w:tcW w:w="11057" w:type="dxa"/>
            <w:gridSpan w:val="15"/>
            <w:tcBorders>
              <w:top w:val="single" w:sz="2" w:space="0" w:color="auto"/>
              <w:left w:val="single" w:sz="18" w:space="0" w:color="auto"/>
              <w:bottom w:val="single" w:sz="18" w:space="0" w:color="auto"/>
              <w:right w:val="single" w:sz="18" w:space="0" w:color="auto"/>
            </w:tcBorders>
          </w:tcPr>
          <w:p w14:paraId="591683FB" w14:textId="44D70B77" w:rsidR="0006475C" w:rsidRPr="00671C62" w:rsidRDefault="0006475C">
            <w:pPr>
              <w:spacing w:line="0" w:lineRule="atLeast"/>
              <w:ind w:leftChars="31" w:left="74" w:rightChars="21" w:right="50"/>
              <w:jc w:val="both"/>
              <w:rPr>
                <w:rFonts w:eastAsia="華康中圓體"/>
                <w:sz w:val="21"/>
                <w:szCs w:val="21"/>
              </w:rPr>
            </w:pPr>
            <w:r w:rsidRPr="00671C62">
              <w:rPr>
                <w:rFonts w:eastAsia="華康中圓體"/>
                <w:b/>
                <w:sz w:val="21"/>
                <w:szCs w:val="21"/>
              </w:rPr>
              <w:t>Part III - Field Visits/Workshop</w:t>
            </w:r>
            <w:r w:rsidRPr="00671C62">
              <w:rPr>
                <w:rFonts w:eastAsia="華康中圓體"/>
                <w:i/>
                <w:sz w:val="21"/>
                <w:szCs w:val="21"/>
              </w:rPr>
              <w:t xml:space="preserve"> </w:t>
            </w:r>
            <w:r w:rsidRPr="00523E48">
              <w:rPr>
                <w:rFonts w:eastAsia="華康中圓體"/>
                <w:i/>
                <w:sz w:val="18"/>
                <w:szCs w:val="18"/>
              </w:rPr>
              <w:t>(</w:t>
            </w:r>
            <w:r w:rsidR="000B7661">
              <w:rPr>
                <w:rFonts w:eastAsia="華康中圓體"/>
                <w:i/>
                <w:sz w:val="18"/>
                <w:szCs w:val="18"/>
              </w:rPr>
              <w:t xml:space="preserve">A </w:t>
            </w:r>
            <w:r w:rsidR="000B7661" w:rsidRPr="000B7661">
              <w:rPr>
                <w:rFonts w:eastAsia="華康中圓體"/>
                <w:i/>
                <w:sz w:val="18"/>
                <w:szCs w:val="18"/>
              </w:rPr>
              <w:t xml:space="preserve">maximum of two training </w:t>
            </w:r>
            <w:r w:rsidR="003A35C5">
              <w:rPr>
                <w:rFonts w:eastAsia="華康中圓體"/>
                <w:i/>
                <w:sz w:val="18"/>
                <w:szCs w:val="18"/>
              </w:rPr>
              <w:t>for</w:t>
            </w:r>
            <w:r w:rsidR="000B7661" w:rsidRPr="000B7661">
              <w:rPr>
                <w:rFonts w:eastAsia="華康中圓體"/>
                <w:i/>
                <w:sz w:val="18"/>
                <w:szCs w:val="18"/>
              </w:rPr>
              <w:t xml:space="preserve"> "Nature Conservation", "</w:t>
            </w:r>
            <w:r w:rsidR="000B7661">
              <w:rPr>
                <w:rFonts w:eastAsia="華康中圓體"/>
                <w:i/>
                <w:sz w:val="18"/>
                <w:szCs w:val="18"/>
              </w:rPr>
              <w:t xml:space="preserve">Love your </w:t>
            </w:r>
            <w:r w:rsidR="000B7661" w:rsidRPr="000B7661">
              <w:rPr>
                <w:rFonts w:eastAsia="華康中圓體"/>
                <w:i/>
                <w:sz w:val="18"/>
                <w:szCs w:val="18"/>
              </w:rPr>
              <w:t>Geopar</w:t>
            </w:r>
            <w:r w:rsidR="000B7661">
              <w:rPr>
                <w:rFonts w:eastAsia="華康中圓體"/>
                <w:i/>
                <w:sz w:val="18"/>
                <w:szCs w:val="18"/>
              </w:rPr>
              <w:t>k" and "STEM Training Workshop"</w:t>
            </w:r>
            <w:r w:rsidRPr="00523E48">
              <w:rPr>
                <w:rFonts w:eastAsia="華康中圓體"/>
                <w:i/>
                <w:sz w:val="18"/>
                <w:szCs w:val="18"/>
              </w:rPr>
              <w:t xml:space="preserve"> will be allocated to each school.)</w:t>
            </w:r>
          </w:p>
        </w:tc>
      </w:tr>
      <w:tr w:rsidR="000B7661" w:rsidRPr="00671C62" w14:paraId="3BD506DC" w14:textId="77777777" w:rsidTr="000B7661">
        <w:trPr>
          <w:trHeight w:val="350"/>
          <w:jc w:val="center"/>
        </w:trPr>
        <w:tc>
          <w:tcPr>
            <w:tcW w:w="3685" w:type="dxa"/>
            <w:gridSpan w:val="5"/>
            <w:tcBorders>
              <w:top w:val="single" w:sz="18" w:space="0" w:color="auto"/>
              <w:left w:val="single" w:sz="18" w:space="0" w:color="auto"/>
              <w:bottom w:val="single" w:sz="6" w:space="0" w:color="auto"/>
              <w:right w:val="single" w:sz="18" w:space="0" w:color="auto"/>
            </w:tcBorders>
            <w:vAlign w:val="center"/>
          </w:tcPr>
          <w:p w14:paraId="7B6294F0" w14:textId="08DF9D84" w:rsidR="000B7661" w:rsidRPr="00671C62" w:rsidRDefault="00F16F88" w:rsidP="000B7661">
            <w:pPr>
              <w:spacing w:line="240" w:lineRule="exact"/>
              <w:ind w:firstLineChars="30" w:firstLine="63"/>
              <w:jc w:val="center"/>
              <w:rPr>
                <w:rFonts w:eastAsia="華康中圓體"/>
                <w:b/>
                <w:sz w:val="21"/>
                <w:szCs w:val="21"/>
              </w:rPr>
            </w:pPr>
            <w:r>
              <w:rPr>
                <w:rFonts w:eastAsia="華康中圓體"/>
                <w:b/>
                <w:sz w:val="21"/>
                <w:szCs w:val="21"/>
              </w:rPr>
              <w:t xml:space="preserve">(B) </w:t>
            </w:r>
            <w:r w:rsidR="000B7661" w:rsidRPr="00671C62">
              <w:rPr>
                <w:rFonts w:eastAsia="華康中圓體"/>
                <w:b/>
                <w:sz w:val="21"/>
                <w:szCs w:val="21"/>
              </w:rPr>
              <w:t xml:space="preserve">Nature Conservation </w:t>
            </w:r>
          </w:p>
        </w:tc>
        <w:tc>
          <w:tcPr>
            <w:tcW w:w="3686" w:type="dxa"/>
            <w:gridSpan w:val="5"/>
            <w:tcBorders>
              <w:top w:val="single" w:sz="18" w:space="0" w:color="auto"/>
              <w:left w:val="single" w:sz="18" w:space="0" w:color="auto"/>
              <w:bottom w:val="single" w:sz="6" w:space="0" w:color="auto"/>
              <w:right w:val="single" w:sz="18" w:space="0" w:color="auto"/>
            </w:tcBorders>
            <w:vAlign w:val="center"/>
          </w:tcPr>
          <w:p w14:paraId="3D5A1888" w14:textId="779C192B" w:rsidR="000B7661" w:rsidRPr="00671C62" w:rsidRDefault="00F16F88">
            <w:pPr>
              <w:spacing w:line="240" w:lineRule="exact"/>
              <w:jc w:val="center"/>
              <w:rPr>
                <w:rFonts w:eastAsia="華康中圓體"/>
                <w:b/>
                <w:sz w:val="21"/>
                <w:szCs w:val="21"/>
              </w:rPr>
            </w:pPr>
            <w:r>
              <w:rPr>
                <w:rFonts w:eastAsia="華康中圓體"/>
                <w:b/>
                <w:sz w:val="21"/>
                <w:szCs w:val="21"/>
              </w:rPr>
              <w:t xml:space="preserve">(C) </w:t>
            </w:r>
            <w:r w:rsidR="000B7661" w:rsidRPr="00671C62">
              <w:rPr>
                <w:rFonts w:eastAsia="華康中圓體"/>
                <w:b/>
                <w:sz w:val="21"/>
                <w:szCs w:val="21"/>
              </w:rPr>
              <w:t>Love Your Geopark</w:t>
            </w:r>
            <w:r w:rsidR="000B7661" w:rsidRPr="00671C62">
              <w:rPr>
                <w:b/>
                <w:sz w:val="21"/>
                <w:szCs w:val="21"/>
              </w:rPr>
              <w:t xml:space="preserve"> </w:t>
            </w:r>
          </w:p>
        </w:tc>
        <w:tc>
          <w:tcPr>
            <w:tcW w:w="3686" w:type="dxa"/>
            <w:gridSpan w:val="5"/>
            <w:tcBorders>
              <w:top w:val="single" w:sz="18" w:space="0" w:color="auto"/>
              <w:left w:val="single" w:sz="18" w:space="0" w:color="auto"/>
              <w:bottom w:val="single" w:sz="6" w:space="0" w:color="auto"/>
              <w:right w:val="single" w:sz="18" w:space="0" w:color="auto"/>
            </w:tcBorders>
            <w:vAlign w:val="center"/>
          </w:tcPr>
          <w:p w14:paraId="0E610A4E" w14:textId="2A4B4E9C" w:rsidR="000B7661" w:rsidRPr="00671C62" w:rsidRDefault="00F16F88" w:rsidP="00055E2D">
            <w:pPr>
              <w:spacing w:line="240" w:lineRule="exact"/>
              <w:jc w:val="center"/>
              <w:rPr>
                <w:rFonts w:eastAsia="華康中圓體"/>
                <w:b/>
                <w:sz w:val="21"/>
                <w:szCs w:val="21"/>
              </w:rPr>
            </w:pPr>
            <w:r>
              <w:rPr>
                <w:b/>
                <w:sz w:val="21"/>
                <w:szCs w:val="21"/>
              </w:rPr>
              <w:t xml:space="preserve">(D) </w:t>
            </w:r>
            <w:r w:rsidR="000B7661" w:rsidRPr="00671C62">
              <w:rPr>
                <w:b/>
                <w:sz w:val="21"/>
                <w:szCs w:val="21"/>
              </w:rPr>
              <w:t>STEM Training Workshop</w:t>
            </w:r>
          </w:p>
        </w:tc>
      </w:tr>
      <w:tr w:rsidR="000B7661" w:rsidRPr="00671C62" w14:paraId="2EE5A829" w14:textId="77777777" w:rsidTr="000B7661">
        <w:trPr>
          <w:trHeight w:val="401"/>
          <w:jc w:val="center"/>
        </w:trPr>
        <w:tc>
          <w:tcPr>
            <w:tcW w:w="921" w:type="dxa"/>
            <w:tcBorders>
              <w:top w:val="single" w:sz="4" w:space="0" w:color="auto"/>
              <w:left w:val="single" w:sz="18" w:space="0" w:color="auto"/>
              <w:bottom w:val="single" w:sz="6" w:space="0" w:color="auto"/>
              <w:right w:val="single" w:sz="4" w:space="0" w:color="auto"/>
            </w:tcBorders>
            <w:vAlign w:val="center"/>
          </w:tcPr>
          <w:p w14:paraId="1774F93F" w14:textId="77777777" w:rsidR="000B7661" w:rsidRPr="00813098" w:rsidRDefault="000B7661" w:rsidP="00813098">
            <w:pPr>
              <w:spacing w:line="240" w:lineRule="exact"/>
              <w:ind w:firstLineChars="50" w:firstLine="70"/>
              <w:jc w:val="center"/>
              <w:rPr>
                <w:rFonts w:eastAsia="華康中圓體"/>
                <w:sz w:val="14"/>
                <w:szCs w:val="21"/>
              </w:rPr>
            </w:pPr>
            <w:r w:rsidRPr="00813098">
              <w:rPr>
                <w:rFonts w:eastAsia="華康中圓體"/>
                <w:b/>
                <w:sz w:val="14"/>
                <w:szCs w:val="21"/>
              </w:rPr>
              <w:t>Preference</w:t>
            </w:r>
          </w:p>
        </w:tc>
        <w:tc>
          <w:tcPr>
            <w:tcW w:w="921" w:type="dxa"/>
            <w:tcBorders>
              <w:top w:val="single" w:sz="4" w:space="0" w:color="auto"/>
              <w:left w:val="single" w:sz="4" w:space="0" w:color="auto"/>
              <w:bottom w:val="single" w:sz="6" w:space="0" w:color="auto"/>
              <w:right w:val="single" w:sz="4" w:space="0" w:color="auto"/>
            </w:tcBorders>
            <w:vAlign w:val="center"/>
          </w:tcPr>
          <w:p w14:paraId="221ABCDE" w14:textId="76CC520F" w:rsidR="000B7661" w:rsidRPr="00813098" w:rsidRDefault="000B7661" w:rsidP="00813098">
            <w:pPr>
              <w:spacing w:line="240" w:lineRule="exact"/>
              <w:ind w:firstLineChars="50" w:firstLine="70"/>
              <w:jc w:val="center"/>
              <w:rPr>
                <w:rFonts w:eastAsia="華康中圓體"/>
                <w:b/>
                <w:sz w:val="14"/>
                <w:szCs w:val="21"/>
              </w:rPr>
            </w:pPr>
            <w:r w:rsidRPr="00813098">
              <w:rPr>
                <w:rFonts w:eastAsia="華康中圓體"/>
                <w:b/>
                <w:sz w:val="14"/>
                <w:szCs w:val="21"/>
              </w:rPr>
              <w:t>Course Code</w:t>
            </w:r>
          </w:p>
        </w:tc>
        <w:tc>
          <w:tcPr>
            <w:tcW w:w="922" w:type="dxa"/>
            <w:tcBorders>
              <w:top w:val="single" w:sz="4" w:space="0" w:color="auto"/>
              <w:left w:val="single" w:sz="4" w:space="0" w:color="auto"/>
              <w:bottom w:val="single" w:sz="6" w:space="0" w:color="auto"/>
              <w:right w:val="single" w:sz="4" w:space="0" w:color="auto"/>
            </w:tcBorders>
            <w:vAlign w:val="center"/>
          </w:tcPr>
          <w:p w14:paraId="48B75913" w14:textId="3CE11621" w:rsidR="000B7661" w:rsidRPr="00813098" w:rsidRDefault="000B7661" w:rsidP="00813098">
            <w:pPr>
              <w:spacing w:line="240" w:lineRule="exact"/>
              <w:ind w:firstLineChars="50" w:firstLine="70"/>
              <w:jc w:val="center"/>
              <w:rPr>
                <w:rFonts w:eastAsia="華康中圓體"/>
                <w:b/>
                <w:sz w:val="14"/>
                <w:szCs w:val="21"/>
              </w:rPr>
            </w:pPr>
            <w:r w:rsidRPr="00813098">
              <w:rPr>
                <w:rFonts w:eastAsia="華康中圓體"/>
                <w:b/>
                <w:sz w:val="14"/>
                <w:szCs w:val="21"/>
              </w:rPr>
              <w:t>Date</w:t>
            </w:r>
          </w:p>
        </w:tc>
        <w:tc>
          <w:tcPr>
            <w:tcW w:w="921" w:type="dxa"/>
            <w:gridSpan w:val="2"/>
            <w:tcBorders>
              <w:top w:val="single" w:sz="4" w:space="0" w:color="auto"/>
              <w:left w:val="single" w:sz="4" w:space="0" w:color="auto"/>
              <w:bottom w:val="single" w:sz="6" w:space="0" w:color="auto"/>
              <w:right w:val="single" w:sz="18" w:space="0" w:color="auto"/>
            </w:tcBorders>
            <w:vAlign w:val="center"/>
          </w:tcPr>
          <w:p w14:paraId="5290475F" w14:textId="040ED96A" w:rsidR="000B7661" w:rsidRPr="00813098" w:rsidRDefault="000B7661" w:rsidP="00813098">
            <w:pPr>
              <w:spacing w:line="240" w:lineRule="exact"/>
              <w:ind w:firstLineChars="30" w:firstLine="42"/>
              <w:jc w:val="center"/>
              <w:rPr>
                <w:rFonts w:eastAsia="華康中圓體"/>
                <w:sz w:val="14"/>
                <w:szCs w:val="21"/>
              </w:rPr>
            </w:pPr>
            <w:r w:rsidRPr="00813098">
              <w:rPr>
                <w:rFonts w:eastAsia="華康中圓體"/>
                <w:b/>
                <w:sz w:val="14"/>
                <w:szCs w:val="21"/>
              </w:rPr>
              <w:t>No. of Participants</w:t>
            </w:r>
            <w:r w:rsidRPr="00813098">
              <w:rPr>
                <w:rFonts w:eastAsia="華康中圓體"/>
                <w:sz w:val="14"/>
                <w:szCs w:val="21"/>
              </w:rPr>
              <w:t>*</w:t>
            </w:r>
          </w:p>
        </w:tc>
        <w:tc>
          <w:tcPr>
            <w:tcW w:w="922" w:type="dxa"/>
            <w:tcBorders>
              <w:top w:val="single" w:sz="4" w:space="0" w:color="auto"/>
              <w:left w:val="single" w:sz="18" w:space="0" w:color="auto"/>
              <w:bottom w:val="single" w:sz="6" w:space="0" w:color="auto"/>
              <w:right w:val="single" w:sz="4" w:space="0" w:color="auto"/>
            </w:tcBorders>
            <w:vAlign w:val="center"/>
          </w:tcPr>
          <w:p w14:paraId="599C4DA8" w14:textId="3A7E7524" w:rsidR="000B7661" w:rsidRPr="00813098" w:rsidRDefault="000B7661" w:rsidP="00813098">
            <w:pPr>
              <w:spacing w:line="240" w:lineRule="exact"/>
              <w:ind w:firstLineChars="30" w:firstLine="42"/>
              <w:jc w:val="center"/>
              <w:rPr>
                <w:rFonts w:eastAsia="華康中圓體"/>
                <w:sz w:val="14"/>
                <w:szCs w:val="21"/>
              </w:rPr>
            </w:pPr>
            <w:r w:rsidRPr="00813098">
              <w:rPr>
                <w:rFonts w:eastAsia="華康中圓體"/>
                <w:b/>
                <w:sz w:val="14"/>
                <w:szCs w:val="21"/>
              </w:rPr>
              <w:t>Preference</w:t>
            </w:r>
          </w:p>
        </w:tc>
        <w:tc>
          <w:tcPr>
            <w:tcW w:w="921" w:type="dxa"/>
            <w:gridSpan w:val="2"/>
            <w:tcBorders>
              <w:top w:val="single" w:sz="4" w:space="0" w:color="auto"/>
              <w:left w:val="single" w:sz="4" w:space="0" w:color="auto"/>
              <w:bottom w:val="single" w:sz="6" w:space="0" w:color="auto"/>
              <w:right w:val="single" w:sz="4" w:space="0" w:color="auto"/>
            </w:tcBorders>
            <w:vAlign w:val="center"/>
          </w:tcPr>
          <w:p w14:paraId="28D507F3" w14:textId="2060BCEC" w:rsidR="000B7661" w:rsidRPr="00813098" w:rsidRDefault="000B7661" w:rsidP="00813098">
            <w:pPr>
              <w:spacing w:line="240" w:lineRule="exact"/>
              <w:ind w:firstLineChars="30" w:firstLine="42"/>
              <w:jc w:val="center"/>
              <w:rPr>
                <w:rFonts w:eastAsia="華康中圓體"/>
                <w:b/>
                <w:sz w:val="14"/>
                <w:szCs w:val="21"/>
              </w:rPr>
            </w:pPr>
            <w:r w:rsidRPr="00813098">
              <w:rPr>
                <w:rFonts w:eastAsia="華康中圓體"/>
                <w:b/>
                <w:sz w:val="14"/>
                <w:szCs w:val="21"/>
              </w:rPr>
              <w:t>Course Code</w:t>
            </w:r>
          </w:p>
        </w:tc>
        <w:tc>
          <w:tcPr>
            <w:tcW w:w="921" w:type="dxa"/>
            <w:tcBorders>
              <w:top w:val="single" w:sz="4" w:space="0" w:color="auto"/>
              <w:left w:val="single" w:sz="4" w:space="0" w:color="auto"/>
              <w:bottom w:val="single" w:sz="6" w:space="0" w:color="auto"/>
              <w:right w:val="single" w:sz="4" w:space="0" w:color="auto"/>
            </w:tcBorders>
            <w:vAlign w:val="center"/>
          </w:tcPr>
          <w:p w14:paraId="478F3C8B" w14:textId="3A3C7137" w:rsidR="000B7661" w:rsidRPr="00813098" w:rsidRDefault="000B7661" w:rsidP="00813098">
            <w:pPr>
              <w:spacing w:line="240" w:lineRule="exact"/>
              <w:ind w:firstLineChars="30" w:firstLine="42"/>
              <w:jc w:val="center"/>
              <w:rPr>
                <w:rFonts w:eastAsia="華康中圓體"/>
                <w:sz w:val="14"/>
                <w:szCs w:val="21"/>
              </w:rPr>
            </w:pPr>
            <w:r w:rsidRPr="00813098">
              <w:rPr>
                <w:rFonts w:eastAsia="華康中圓體"/>
                <w:b/>
                <w:sz w:val="14"/>
                <w:szCs w:val="21"/>
              </w:rPr>
              <w:t>Date</w:t>
            </w:r>
          </w:p>
        </w:tc>
        <w:tc>
          <w:tcPr>
            <w:tcW w:w="922" w:type="dxa"/>
            <w:tcBorders>
              <w:top w:val="single" w:sz="4" w:space="0" w:color="auto"/>
              <w:left w:val="single" w:sz="4" w:space="0" w:color="auto"/>
              <w:bottom w:val="single" w:sz="6" w:space="0" w:color="auto"/>
              <w:right w:val="single" w:sz="18" w:space="0" w:color="auto"/>
            </w:tcBorders>
            <w:vAlign w:val="center"/>
          </w:tcPr>
          <w:p w14:paraId="20B6E6B8" w14:textId="3BD02FC2" w:rsidR="000B7661" w:rsidRPr="00813098" w:rsidRDefault="000B7661" w:rsidP="000B7661">
            <w:pPr>
              <w:spacing w:line="240" w:lineRule="exact"/>
              <w:jc w:val="center"/>
              <w:rPr>
                <w:sz w:val="14"/>
                <w:szCs w:val="21"/>
              </w:rPr>
            </w:pPr>
            <w:r w:rsidRPr="00813098">
              <w:rPr>
                <w:rFonts w:eastAsia="華康中圓體"/>
                <w:b/>
                <w:sz w:val="14"/>
                <w:szCs w:val="21"/>
              </w:rPr>
              <w:t>No. of Participants</w:t>
            </w:r>
            <w:r w:rsidRPr="00813098">
              <w:rPr>
                <w:rFonts w:eastAsia="華康中圓體"/>
                <w:sz w:val="14"/>
                <w:szCs w:val="21"/>
              </w:rPr>
              <w:t>*</w:t>
            </w:r>
          </w:p>
        </w:tc>
        <w:tc>
          <w:tcPr>
            <w:tcW w:w="921" w:type="dxa"/>
            <w:gridSpan w:val="2"/>
            <w:tcBorders>
              <w:top w:val="single" w:sz="4" w:space="0" w:color="auto"/>
              <w:left w:val="single" w:sz="18" w:space="0" w:color="auto"/>
              <w:bottom w:val="single" w:sz="6" w:space="0" w:color="auto"/>
              <w:right w:val="single" w:sz="4" w:space="0" w:color="auto"/>
            </w:tcBorders>
            <w:vAlign w:val="center"/>
          </w:tcPr>
          <w:p w14:paraId="38A3B47F" w14:textId="6E46E3CA" w:rsidR="000B7661" w:rsidRPr="00813098" w:rsidRDefault="000B7661">
            <w:pPr>
              <w:spacing w:line="240" w:lineRule="exact"/>
              <w:jc w:val="center"/>
              <w:rPr>
                <w:rFonts w:eastAsia="華康中圓體"/>
                <w:b/>
                <w:sz w:val="14"/>
                <w:szCs w:val="21"/>
              </w:rPr>
            </w:pPr>
            <w:r w:rsidRPr="00813098">
              <w:rPr>
                <w:rFonts w:eastAsia="華康中圓體"/>
                <w:b/>
                <w:sz w:val="14"/>
                <w:szCs w:val="21"/>
              </w:rPr>
              <w:t>Preference</w:t>
            </w:r>
          </w:p>
        </w:tc>
        <w:tc>
          <w:tcPr>
            <w:tcW w:w="922" w:type="dxa"/>
            <w:tcBorders>
              <w:top w:val="single" w:sz="4" w:space="0" w:color="auto"/>
              <w:left w:val="single" w:sz="4" w:space="0" w:color="auto"/>
              <w:bottom w:val="single" w:sz="6" w:space="0" w:color="auto"/>
              <w:right w:val="single" w:sz="4" w:space="0" w:color="auto"/>
            </w:tcBorders>
            <w:vAlign w:val="center"/>
          </w:tcPr>
          <w:p w14:paraId="7B502D65" w14:textId="0FB6F07A" w:rsidR="000B7661" w:rsidRPr="00813098" w:rsidRDefault="000B7661">
            <w:pPr>
              <w:spacing w:line="240" w:lineRule="exact"/>
              <w:jc w:val="center"/>
              <w:rPr>
                <w:rFonts w:eastAsia="華康中圓體"/>
                <w:b/>
                <w:sz w:val="14"/>
                <w:szCs w:val="21"/>
              </w:rPr>
            </w:pPr>
            <w:r w:rsidRPr="00813098">
              <w:rPr>
                <w:rFonts w:eastAsia="華康中圓體"/>
                <w:b/>
                <w:sz w:val="14"/>
                <w:szCs w:val="21"/>
              </w:rPr>
              <w:t>Course Code</w:t>
            </w:r>
          </w:p>
        </w:tc>
        <w:tc>
          <w:tcPr>
            <w:tcW w:w="921" w:type="dxa"/>
            <w:tcBorders>
              <w:top w:val="single" w:sz="4" w:space="0" w:color="auto"/>
              <w:left w:val="single" w:sz="4" w:space="0" w:color="auto"/>
              <w:bottom w:val="single" w:sz="6" w:space="0" w:color="auto"/>
              <w:right w:val="single" w:sz="4" w:space="0" w:color="auto"/>
            </w:tcBorders>
            <w:vAlign w:val="center"/>
          </w:tcPr>
          <w:p w14:paraId="4DEA83E9" w14:textId="78343ED3" w:rsidR="000B7661" w:rsidRPr="00813098" w:rsidRDefault="000B7661">
            <w:pPr>
              <w:spacing w:line="240" w:lineRule="exact"/>
              <w:jc w:val="center"/>
              <w:rPr>
                <w:rFonts w:eastAsia="華康中圓體"/>
                <w:b/>
                <w:sz w:val="14"/>
                <w:szCs w:val="21"/>
              </w:rPr>
            </w:pPr>
            <w:r w:rsidRPr="00813098">
              <w:rPr>
                <w:rFonts w:eastAsia="華康中圓體"/>
                <w:b/>
                <w:sz w:val="14"/>
                <w:szCs w:val="21"/>
              </w:rPr>
              <w:t>Date</w:t>
            </w:r>
          </w:p>
        </w:tc>
        <w:tc>
          <w:tcPr>
            <w:tcW w:w="922" w:type="dxa"/>
            <w:tcBorders>
              <w:top w:val="single" w:sz="4" w:space="0" w:color="auto"/>
              <w:left w:val="single" w:sz="4" w:space="0" w:color="auto"/>
              <w:bottom w:val="single" w:sz="6" w:space="0" w:color="auto"/>
              <w:right w:val="single" w:sz="18" w:space="0" w:color="auto"/>
            </w:tcBorders>
            <w:vAlign w:val="center"/>
          </w:tcPr>
          <w:p w14:paraId="3D9F9A0D" w14:textId="075B21F0" w:rsidR="000B7661" w:rsidRPr="00813098" w:rsidRDefault="000B7661">
            <w:pPr>
              <w:spacing w:line="240" w:lineRule="exact"/>
              <w:jc w:val="center"/>
              <w:rPr>
                <w:rFonts w:eastAsia="華康中圓體"/>
                <w:b/>
                <w:sz w:val="14"/>
                <w:szCs w:val="21"/>
              </w:rPr>
            </w:pPr>
            <w:r w:rsidRPr="00813098">
              <w:rPr>
                <w:rFonts w:eastAsia="華康中圓體"/>
                <w:b/>
                <w:sz w:val="14"/>
                <w:szCs w:val="21"/>
              </w:rPr>
              <w:t>No. of Participants</w:t>
            </w:r>
            <w:r w:rsidRPr="00813098">
              <w:rPr>
                <w:rFonts w:eastAsia="華康中圓體"/>
                <w:sz w:val="14"/>
                <w:szCs w:val="21"/>
              </w:rPr>
              <w:t>*</w:t>
            </w:r>
          </w:p>
        </w:tc>
      </w:tr>
      <w:tr w:rsidR="000B7661" w:rsidRPr="00671C62" w14:paraId="105051C0" w14:textId="77777777" w:rsidTr="00813098">
        <w:trPr>
          <w:trHeight w:val="369"/>
          <w:jc w:val="center"/>
        </w:trPr>
        <w:tc>
          <w:tcPr>
            <w:tcW w:w="921" w:type="dxa"/>
            <w:tcBorders>
              <w:top w:val="single" w:sz="6" w:space="0" w:color="auto"/>
              <w:left w:val="single" w:sz="18" w:space="0" w:color="auto"/>
              <w:bottom w:val="dotted" w:sz="4" w:space="0" w:color="auto"/>
              <w:right w:val="single" w:sz="4" w:space="0" w:color="auto"/>
            </w:tcBorders>
            <w:vAlign w:val="center"/>
          </w:tcPr>
          <w:p w14:paraId="7A346F70" w14:textId="309DC14F" w:rsidR="000B7661" w:rsidRPr="00671C62" w:rsidRDefault="000B7661" w:rsidP="000B7661">
            <w:pPr>
              <w:jc w:val="center"/>
              <w:rPr>
                <w:rFonts w:eastAsia="華康中圓體"/>
                <w:sz w:val="21"/>
                <w:szCs w:val="21"/>
              </w:rPr>
            </w:pPr>
            <w:r w:rsidRPr="00671C62">
              <w:rPr>
                <w:rFonts w:eastAsia="華康中圓體"/>
                <w:sz w:val="21"/>
                <w:szCs w:val="21"/>
              </w:rPr>
              <w:t>1</w:t>
            </w:r>
          </w:p>
        </w:tc>
        <w:tc>
          <w:tcPr>
            <w:tcW w:w="921" w:type="dxa"/>
            <w:tcBorders>
              <w:top w:val="single" w:sz="6" w:space="0" w:color="auto"/>
              <w:left w:val="single" w:sz="4" w:space="0" w:color="auto"/>
              <w:bottom w:val="dotted" w:sz="4" w:space="0" w:color="auto"/>
              <w:right w:val="single" w:sz="4" w:space="0" w:color="auto"/>
            </w:tcBorders>
            <w:vAlign w:val="center"/>
          </w:tcPr>
          <w:p w14:paraId="694D8E90" w14:textId="2F0DB02B" w:rsidR="000B7661" w:rsidRPr="00671C62" w:rsidRDefault="000B7661" w:rsidP="000B7661">
            <w:pPr>
              <w:ind w:firstLineChars="30" w:firstLine="63"/>
              <w:jc w:val="center"/>
              <w:rPr>
                <w:rFonts w:eastAsia="華康中圓體"/>
                <w:b/>
                <w:sz w:val="21"/>
                <w:szCs w:val="21"/>
              </w:rPr>
            </w:pPr>
          </w:p>
        </w:tc>
        <w:tc>
          <w:tcPr>
            <w:tcW w:w="922" w:type="dxa"/>
            <w:tcBorders>
              <w:top w:val="single" w:sz="6" w:space="0" w:color="auto"/>
              <w:left w:val="single" w:sz="4" w:space="0" w:color="auto"/>
              <w:bottom w:val="dotted" w:sz="4" w:space="0" w:color="auto"/>
              <w:right w:val="single" w:sz="4" w:space="0" w:color="auto"/>
            </w:tcBorders>
            <w:vAlign w:val="center"/>
          </w:tcPr>
          <w:p w14:paraId="5F630B91"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single" w:sz="6" w:space="0" w:color="auto"/>
              <w:left w:val="single" w:sz="4" w:space="0" w:color="auto"/>
              <w:bottom w:val="dotted" w:sz="4" w:space="0" w:color="auto"/>
              <w:right w:val="single" w:sz="18" w:space="0" w:color="auto"/>
            </w:tcBorders>
            <w:vAlign w:val="center"/>
          </w:tcPr>
          <w:p w14:paraId="75BFB109" w14:textId="77777777" w:rsidR="000B7661" w:rsidRPr="00671C62" w:rsidRDefault="000B7661" w:rsidP="000B7661">
            <w:pPr>
              <w:ind w:firstLineChars="30" w:firstLine="63"/>
              <w:jc w:val="center"/>
              <w:rPr>
                <w:rFonts w:eastAsia="華康中圓體"/>
                <w:b/>
                <w:sz w:val="21"/>
                <w:szCs w:val="21"/>
              </w:rPr>
            </w:pPr>
          </w:p>
        </w:tc>
        <w:tc>
          <w:tcPr>
            <w:tcW w:w="922" w:type="dxa"/>
            <w:tcBorders>
              <w:top w:val="single" w:sz="6" w:space="0" w:color="auto"/>
              <w:left w:val="single" w:sz="18" w:space="0" w:color="auto"/>
              <w:bottom w:val="dotted" w:sz="4" w:space="0" w:color="auto"/>
              <w:right w:val="single" w:sz="4" w:space="0" w:color="auto"/>
            </w:tcBorders>
            <w:vAlign w:val="center"/>
          </w:tcPr>
          <w:p w14:paraId="55F78DAB" w14:textId="0809FA2A" w:rsidR="000B7661" w:rsidRPr="00671C62" w:rsidRDefault="000B7661" w:rsidP="00813098">
            <w:pPr>
              <w:ind w:firstLineChars="180" w:firstLine="378"/>
              <w:rPr>
                <w:rFonts w:eastAsia="華康中圓體"/>
                <w:b/>
                <w:sz w:val="21"/>
                <w:szCs w:val="21"/>
              </w:rPr>
            </w:pPr>
            <w:r w:rsidRPr="00671C62">
              <w:rPr>
                <w:rFonts w:eastAsia="華康中圓體"/>
                <w:sz w:val="21"/>
                <w:szCs w:val="21"/>
              </w:rPr>
              <w:t>1</w:t>
            </w:r>
          </w:p>
        </w:tc>
        <w:tc>
          <w:tcPr>
            <w:tcW w:w="921" w:type="dxa"/>
            <w:gridSpan w:val="2"/>
            <w:tcBorders>
              <w:top w:val="single" w:sz="6" w:space="0" w:color="auto"/>
              <w:left w:val="single" w:sz="4" w:space="0" w:color="auto"/>
              <w:bottom w:val="dotted" w:sz="4" w:space="0" w:color="auto"/>
              <w:right w:val="single" w:sz="4" w:space="0" w:color="auto"/>
            </w:tcBorders>
            <w:vAlign w:val="center"/>
          </w:tcPr>
          <w:p w14:paraId="1502CC70" w14:textId="77777777" w:rsidR="000B7661" w:rsidRPr="00671C62" w:rsidRDefault="000B7661" w:rsidP="000B7661">
            <w:pPr>
              <w:ind w:firstLineChars="30" w:firstLine="63"/>
              <w:jc w:val="center"/>
              <w:rPr>
                <w:rFonts w:eastAsia="華康中圓體"/>
                <w:b/>
                <w:sz w:val="21"/>
                <w:szCs w:val="21"/>
              </w:rPr>
            </w:pPr>
          </w:p>
        </w:tc>
        <w:tc>
          <w:tcPr>
            <w:tcW w:w="921" w:type="dxa"/>
            <w:tcBorders>
              <w:top w:val="single" w:sz="6" w:space="0" w:color="auto"/>
              <w:left w:val="single" w:sz="4" w:space="0" w:color="auto"/>
              <w:bottom w:val="dotted" w:sz="4" w:space="0" w:color="auto"/>
              <w:right w:val="single" w:sz="4" w:space="0" w:color="auto"/>
            </w:tcBorders>
            <w:vAlign w:val="center"/>
          </w:tcPr>
          <w:p w14:paraId="2769AD12" w14:textId="77777777" w:rsidR="000B7661" w:rsidRPr="00671C62" w:rsidRDefault="000B7661" w:rsidP="000B7661">
            <w:pPr>
              <w:ind w:firstLineChars="30" w:firstLine="63"/>
              <w:jc w:val="center"/>
              <w:rPr>
                <w:rFonts w:eastAsia="華康中圓體"/>
                <w:b/>
                <w:sz w:val="21"/>
                <w:szCs w:val="21"/>
              </w:rPr>
            </w:pPr>
          </w:p>
        </w:tc>
        <w:tc>
          <w:tcPr>
            <w:tcW w:w="922" w:type="dxa"/>
            <w:tcBorders>
              <w:top w:val="single" w:sz="6" w:space="0" w:color="auto"/>
              <w:left w:val="single" w:sz="4" w:space="0" w:color="auto"/>
              <w:bottom w:val="dotted" w:sz="4" w:space="0" w:color="auto"/>
              <w:right w:val="single" w:sz="18" w:space="0" w:color="auto"/>
            </w:tcBorders>
            <w:vAlign w:val="center"/>
          </w:tcPr>
          <w:p w14:paraId="1C2150DA"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single" w:sz="6" w:space="0" w:color="auto"/>
              <w:left w:val="single" w:sz="18" w:space="0" w:color="auto"/>
              <w:bottom w:val="dotted" w:sz="4" w:space="0" w:color="auto"/>
              <w:right w:val="single" w:sz="4" w:space="0" w:color="auto"/>
            </w:tcBorders>
            <w:vAlign w:val="center"/>
          </w:tcPr>
          <w:p w14:paraId="45276F58" w14:textId="4DD0415D" w:rsidR="000B7661" w:rsidRPr="00671C62" w:rsidRDefault="000B7661" w:rsidP="000B7661">
            <w:pPr>
              <w:ind w:firstLineChars="30" w:firstLine="60"/>
              <w:jc w:val="center"/>
              <w:rPr>
                <w:rFonts w:eastAsia="華康中圓體"/>
                <w:b/>
                <w:sz w:val="21"/>
                <w:szCs w:val="21"/>
              </w:rPr>
            </w:pPr>
            <w:r w:rsidRPr="00E06F0F">
              <w:rPr>
                <w:rFonts w:eastAsiaTheme="minorEastAsia"/>
                <w:sz w:val="20"/>
              </w:rPr>
              <w:t>1</w:t>
            </w:r>
          </w:p>
        </w:tc>
        <w:tc>
          <w:tcPr>
            <w:tcW w:w="922" w:type="dxa"/>
            <w:tcBorders>
              <w:top w:val="single" w:sz="6" w:space="0" w:color="auto"/>
              <w:left w:val="single" w:sz="4" w:space="0" w:color="auto"/>
              <w:bottom w:val="dotted" w:sz="4" w:space="0" w:color="auto"/>
              <w:right w:val="single" w:sz="4" w:space="0" w:color="auto"/>
            </w:tcBorders>
            <w:vAlign w:val="center"/>
          </w:tcPr>
          <w:p w14:paraId="14E76CFF" w14:textId="77777777" w:rsidR="000B7661" w:rsidRPr="00671C62" w:rsidRDefault="000B7661" w:rsidP="000B7661">
            <w:pPr>
              <w:ind w:firstLineChars="30" w:firstLine="63"/>
              <w:jc w:val="center"/>
              <w:rPr>
                <w:rFonts w:eastAsia="華康中圓體"/>
                <w:b/>
                <w:sz w:val="21"/>
                <w:szCs w:val="21"/>
              </w:rPr>
            </w:pPr>
          </w:p>
        </w:tc>
        <w:tc>
          <w:tcPr>
            <w:tcW w:w="921" w:type="dxa"/>
            <w:tcBorders>
              <w:top w:val="single" w:sz="6" w:space="0" w:color="auto"/>
              <w:left w:val="single" w:sz="4" w:space="0" w:color="auto"/>
              <w:bottom w:val="dotted" w:sz="4" w:space="0" w:color="auto"/>
              <w:right w:val="single" w:sz="4" w:space="0" w:color="auto"/>
            </w:tcBorders>
            <w:vAlign w:val="center"/>
          </w:tcPr>
          <w:p w14:paraId="0D4D26F1" w14:textId="77777777" w:rsidR="000B7661" w:rsidRPr="00671C62" w:rsidRDefault="000B7661" w:rsidP="000B7661">
            <w:pPr>
              <w:ind w:firstLineChars="30" w:firstLine="63"/>
              <w:jc w:val="center"/>
              <w:rPr>
                <w:rFonts w:eastAsia="華康中圓體"/>
                <w:b/>
                <w:sz w:val="21"/>
                <w:szCs w:val="21"/>
              </w:rPr>
            </w:pPr>
          </w:p>
        </w:tc>
        <w:tc>
          <w:tcPr>
            <w:tcW w:w="922" w:type="dxa"/>
            <w:tcBorders>
              <w:top w:val="single" w:sz="6" w:space="0" w:color="auto"/>
              <w:left w:val="single" w:sz="4" w:space="0" w:color="auto"/>
              <w:bottom w:val="dotted" w:sz="4" w:space="0" w:color="auto"/>
              <w:right w:val="single" w:sz="18" w:space="0" w:color="auto"/>
            </w:tcBorders>
            <w:vAlign w:val="center"/>
          </w:tcPr>
          <w:p w14:paraId="07818ECF" w14:textId="239D6C39" w:rsidR="000B7661" w:rsidRPr="00671C62" w:rsidRDefault="000B7661" w:rsidP="000B7661">
            <w:pPr>
              <w:ind w:firstLineChars="30" w:firstLine="63"/>
              <w:jc w:val="center"/>
              <w:rPr>
                <w:rFonts w:eastAsia="華康中圓體"/>
                <w:b/>
                <w:sz w:val="21"/>
                <w:szCs w:val="21"/>
              </w:rPr>
            </w:pPr>
          </w:p>
        </w:tc>
      </w:tr>
      <w:tr w:rsidR="000B7661" w:rsidRPr="00671C62" w14:paraId="709A96D1" w14:textId="77777777" w:rsidTr="00813098">
        <w:trPr>
          <w:trHeight w:val="369"/>
          <w:jc w:val="center"/>
        </w:trPr>
        <w:tc>
          <w:tcPr>
            <w:tcW w:w="921" w:type="dxa"/>
            <w:tcBorders>
              <w:top w:val="dotted" w:sz="4" w:space="0" w:color="auto"/>
              <w:left w:val="single" w:sz="18" w:space="0" w:color="auto"/>
              <w:bottom w:val="dotted" w:sz="4" w:space="0" w:color="auto"/>
              <w:right w:val="single" w:sz="4" w:space="0" w:color="auto"/>
            </w:tcBorders>
            <w:vAlign w:val="center"/>
          </w:tcPr>
          <w:p w14:paraId="42B5F3E4" w14:textId="3B2C2B80" w:rsidR="000B7661" w:rsidRPr="00671C62" w:rsidRDefault="000B7661" w:rsidP="000B7661">
            <w:pPr>
              <w:jc w:val="center"/>
              <w:rPr>
                <w:rFonts w:eastAsia="華康中圓體"/>
                <w:sz w:val="21"/>
                <w:szCs w:val="21"/>
              </w:rPr>
            </w:pPr>
            <w:r w:rsidRPr="00671C62">
              <w:rPr>
                <w:rFonts w:eastAsia="華康中圓體"/>
                <w:sz w:val="21"/>
                <w:szCs w:val="21"/>
              </w:rPr>
              <w:t>2</w:t>
            </w:r>
          </w:p>
        </w:tc>
        <w:tc>
          <w:tcPr>
            <w:tcW w:w="921" w:type="dxa"/>
            <w:tcBorders>
              <w:top w:val="dotted" w:sz="4" w:space="0" w:color="auto"/>
              <w:left w:val="single" w:sz="4" w:space="0" w:color="auto"/>
              <w:bottom w:val="dotted" w:sz="4" w:space="0" w:color="auto"/>
              <w:right w:val="single" w:sz="4" w:space="0" w:color="auto"/>
            </w:tcBorders>
            <w:vAlign w:val="center"/>
          </w:tcPr>
          <w:p w14:paraId="5FC29006" w14:textId="288DAB16"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4" w:space="0" w:color="auto"/>
            </w:tcBorders>
            <w:vAlign w:val="center"/>
          </w:tcPr>
          <w:p w14:paraId="461C2872"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4" w:space="0" w:color="auto"/>
              <w:bottom w:val="dotted" w:sz="4" w:space="0" w:color="auto"/>
              <w:right w:val="single" w:sz="18" w:space="0" w:color="auto"/>
            </w:tcBorders>
            <w:vAlign w:val="center"/>
          </w:tcPr>
          <w:p w14:paraId="41487754"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18" w:space="0" w:color="auto"/>
              <w:bottom w:val="dotted" w:sz="4" w:space="0" w:color="auto"/>
              <w:right w:val="single" w:sz="4" w:space="0" w:color="auto"/>
            </w:tcBorders>
            <w:vAlign w:val="center"/>
          </w:tcPr>
          <w:p w14:paraId="1416AA29" w14:textId="01CED5D5" w:rsidR="000B7661" w:rsidRPr="00671C62" w:rsidRDefault="000B7661" w:rsidP="00813098">
            <w:pPr>
              <w:ind w:firstLineChars="180" w:firstLine="378"/>
              <w:rPr>
                <w:rFonts w:eastAsia="華康中圓體"/>
                <w:b/>
                <w:sz w:val="21"/>
                <w:szCs w:val="21"/>
              </w:rPr>
            </w:pPr>
            <w:r w:rsidRPr="00671C62">
              <w:rPr>
                <w:rFonts w:eastAsia="華康中圓體"/>
                <w:sz w:val="21"/>
                <w:szCs w:val="21"/>
              </w:rPr>
              <w:t>2</w:t>
            </w:r>
          </w:p>
        </w:tc>
        <w:tc>
          <w:tcPr>
            <w:tcW w:w="921" w:type="dxa"/>
            <w:gridSpan w:val="2"/>
            <w:tcBorders>
              <w:top w:val="dotted" w:sz="4" w:space="0" w:color="auto"/>
              <w:left w:val="single" w:sz="4" w:space="0" w:color="auto"/>
              <w:bottom w:val="dotted" w:sz="4" w:space="0" w:color="auto"/>
              <w:right w:val="single" w:sz="4" w:space="0" w:color="auto"/>
            </w:tcBorders>
            <w:vAlign w:val="center"/>
          </w:tcPr>
          <w:p w14:paraId="448A95CD"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dotted" w:sz="4" w:space="0" w:color="auto"/>
              <w:right w:val="single" w:sz="4" w:space="0" w:color="auto"/>
            </w:tcBorders>
            <w:vAlign w:val="center"/>
          </w:tcPr>
          <w:p w14:paraId="13A1A813"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18" w:space="0" w:color="auto"/>
            </w:tcBorders>
            <w:vAlign w:val="center"/>
          </w:tcPr>
          <w:p w14:paraId="3BB9A922"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18" w:space="0" w:color="auto"/>
              <w:bottom w:val="dotted" w:sz="4" w:space="0" w:color="auto"/>
              <w:right w:val="single" w:sz="4" w:space="0" w:color="auto"/>
            </w:tcBorders>
            <w:vAlign w:val="center"/>
          </w:tcPr>
          <w:p w14:paraId="5C9A5B16" w14:textId="4663AC38" w:rsidR="000B7661" w:rsidRPr="00671C62" w:rsidRDefault="000B7661" w:rsidP="000B7661">
            <w:pPr>
              <w:ind w:firstLineChars="30" w:firstLine="60"/>
              <w:jc w:val="center"/>
              <w:rPr>
                <w:rFonts w:eastAsia="華康中圓體"/>
                <w:b/>
                <w:sz w:val="21"/>
                <w:szCs w:val="21"/>
              </w:rPr>
            </w:pPr>
            <w:r w:rsidRPr="00E06F0F">
              <w:rPr>
                <w:rFonts w:eastAsiaTheme="minorEastAsia"/>
                <w:sz w:val="20"/>
              </w:rPr>
              <w:t>2</w:t>
            </w:r>
          </w:p>
        </w:tc>
        <w:tc>
          <w:tcPr>
            <w:tcW w:w="922" w:type="dxa"/>
            <w:tcBorders>
              <w:top w:val="dotted" w:sz="4" w:space="0" w:color="auto"/>
              <w:left w:val="single" w:sz="4" w:space="0" w:color="auto"/>
              <w:bottom w:val="dotted" w:sz="4" w:space="0" w:color="auto"/>
              <w:right w:val="single" w:sz="4" w:space="0" w:color="auto"/>
            </w:tcBorders>
            <w:vAlign w:val="center"/>
          </w:tcPr>
          <w:p w14:paraId="28A53DC0"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dotted" w:sz="4" w:space="0" w:color="auto"/>
              <w:right w:val="single" w:sz="4" w:space="0" w:color="auto"/>
            </w:tcBorders>
            <w:vAlign w:val="center"/>
          </w:tcPr>
          <w:p w14:paraId="663EB1A9"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18" w:space="0" w:color="auto"/>
            </w:tcBorders>
            <w:vAlign w:val="center"/>
          </w:tcPr>
          <w:p w14:paraId="37C08AD3" w14:textId="3CC1540F" w:rsidR="000B7661" w:rsidRPr="00671C62" w:rsidRDefault="000B7661" w:rsidP="000B7661">
            <w:pPr>
              <w:ind w:firstLineChars="30" w:firstLine="63"/>
              <w:jc w:val="center"/>
              <w:rPr>
                <w:rFonts w:eastAsia="華康中圓體"/>
                <w:b/>
                <w:sz w:val="21"/>
                <w:szCs w:val="21"/>
              </w:rPr>
            </w:pPr>
          </w:p>
        </w:tc>
      </w:tr>
      <w:tr w:rsidR="000B7661" w:rsidRPr="00671C62" w14:paraId="67D8DB80" w14:textId="77777777" w:rsidTr="00813098">
        <w:trPr>
          <w:trHeight w:val="369"/>
          <w:jc w:val="center"/>
        </w:trPr>
        <w:tc>
          <w:tcPr>
            <w:tcW w:w="921" w:type="dxa"/>
            <w:tcBorders>
              <w:top w:val="dotted" w:sz="4" w:space="0" w:color="auto"/>
              <w:left w:val="single" w:sz="18" w:space="0" w:color="auto"/>
              <w:bottom w:val="dotted" w:sz="4" w:space="0" w:color="auto"/>
              <w:right w:val="single" w:sz="4" w:space="0" w:color="auto"/>
            </w:tcBorders>
            <w:vAlign w:val="center"/>
          </w:tcPr>
          <w:p w14:paraId="14930921" w14:textId="5DE93FCF" w:rsidR="000B7661" w:rsidRPr="00671C62" w:rsidRDefault="000B7661" w:rsidP="000B7661">
            <w:pPr>
              <w:jc w:val="center"/>
              <w:rPr>
                <w:rFonts w:eastAsia="華康中圓體"/>
                <w:sz w:val="21"/>
                <w:szCs w:val="21"/>
              </w:rPr>
            </w:pPr>
            <w:r w:rsidRPr="00671C62">
              <w:rPr>
                <w:rFonts w:eastAsia="華康中圓體"/>
                <w:sz w:val="21"/>
                <w:szCs w:val="21"/>
              </w:rPr>
              <w:t>3</w:t>
            </w:r>
          </w:p>
        </w:tc>
        <w:tc>
          <w:tcPr>
            <w:tcW w:w="921" w:type="dxa"/>
            <w:tcBorders>
              <w:top w:val="dotted" w:sz="4" w:space="0" w:color="auto"/>
              <w:left w:val="single" w:sz="4" w:space="0" w:color="auto"/>
              <w:bottom w:val="dotted" w:sz="4" w:space="0" w:color="auto"/>
              <w:right w:val="single" w:sz="4" w:space="0" w:color="auto"/>
            </w:tcBorders>
            <w:vAlign w:val="center"/>
          </w:tcPr>
          <w:p w14:paraId="1DD6CD8F" w14:textId="5841D9B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4" w:space="0" w:color="auto"/>
            </w:tcBorders>
            <w:vAlign w:val="center"/>
          </w:tcPr>
          <w:p w14:paraId="5498B6D2"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4" w:space="0" w:color="auto"/>
              <w:bottom w:val="dotted" w:sz="4" w:space="0" w:color="auto"/>
              <w:right w:val="single" w:sz="18" w:space="0" w:color="auto"/>
            </w:tcBorders>
            <w:vAlign w:val="center"/>
          </w:tcPr>
          <w:p w14:paraId="01AA8842"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18" w:space="0" w:color="auto"/>
              <w:bottom w:val="dotted" w:sz="4" w:space="0" w:color="auto"/>
              <w:right w:val="single" w:sz="4" w:space="0" w:color="auto"/>
            </w:tcBorders>
            <w:vAlign w:val="center"/>
          </w:tcPr>
          <w:p w14:paraId="063A0A05" w14:textId="76EE052C" w:rsidR="000B7661" w:rsidRPr="00671C62" w:rsidRDefault="000B7661" w:rsidP="00813098">
            <w:pPr>
              <w:ind w:firstLineChars="180" w:firstLine="378"/>
              <w:rPr>
                <w:rFonts w:eastAsia="華康中圓體"/>
                <w:b/>
                <w:sz w:val="21"/>
                <w:szCs w:val="21"/>
              </w:rPr>
            </w:pPr>
            <w:r w:rsidRPr="00671C62">
              <w:rPr>
                <w:rFonts w:eastAsia="華康中圓體"/>
                <w:sz w:val="21"/>
                <w:szCs w:val="21"/>
              </w:rPr>
              <w:t>3</w:t>
            </w:r>
          </w:p>
        </w:tc>
        <w:tc>
          <w:tcPr>
            <w:tcW w:w="921" w:type="dxa"/>
            <w:gridSpan w:val="2"/>
            <w:tcBorders>
              <w:top w:val="dotted" w:sz="4" w:space="0" w:color="auto"/>
              <w:left w:val="single" w:sz="4" w:space="0" w:color="auto"/>
              <w:bottom w:val="dotted" w:sz="4" w:space="0" w:color="auto"/>
              <w:right w:val="single" w:sz="4" w:space="0" w:color="auto"/>
            </w:tcBorders>
            <w:vAlign w:val="center"/>
          </w:tcPr>
          <w:p w14:paraId="7B9F2494"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dotted" w:sz="4" w:space="0" w:color="auto"/>
              <w:right w:val="single" w:sz="4" w:space="0" w:color="auto"/>
            </w:tcBorders>
            <w:vAlign w:val="center"/>
          </w:tcPr>
          <w:p w14:paraId="234B2C88"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18" w:space="0" w:color="auto"/>
            </w:tcBorders>
            <w:vAlign w:val="center"/>
          </w:tcPr>
          <w:p w14:paraId="15F821D2"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18" w:space="0" w:color="auto"/>
              <w:bottom w:val="dotted" w:sz="4" w:space="0" w:color="auto"/>
              <w:right w:val="single" w:sz="4" w:space="0" w:color="auto"/>
            </w:tcBorders>
            <w:vAlign w:val="center"/>
          </w:tcPr>
          <w:p w14:paraId="6B36228B" w14:textId="45912204" w:rsidR="000B7661" w:rsidRPr="00671C62" w:rsidRDefault="000B7661" w:rsidP="000B7661">
            <w:pPr>
              <w:ind w:firstLineChars="30" w:firstLine="60"/>
              <w:jc w:val="center"/>
              <w:rPr>
                <w:rFonts w:eastAsia="華康中圓體"/>
                <w:b/>
                <w:sz w:val="21"/>
                <w:szCs w:val="21"/>
              </w:rPr>
            </w:pPr>
            <w:r w:rsidRPr="00E06F0F">
              <w:rPr>
                <w:rFonts w:eastAsiaTheme="minorEastAsia"/>
                <w:sz w:val="20"/>
              </w:rPr>
              <w:t>3</w:t>
            </w:r>
          </w:p>
        </w:tc>
        <w:tc>
          <w:tcPr>
            <w:tcW w:w="922" w:type="dxa"/>
            <w:tcBorders>
              <w:top w:val="dotted" w:sz="4" w:space="0" w:color="auto"/>
              <w:left w:val="single" w:sz="4" w:space="0" w:color="auto"/>
              <w:bottom w:val="dotted" w:sz="4" w:space="0" w:color="auto"/>
              <w:right w:val="single" w:sz="4" w:space="0" w:color="auto"/>
            </w:tcBorders>
            <w:vAlign w:val="center"/>
          </w:tcPr>
          <w:p w14:paraId="16D8239D"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dotted" w:sz="4" w:space="0" w:color="auto"/>
              <w:right w:val="single" w:sz="4" w:space="0" w:color="auto"/>
            </w:tcBorders>
            <w:vAlign w:val="center"/>
          </w:tcPr>
          <w:p w14:paraId="7CDAEDE9"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18" w:space="0" w:color="auto"/>
            </w:tcBorders>
            <w:vAlign w:val="center"/>
          </w:tcPr>
          <w:p w14:paraId="3AF1C329" w14:textId="137580B1" w:rsidR="000B7661" w:rsidRPr="00671C62" w:rsidRDefault="000B7661" w:rsidP="000B7661">
            <w:pPr>
              <w:ind w:firstLineChars="30" w:firstLine="63"/>
              <w:jc w:val="center"/>
              <w:rPr>
                <w:rFonts w:eastAsia="華康中圓體"/>
                <w:b/>
                <w:sz w:val="21"/>
                <w:szCs w:val="21"/>
              </w:rPr>
            </w:pPr>
          </w:p>
        </w:tc>
      </w:tr>
      <w:tr w:rsidR="000B7661" w:rsidRPr="00671C62" w14:paraId="4316D214" w14:textId="77777777" w:rsidTr="00813098">
        <w:trPr>
          <w:trHeight w:val="369"/>
          <w:jc w:val="center"/>
        </w:trPr>
        <w:tc>
          <w:tcPr>
            <w:tcW w:w="921" w:type="dxa"/>
            <w:tcBorders>
              <w:top w:val="dotted" w:sz="4" w:space="0" w:color="auto"/>
              <w:left w:val="single" w:sz="18" w:space="0" w:color="auto"/>
              <w:bottom w:val="dotted" w:sz="4" w:space="0" w:color="auto"/>
              <w:right w:val="single" w:sz="4" w:space="0" w:color="auto"/>
            </w:tcBorders>
            <w:vAlign w:val="center"/>
          </w:tcPr>
          <w:p w14:paraId="3F6899D8" w14:textId="714A226F" w:rsidR="000B7661" w:rsidRPr="00671C62" w:rsidRDefault="000B7661" w:rsidP="000B7661">
            <w:pPr>
              <w:jc w:val="center"/>
              <w:rPr>
                <w:rFonts w:eastAsia="華康中圓體"/>
                <w:sz w:val="21"/>
                <w:szCs w:val="21"/>
              </w:rPr>
            </w:pPr>
            <w:r w:rsidRPr="00671C62">
              <w:rPr>
                <w:rFonts w:eastAsia="華康中圓體"/>
                <w:sz w:val="21"/>
                <w:szCs w:val="21"/>
              </w:rPr>
              <w:t>4</w:t>
            </w:r>
          </w:p>
        </w:tc>
        <w:tc>
          <w:tcPr>
            <w:tcW w:w="921" w:type="dxa"/>
            <w:tcBorders>
              <w:top w:val="dotted" w:sz="4" w:space="0" w:color="auto"/>
              <w:left w:val="single" w:sz="4" w:space="0" w:color="auto"/>
              <w:bottom w:val="dotted" w:sz="4" w:space="0" w:color="auto"/>
              <w:right w:val="single" w:sz="4" w:space="0" w:color="auto"/>
            </w:tcBorders>
            <w:vAlign w:val="center"/>
          </w:tcPr>
          <w:p w14:paraId="71033CE6" w14:textId="4417FE2D"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4" w:space="0" w:color="auto"/>
            </w:tcBorders>
            <w:vAlign w:val="center"/>
          </w:tcPr>
          <w:p w14:paraId="24442AE2"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4" w:space="0" w:color="auto"/>
              <w:bottom w:val="dotted" w:sz="4" w:space="0" w:color="auto"/>
              <w:right w:val="single" w:sz="18" w:space="0" w:color="auto"/>
            </w:tcBorders>
            <w:vAlign w:val="center"/>
          </w:tcPr>
          <w:p w14:paraId="662DE628"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18" w:space="0" w:color="auto"/>
              <w:bottom w:val="dotted" w:sz="4" w:space="0" w:color="auto"/>
              <w:right w:val="single" w:sz="4" w:space="0" w:color="auto"/>
            </w:tcBorders>
            <w:vAlign w:val="center"/>
          </w:tcPr>
          <w:p w14:paraId="09E3865E" w14:textId="24495D0D" w:rsidR="000B7661" w:rsidRPr="00671C62" w:rsidRDefault="000B7661" w:rsidP="00813098">
            <w:pPr>
              <w:ind w:firstLineChars="180" w:firstLine="378"/>
              <w:rPr>
                <w:rFonts w:eastAsia="華康中圓體"/>
                <w:b/>
                <w:sz w:val="21"/>
                <w:szCs w:val="21"/>
              </w:rPr>
            </w:pPr>
            <w:r w:rsidRPr="00671C62">
              <w:rPr>
                <w:rFonts w:eastAsia="華康中圓體"/>
                <w:sz w:val="21"/>
                <w:szCs w:val="21"/>
              </w:rPr>
              <w:t>4</w:t>
            </w:r>
          </w:p>
        </w:tc>
        <w:tc>
          <w:tcPr>
            <w:tcW w:w="921" w:type="dxa"/>
            <w:gridSpan w:val="2"/>
            <w:tcBorders>
              <w:top w:val="dotted" w:sz="4" w:space="0" w:color="auto"/>
              <w:left w:val="single" w:sz="4" w:space="0" w:color="auto"/>
              <w:bottom w:val="dotted" w:sz="4" w:space="0" w:color="auto"/>
              <w:right w:val="single" w:sz="4" w:space="0" w:color="auto"/>
            </w:tcBorders>
            <w:vAlign w:val="center"/>
          </w:tcPr>
          <w:p w14:paraId="78A684F5"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dotted" w:sz="4" w:space="0" w:color="auto"/>
              <w:right w:val="single" w:sz="4" w:space="0" w:color="auto"/>
            </w:tcBorders>
            <w:vAlign w:val="center"/>
          </w:tcPr>
          <w:p w14:paraId="2747AFC7"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18" w:space="0" w:color="auto"/>
            </w:tcBorders>
            <w:vAlign w:val="center"/>
          </w:tcPr>
          <w:p w14:paraId="042F3A0A"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18" w:space="0" w:color="auto"/>
              <w:bottom w:val="dotted" w:sz="4" w:space="0" w:color="auto"/>
              <w:right w:val="single" w:sz="4" w:space="0" w:color="auto"/>
            </w:tcBorders>
            <w:vAlign w:val="center"/>
          </w:tcPr>
          <w:p w14:paraId="22D255D2" w14:textId="1114C82E" w:rsidR="000B7661" w:rsidRPr="00671C62" w:rsidRDefault="000B7661" w:rsidP="000B7661">
            <w:pPr>
              <w:ind w:firstLineChars="30" w:firstLine="60"/>
              <w:jc w:val="center"/>
              <w:rPr>
                <w:rFonts w:eastAsia="華康中圓體"/>
                <w:b/>
                <w:sz w:val="21"/>
                <w:szCs w:val="21"/>
              </w:rPr>
            </w:pPr>
            <w:r w:rsidRPr="00E06F0F">
              <w:rPr>
                <w:rFonts w:eastAsiaTheme="minorEastAsia"/>
                <w:sz w:val="20"/>
              </w:rPr>
              <w:t>4</w:t>
            </w:r>
          </w:p>
        </w:tc>
        <w:tc>
          <w:tcPr>
            <w:tcW w:w="922" w:type="dxa"/>
            <w:tcBorders>
              <w:top w:val="dotted" w:sz="4" w:space="0" w:color="auto"/>
              <w:left w:val="single" w:sz="4" w:space="0" w:color="auto"/>
              <w:bottom w:val="dotted" w:sz="4" w:space="0" w:color="auto"/>
              <w:right w:val="single" w:sz="4" w:space="0" w:color="auto"/>
            </w:tcBorders>
            <w:vAlign w:val="center"/>
          </w:tcPr>
          <w:p w14:paraId="7A331800"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dotted" w:sz="4" w:space="0" w:color="auto"/>
              <w:right w:val="single" w:sz="4" w:space="0" w:color="auto"/>
            </w:tcBorders>
            <w:vAlign w:val="center"/>
          </w:tcPr>
          <w:p w14:paraId="152CB97B"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dotted" w:sz="4" w:space="0" w:color="auto"/>
              <w:right w:val="single" w:sz="18" w:space="0" w:color="auto"/>
            </w:tcBorders>
            <w:vAlign w:val="center"/>
          </w:tcPr>
          <w:p w14:paraId="180CEE18" w14:textId="74AECD34" w:rsidR="000B7661" w:rsidRPr="00671C62" w:rsidRDefault="000B7661" w:rsidP="000B7661">
            <w:pPr>
              <w:ind w:firstLineChars="30" w:firstLine="63"/>
              <w:jc w:val="center"/>
              <w:rPr>
                <w:rFonts w:eastAsia="華康中圓體"/>
                <w:b/>
                <w:sz w:val="21"/>
                <w:szCs w:val="21"/>
              </w:rPr>
            </w:pPr>
          </w:p>
        </w:tc>
      </w:tr>
      <w:tr w:rsidR="000B7661" w:rsidRPr="00671C62" w14:paraId="68DAF423" w14:textId="77777777" w:rsidTr="000B7661">
        <w:trPr>
          <w:trHeight w:val="369"/>
          <w:jc w:val="center"/>
        </w:trPr>
        <w:tc>
          <w:tcPr>
            <w:tcW w:w="921" w:type="dxa"/>
            <w:tcBorders>
              <w:top w:val="dotted" w:sz="4" w:space="0" w:color="auto"/>
              <w:left w:val="single" w:sz="18" w:space="0" w:color="auto"/>
              <w:bottom w:val="single" w:sz="18" w:space="0" w:color="auto"/>
              <w:right w:val="single" w:sz="4" w:space="0" w:color="auto"/>
            </w:tcBorders>
            <w:vAlign w:val="center"/>
          </w:tcPr>
          <w:p w14:paraId="29658058" w14:textId="32D4BF51" w:rsidR="000B7661" w:rsidRPr="00671C62" w:rsidRDefault="000B7661" w:rsidP="000B7661">
            <w:pPr>
              <w:jc w:val="center"/>
              <w:rPr>
                <w:rFonts w:eastAsia="華康中圓體"/>
                <w:sz w:val="21"/>
                <w:szCs w:val="21"/>
              </w:rPr>
            </w:pPr>
            <w:r>
              <w:rPr>
                <w:rFonts w:eastAsia="華康中圓體" w:hint="eastAsia"/>
                <w:sz w:val="21"/>
                <w:szCs w:val="21"/>
              </w:rPr>
              <w:t>5</w:t>
            </w:r>
          </w:p>
        </w:tc>
        <w:tc>
          <w:tcPr>
            <w:tcW w:w="921" w:type="dxa"/>
            <w:tcBorders>
              <w:top w:val="dotted" w:sz="4" w:space="0" w:color="auto"/>
              <w:left w:val="single" w:sz="4" w:space="0" w:color="auto"/>
              <w:bottom w:val="single" w:sz="18" w:space="0" w:color="auto"/>
              <w:right w:val="single" w:sz="4" w:space="0" w:color="auto"/>
            </w:tcBorders>
            <w:vAlign w:val="center"/>
          </w:tcPr>
          <w:p w14:paraId="35F97820" w14:textId="77777777" w:rsidR="000B7661" w:rsidRPr="00671C62" w:rsidDel="000B7661" w:rsidRDefault="000B7661" w:rsidP="000B7661">
            <w:pPr>
              <w:ind w:firstLineChars="30" w:firstLine="63"/>
              <w:jc w:val="center"/>
              <w:rPr>
                <w:rFonts w:eastAsia="華康中圓體"/>
                <w:sz w:val="21"/>
                <w:szCs w:val="21"/>
              </w:rPr>
            </w:pPr>
          </w:p>
        </w:tc>
        <w:tc>
          <w:tcPr>
            <w:tcW w:w="922" w:type="dxa"/>
            <w:tcBorders>
              <w:top w:val="dotted" w:sz="4" w:space="0" w:color="auto"/>
              <w:left w:val="single" w:sz="4" w:space="0" w:color="auto"/>
              <w:bottom w:val="single" w:sz="18" w:space="0" w:color="auto"/>
              <w:right w:val="single" w:sz="4" w:space="0" w:color="auto"/>
            </w:tcBorders>
            <w:vAlign w:val="center"/>
          </w:tcPr>
          <w:p w14:paraId="3E823A64"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4" w:space="0" w:color="auto"/>
              <w:bottom w:val="single" w:sz="18" w:space="0" w:color="auto"/>
              <w:right w:val="single" w:sz="18" w:space="0" w:color="auto"/>
            </w:tcBorders>
            <w:vAlign w:val="center"/>
          </w:tcPr>
          <w:p w14:paraId="2506F535"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18" w:space="0" w:color="auto"/>
              <w:bottom w:val="single" w:sz="18" w:space="0" w:color="auto"/>
              <w:right w:val="single" w:sz="4" w:space="0" w:color="auto"/>
            </w:tcBorders>
            <w:vAlign w:val="center"/>
          </w:tcPr>
          <w:p w14:paraId="16F9B4CB" w14:textId="26BC6476" w:rsidR="000B7661" w:rsidRPr="00671C62" w:rsidRDefault="000B7661" w:rsidP="000B7661">
            <w:pPr>
              <w:ind w:firstLineChars="180" w:firstLine="378"/>
              <w:rPr>
                <w:rFonts w:eastAsia="華康中圓體"/>
                <w:sz w:val="21"/>
                <w:szCs w:val="21"/>
              </w:rPr>
            </w:pPr>
            <w:r>
              <w:rPr>
                <w:rFonts w:eastAsia="華康中圓體" w:hint="eastAsia"/>
                <w:sz w:val="21"/>
                <w:szCs w:val="21"/>
              </w:rPr>
              <w:t>5</w:t>
            </w:r>
          </w:p>
        </w:tc>
        <w:tc>
          <w:tcPr>
            <w:tcW w:w="921" w:type="dxa"/>
            <w:gridSpan w:val="2"/>
            <w:tcBorders>
              <w:top w:val="dotted" w:sz="4" w:space="0" w:color="auto"/>
              <w:left w:val="single" w:sz="4" w:space="0" w:color="auto"/>
              <w:bottom w:val="single" w:sz="18" w:space="0" w:color="auto"/>
              <w:right w:val="single" w:sz="4" w:space="0" w:color="auto"/>
            </w:tcBorders>
            <w:vAlign w:val="center"/>
          </w:tcPr>
          <w:p w14:paraId="04998E9D"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single" w:sz="18" w:space="0" w:color="auto"/>
              <w:right w:val="single" w:sz="4" w:space="0" w:color="auto"/>
            </w:tcBorders>
            <w:vAlign w:val="center"/>
          </w:tcPr>
          <w:p w14:paraId="1200DFB9"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single" w:sz="18" w:space="0" w:color="auto"/>
              <w:right w:val="single" w:sz="18" w:space="0" w:color="auto"/>
            </w:tcBorders>
            <w:vAlign w:val="center"/>
          </w:tcPr>
          <w:p w14:paraId="46938902" w14:textId="77777777" w:rsidR="000B7661" w:rsidRPr="00671C62" w:rsidRDefault="000B7661" w:rsidP="000B7661">
            <w:pPr>
              <w:ind w:firstLineChars="30" w:firstLine="63"/>
              <w:jc w:val="center"/>
              <w:rPr>
                <w:rFonts w:eastAsia="華康中圓體"/>
                <w:b/>
                <w:sz w:val="21"/>
                <w:szCs w:val="21"/>
              </w:rPr>
            </w:pPr>
          </w:p>
        </w:tc>
        <w:tc>
          <w:tcPr>
            <w:tcW w:w="921" w:type="dxa"/>
            <w:gridSpan w:val="2"/>
            <w:tcBorders>
              <w:top w:val="dotted" w:sz="4" w:space="0" w:color="auto"/>
              <w:left w:val="single" w:sz="18" w:space="0" w:color="auto"/>
              <w:bottom w:val="single" w:sz="18" w:space="0" w:color="auto"/>
              <w:right w:val="single" w:sz="4" w:space="0" w:color="auto"/>
            </w:tcBorders>
            <w:vAlign w:val="center"/>
          </w:tcPr>
          <w:p w14:paraId="24FBF289" w14:textId="2466DB22" w:rsidR="000B7661" w:rsidRPr="00E06F0F" w:rsidRDefault="000B7661" w:rsidP="000B7661">
            <w:pPr>
              <w:ind w:firstLineChars="30" w:firstLine="60"/>
              <w:jc w:val="center"/>
              <w:rPr>
                <w:rFonts w:eastAsiaTheme="minorEastAsia"/>
                <w:sz w:val="20"/>
              </w:rPr>
            </w:pPr>
            <w:r>
              <w:rPr>
                <w:rFonts w:eastAsiaTheme="minorEastAsia" w:hint="eastAsia"/>
                <w:sz w:val="20"/>
              </w:rPr>
              <w:t>5</w:t>
            </w:r>
          </w:p>
        </w:tc>
        <w:tc>
          <w:tcPr>
            <w:tcW w:w="922" w:type="dxa"/>
            <w:tcBorders>
              <w:top w:val="dotted" w:sz="4" w:space="0" w:color="auto"/>
              <w:left w:val="single" w:sz="4" w:space="0" w:color="auto"/>
              <w:bottom w:val="single" w:sz="18" w:space="0" w:color="auto"/>
              <w:right w:val="single" w:sz="4" w:space="0" w:color="auto"/>
            </w:tcBorders>
            <w:vAlign w:val="center"/>
          </w:tcPr>
          <w:p w14:paraId="70943F51" w14:textId="77777777" w:rsidR="000B7661" w:rsidRPr="00671C62" w:rsidRDefault="000B7661" w:rsidP="000B7661">
            <w:pPr>
              <w:ind w:firstLineChars="30" w:firstLine="63"/>
              <w:jc w:val="center"/>
              <w:rPr>
                <w:rFonts w:eastAsia="華康中圓體"/>
                <w:b/>
                <w:sz w:val="21"/>
                <w:szCs w:val="21"/>
              </w:rPr>
            </w:pPr>
          </w:p>
        </w:tc>
        <w:tc>
          <w:tcPr>
            <w:tcW w:w="921" w:type="dxa"/>
            <w:tcBorders>
              <w:top w:val="dotted" w:sz="4" w:space="0" w:color="auto"/>
              <w:left w:val="single" w:sz="4" w:space="0" w:color="auto"/>
              <w:bottom w:val="single" w:sz="18" w:space="0" w:color="auto"/>
              <w:right w:val="single" w:sz="4" w:space="0" w:color="auto"/>
            </w:tcBorders>
            <w:vAlign w:val="center"/>
          </w:tcPr>
          <w:p w14:paraId="024E068F" w14:textId="77777777" w:rsidR="000B7661" w:rsidRPr="00671C62" w:rsidRDefault="000B7661" w:rsidP="000B7661">
            <w:pPr>
              <w:ind w:firstLineChars="30" w:firstLine="63"/>
              <w:jc w:val="center"/>
              <w:rPr>
                <w:rFonts w:eastAsia="華康中圓體"/>
                <w:b/>
                <w:sz w:val="21"/>
                <w:szCs w:val="21"/>
              </w:rPr>
            </w:pPr>
          </w:p>
        </w:tc>
        <w:tc>
          <w:tcPr>
            <w:tcW w:w="922" w:type="dxa"/>
            <w:tcBorders>
              <w:top w:val="dotted" w:sz="4" w:space="0" w:color="auto"/>
              <w:left w:val="single" w:sz="4" w:space="0" w:color="auto"/>
              <w:bottom w:val="single" w:sz="18" w:space="0" w:color="auto"/>
              <w:right w:val="single" w:sz="18" w:space="0" w:color="auto"/>
            </w:tcBorders>
            <w:vAlign w:val="center"/>
          </w:tcPr>
          <w:p w14:paraId="065E4071" w14:textId="77777777" w:rsidR="000B7661" w:rsidRPr="00671C62" w:rsidRDefault="000B7661" w:rsidP="000B7661">
            <w:pPr>
              <w:ind w:firstLineChars="30" w:firstLine="63"/>
              <w:jc w:val="center"/>
              <w:rPr>
                <w:rFonts w:eastAsia="華康中圓體"/>
                <w:b/>
                <w:sz w:val="21"/>
                <w:szCs w:val="21"/>
              </w:rPr>
            </w:pPr>
          </w:p>
        </w:tc>
      </w:tr>
    </w:tbl>
    <w:p w14:paraId="648CA831" w14:textId="0828977E" w:rsidR="00002824" w:rsidRPr="00671C62" w:rsidRDefault="00002824" w:rsidP="005F100D">
      <w:pPr>
        <w:spacing w:line="100" w:lineRule="exact"/>
        <w:ind w:leftChars="-59" w:left="-142"/>
        <w:rPr>
          <w:rFonts w:eastAsia="華康中圓體"/>
          <w:sz w:val="19"/>
          <w:szCs w:val="19"/>
          <w:u w:val="single"/>
        </w:rPr>
      </w:pPr>
    </w:p>
    <w:tbl>
      <w:tblPr>
        <w:tblW w:w="10916" w:type="dxa"/>
        <w:tblInd w:w="-284" w:type="dxa"/>
        <w:tblLayout w:type="fixed"/>
        <w:tblCellMar>
          <w:left w:w="28" w:type="dxa"/>
          <w:right w:w="28" w:type="dxa"/>
        </w:tblCellMar>
        <w:tblLook w:val="0000" w:firstRow="0" w:lastRow="0" w:firstColumn="0" w:lastColumn="0" w:noHBand="0" w:noVBand="0"/>
      </w:tblPr>
      <w:tblGrid>
        <w:gridCol w:w="2507"/>
        <w:gridCol w:w="284"/>
        <w:gridCol w:w="3685"/>
        <w:gridCol w:w="1301"/>
        <w:gridCol w:w="3139"/>
      </w:tblGrid>
      <w:tr w:rsidR="00655433" w:rsidRPr="00671C62" w14:paraId="33A79667" w14:textId="77777777" w:rsidTr="00813098">
        <w:trPr>
          <w:trHeight w:val="400"/>
        </w:trPr>
        <w:tc>
          <w:tcPr>
            <w:tcW w:w="2507" w:type="dxa"/>
            <w:vAlign w:val="center"/>
          </w:tcPr>
          <w:p w14:paraId="6429B71C" w14:textId="77777777" w:rsidR="00655433" w:rsidRPr="00671C62" w:rsidRDefault="00655433" w:rsidP="00BE7BB6">
            <w:pPr>
              <w:spacing w:line="0" w:lineRule="atLeast"/>
              <w:rPr>
                <w:rFonts w:eastAsia="華康中圓體"/>
                <w:sz w:val="21"/>
                <w:szCs w:val="21"/>
              </w:rPr>
            </w:pPr>
            <w:r w:rsidRPr="00671C62">
              <w:rPr>
                <w:rFonts w:eastAsia="華康中圓體"/>
                <w:sz w:val="21"/>
                <w:szCs w:val="21"/>
              </w:rPr>
              <w:t>School Head</w:t>
            </w:r>
          </w:p>
        </w:tc>
        <w:tc>
          <w:tcPr>
            <w:tcW w:w="284" w:type="dxa"/>
            <w:vAlign w:val="center"/>
          </w:tcPr>
          <w:p w14:paraId="2F629E8A" w14:textId="77777777" w:rsidR="00655433" w:rsidRPr="00671C62" w:rsidRDefault="00655433"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vAlign w:val="center"/>
          </w:tcPr>
          <w:p w14:paraId="7568E727" w14:textId="77777777" w:rsidR="00655433" w:rsidRPr="00671C62" w:rsidRDefault="00655433" w:rsidP="005A682E">
            <w:pPr>
              <w:spacing w:line="0" w:lineRule="atLeast"/>
              <w:jc w:val="right"/>
              <w:rPr>
                <w:rFonts w:eastAsia="華康中圓體"/>
                <w:sz w:val="21"/>
                <w:szCs w:val="21"/>
              </w:rPr>
            </w:pPr>
            <w:r w:rsidRPr="00671C62">
              <w:rPr>
                <w:rFonts w:eastAsia="華康中圓體" w:hint="eastAsia"/>
                <w:sz w:val="21"/>
                <w:szCs w:val="21"/>
              </w:rPr>
              <w:t>(Name)</w:t>
            </w:r>
          </w:p>
        </w:tc>
        <w:tc>
          <w:tcPr>
            <w:tcW w:w="4440" w:type="dxa"/>
            <w:gridSpan w:val="2"/>
            <w:vAlign w:val="center"/>
          </w:tcPr>
          <w:p w14:paraId="5478A6E6" w14:textId="77777777" w:rsidR="00655433" w:rsidRPr="00671C62" w:rsidRDefault="00655433" w:rsidP="005A682E">
            <w:pPr>
              <w:spacing w:line="0" w:lineRule="atLeast"/>
              <w:jc w:val="right"/>
              <w:rPr>
                <w:rFonts w:eastAsia="華康中圓體"/>
                <w:sz w:val="21"/>
                <w:szCs w:val="21"/>
              </w:rPr>
            </w:pPr>
            <w:r w:rsidRPr="00671C62">
              <w:rPr>
                <w:rFonts w:eastAsia="華康中圓體" w:hint="eastAsia"/>
                <w:sz w:val="21"/>
                <w:szCs w:val="21"/>
              </w:rPr>
              <w:t>(</w:t>
            </w:r>
            <w:r w:rsidRPr="00671C62">
              <w:rPr>
                <w:rFonts w:eastAsia="華康中圓體"/>
                <w:sz w:val="21"/>
                <w:szCs w:val="21"/>
              </w:rPr>
              <w:t>Signature</w:t>
            </w:r>
            <w:r w:rsidRPr="00671C62">
              <w:rPr>
                <w:rFonts w:eastAsia="華康中圓體" w:hint="eastAsia"/>
                <w:sz w:val="21"/>
                <w:szCs w:val="21"/>
              </w:rPr>
              <w:t>)</w:t>
            </w:r>
          </w:p>
        </w:tc>
      </w:tr>
      <w:tr w:rsidR="00655433" w:rsidRPr="00671C62" w14:paraId="544F54BC" w14:textId="77777777" w:rsidTr="00813098">
        <w:trPr>
          <w:trHeight w:val="400"/>
        </w:trPr>
        <w:tc>
          <w:tcPr>
            <w:tcW w:w="2507" w:type="dxa"/>
            <w:vAlign w:val="center"/>
          </w:tcPr>
          <w:p w14:paraId="3F41C6E2" w14:textId="77777777" w:rsidR="00655433" w:rsidRPr="00671C62" w:rsidRDefault="00655433" w:rsidP="00BE7BB6">
            <w:pPr>
              <w:spacing w:line="0" w:lineRule="atLeast"/>
              <w:rPr>
                <w:rFonts w:eastAsia="華康中圓體"/>
                <w:sz w:val="21"/>
                <w:szCs w:val="21"/>
              </w:rPr>
            </w:pPr>
            <w:r w:rsidRPr="00671C62">
              <w:rPr>
                <w:rFonts w:eastAsia="華康中圓體"/>
                <w:sz w:val="21"/>
                <w:szCs w:val="21"/>
              </w:rPr>
              <w:t>Teacher-in-charge</w:t>
            </w:r>
          </w:p>
        </w:tc>
        <w:tc>
          <w:tcPr>
            <w:tcW w:w="284" w:type="dxa"/>
            <w:vAlign w:val="center"/>
          </w:tcPr>
          <w:p w14:paraId="5977A14B" w14:textId="77777777" w:rsidR="00655433" w:rsidRPr="00671C62" w:rsidRDefault="00655433"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bottom w:val="single" w:sz="4" w:space="0" w:color="auto"/>
            </w:tcBorders>
            <w:vAlign w:val="center"/>
          </w:tcPr>
          <w:p w14:paraId="5D73A83D" w14:textId="77777777" w:rsidR="00655433" w:rsidRPr="00671C62" w:rsidRDefault="00655433" w:rsidP="005A682E">
            <w:pPr>
              <w:spacing w:line="0" w:lineRule="atLeast"/>
              <w:jc w:val="right"/>
              <w:rPr>
                <w:rFonts w:eastAsia="華康中圓體"/>
                <w:sz w:val="21"/>
                <w:szCs w:val="21"/>
              </w:rPr>
            </w:pPr>
            <w:r w:rsidRPr="00671C62">
              <w:rPr>
                <w:rFonts w:eastAsia="華康中圓體" w:hint="eastAsia"/>
                <w:sz w:val="21"/>
                <w:szCs w:val="21"/>
              </w:rPr>
              <w:t>(Name)</w:t>
            </w:r>
          </w:p>
        </w:tc>
        <w:tc>
          <w:tcPr>
            <w:tcW w:w="4440" w:type="dxa"/>
            <w:gridSpan w:val="2"/>
            <w:tcBorders>
              <w:top w:val="single" w:sz="4" w:space="0" w:color="auto"/>
              <w:bottom w:val="single" w:sz="4" w:space="0" w:color="auto"/>
            </w:tcBorders>
            <w:vAlign w:val="center"/>
          </w:tcPr>
          <w:p w14:paraId="390A1EE0" w14:textId="77777777" w:rsidR="00655433" w:rsidRPr="00671C62" w:rsidRDefault="00655433" w:rsidP="005A682E">
            <w:pPr>
              <w:wordWrap w:val="0"/>
              <w:spacing w:line="0" w:lineRule="atLeast"/>
              <w:jc w:val="right"/>
              <w:rPr>
                <w:rFonts w:eastAsia="華康中圓體"/>
                <w:sz w:val="21"/>
                <w:szCs w:val="21"/>
              </w:rPr>
            </w:pPr>
            <w:r w:rsidRPr="00671C62">
              <w:rPr>
                <w:rFonts w:eastAsia="華康中圓體" w:hint="eastAsia"/>
                <w:sz w:val="21"/>
                <w:szCs w:val="21"/>
              </w:rPr>
              <w:t>(Contact No.)</w:t>
            </w:r>
          </w:p>
        </w:tc>
      </w:tr>
      <w:tr w:rsidR="00C84CAC" w:rsidRPr="00671C62" w14:paraId="2DC4758A" w14:textId="77777777" w:rsidTr="00813098">
        <w:trPr>
          <w:trHeight w:val="400"/>
        </w:trPr>
        <w:tc>
          <w:tcPr>
            <w:tcW w:w="2507" w:type="dxa"/>
            <w:vAlign w:val="center"/>
          </w:tcPr>
          <w:p w14:paraId="02729694"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Email of Teacher-in-charge</w:t>
            </w:r>
            <w:r w:rsidRPr="00671C62" w:rsidDel="00C84CAC">
              <w:rPr>
                <w:rFonts w:eastAsia="華康中圓體"/>
                <w:sz w:val="21"/>
                <w:szCs w:val="21"/>
              </w:rPr>
              <w:t xml:space="preserve"> </w:t>
            </w:r>
          </w:p>
        </w:tc>
        <w:tc>
          <w:tcPr>
            <w:tcW w:w="284" w:type="dxa"/>
            <w:vAlign w:val="center"/>
          </w:tcPr>
          <w:p w14:paraId="01075CEC" w14:textId="77777777" w:rsidR="00C84CAC" w:rsidRPr="00671C62" w:rsidRDefault="00C84CAC"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bottom w:val="single" w:sz="2" w:space="0" w:color="auto"/>
            </w:tcBorders>
            <w:vAlign w:val="center"/>
          </w:tcPr>
          <w:p w14:paraId="12848336"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2" w:space="0" w:color="auto"/>
            </w:tcBorders>
            <w:vAlign w:val="center"/>
          </w:tcPr>
          <w:p w14:paraId="00AA5EF2" w14:textId="77777777" w:rsidR="00C84CAC" w:rsidRPr="00671C62" w:rsidRDefault="00C84CAC" w:rsidP="00BE7BB6">
            <w:pPr>
              <w:spacing w:line="0" w:lineRule="atLeast"/>
              <w:rPr>
                <w:rFonts w:eastAsia="華康中圓體"/>
                <w:sz w:val="21"/>
                <w:szCs w:val="21"/>
              </w:rPr>
            </w:pPr>
          </w:p>
        </w:tc>
        <w:tc>
          <w:tcPr>
            <w:tcW w:w="3139" w:type="dxa"/>
            <w:vMerge w:val="restart"/>
            <w:tcBorders>
              <w:top w:val="single" w:sz="2" w:space="0" w:color="auto"/>
            </w:tcBorders>
            <w:shd w:val="clear" w:color="auto" w:fill="auto"/>
          </w:tcPr>
          <w:p w14:paraId="23091056" w14:textId="614A4FE7" w:rsidR="00C84CAC" w:rsidRPr="00671C62" w:rsidRDefault="00463394" w:rsidP="00701680">
            <w:pPr>
              <w:rPr>
                <w:rFonts w:eastAsia="華康中圓體"/>
                <w:sz w:val="21"/>
                <w:szCs w:val="21"/>
              </w:rPr>
            </w:pPr>
            <w:r w:rsidRPr="00671C62">
              <w:rPr>
                <w:rFonts w:eastAsia="華康中圓體"/>
                <w:noProof/>
                <w:sz w:val="21"/>
                <w:szCs w:val="21"/>
              </w:rPr>
              <mc:AlternateContent>
                <mc:Choice Requires="wps">
                  <w:drawing>
                    <wp:anchor distT="0" distB="0" distL="114300" distR="114300" simplePos="0" relativeHeight="251659776" behindDoc="1" locked="0" layoutInCell="1" allowOverlap="1" wp14:anchorId="345AF272" wp14:editId="2013DB94">
                      <wp:simplePos x="0" y="0"/>
                      <wp:positionH relativeFrom="column">
                        <wp:posOffset>113665</wp:posOffset>
                      </wp:positionH>
                      <wp:positionV relativeFrom="paragraph">
                        <wp:posOffset>18415</wp:posOffset>
                      </wp:positionV>
                      <wp:extent cx="1385570" cy="982980"/>
                      <wp:effectExtent l="0" t="0" r="0" b="0"/>
                      <wp:wrapTight wrapText="bothSides">
                        <wp:wrapPolygon edited="0">
                          <wp:start x="10374" y="-140"/>
                          <wp:lineTo x="8385" y="0"/>
                          <wp:lineTo x="3841" y="1563"/>
                          <wp:lineTo x="3841" y="2135"/>
                          <wp:lineTo x="1703" y="4409"/>
                          <wp:lineTo x="426" y="6684"/>
                          <wp:lineTo x="-139" y="8958"/>
                          <wp:lineTo x="-139" y="11372"/>
                          <wp:lineTo x="0" y="13507"/>
                          <wp:lineTo x="851" y="15767"/>
                          <wp:lineTo x="2415" y="18042"/>
                          <wp:lineTo x="5405" y="20470"/>
                          <wp:lineTo x="8385" y="21460"/>
                          <wp:lineTo x="8949" y="21460"/>
                          <wp:lineTo x="12651" y="21460"/>
                          <wp:lineTo x="13077" y="21460"/>
                          <wp:lineTo x="16056" y="20470"/>
                          <wp:lineTo x="19046" y="18042"/>
                          <wp:lineTo x="20600" y="15767"/>
                          <wp:lineTo x="21461" y="13507"/>
                          <wp:lineTo x="21739" y="11233"/>
                          <wp:lineTo x="21600" y="8958"/>
                          <wp:lineTo x="21036" y="6684"/>
                          <wp:lineTo x="19749" y="4409"/>
                          <wp:lineTo x="17621" y="2135"/>
                          <wp:lineTo x="17759" y="1563"/>
                          <wp:lineTo x="13077" y="0"/>
                          <wp:lineTo x="11087" y="-140"/>
                          <wp:lineTo x="10374" y="-140"/>
                        </wp:wrapPolygon>
                      </wp:wrapTight>
                      <wp:docPr id="4" name="Oval 47" descr="橢圓: School Chop"/>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570" cy="98298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54CCDFE" w14:textId="77777777" w:rsidR="00853D48" w:rsidRPr="002B55A0" w:rsidRDefault="00853D48" w:rsidP="00DD01E4">
                                  <w:pPr>
                                    <w:jc w:val="center"/>
                                    <w:rPr>
                                      <w:rFonts w:ascii="Palatino Linotype" w:hAnsi="Palatino Linotype"/>
                                      <w:color w:val="999999"/>
                                      <w:sz w:val="16"/>
                                      <w:szCs w:val="16"/>
                                    </w:rPr>
                                  </w:pPr>
                                  <w:r w:rsidRPr="002B55A0">
                                    <w:rPr>
                                      <w:rFonts w:ascii="Palatino Linotype" w:eastAsia="華康中圓體" w:hAnsi="Palatino Linotype"/>
                                      <w:color w:val="999999"/>
                                      <w:sz w:val="16"/>
                                      <w:szCs w:val="16"/>
                                    </w:rPr>
                                    <w:t>School Chop</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5AF272" id="Oval 47" o:spid="_x0000_s1026" alt="橢圓: School Chop" style="position:absolute;margin-left:8.95pt;margin-top:1.45pt;width:109.1pt;height:7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" filled="f">
                      <v:path arrowok="t"/>
                      <v:textbox inset=",0,,0">
                        <w:txbxContent>
                          <w:p w14:paraId="254CCDFE" w14:textId="77777777" w:rsidR="00853D48" w:rsidRPr="002B55A0" w:rsidRDefault="00853D48" w:rsidP="00DD01E4">
                            <w:pPr>
                              <w:jc w:val="center"/>
                              <w:rPr>
                                <w:rFonts w:ascii="Palatino Linotype" w:hAnsi="Palatino Linotype"/>
                                <w:color w:val="999999"/>
                                <w:sz w:val="16"/>
                                <w:szCs w:val="16"/>
                              </w:rPr>
                            </w:pPr>
                            <w:r w:rsidRPr="002B55A0">
                              <w:rPr>
                                <w:rFonts w:ascii="Palatino Linotype" w:eastAsia="華康中圓體" w:hAnsi="Palatino Linotype"/>
                                <w:color w:val="999999"/>
                                <w:sz w:val="16"/>
                                <w:szCs w:val="16"/>
                              </w:rPr>
                              <w:t>School Chop</w:t>
                            </w:r>
                          </w:p>
                        </w:txbxContent>
                      </v:textbox>
                      <w10:wrap type="tight"/>
                    </v:oval>
                  </w:pict>
                </mc:Fallback>
              </mc:AlternateContent>
            </w:r>
          </w:p>
        </w:tc>
      </w:tr>
      <w:tr w:rsidR="00C84CAC" w:rsidRPr="00671C62" w14:paraId="5F8D8C52" w14:textId="77777777" w:rsidTr="00813098">
        <w:trPr>
          <w:trHeight w:val="400"/>
        </w:trPr>
        <w:tc>
          <w:tcPr>
            <w:tcW w:w="2507" w:type="dxa"/>
            <w:vAlign w:val="center"/>
          </w:tcPr>
          <w:p w14:paraId="64DDEC6C"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Name of School</w:t>
            </w:r>
          </w:p>
        </w:tc>
        <w:tc>
          <w:tcPr>
            <w:tcW w:w="284" w:type="dxa"/>
            <w:vAlign w:val="center"/>
          </w:tcPr>
          <w:p w14:paraId="30C3DB67" w14:textId="77777777" w:rsidR="00C84CAC" w:rsidRPr="00671C62" w:rsidRDefault="00C84CAC" w:rsidP="00BE7BB6">
            <w:pPr>
              <w:spacing w:line="0" w:lineRule="atLeast"/>
              <w:rPr>
                <w:rFonts w:eastAsia="華康中圓體" w:hAnsi="Palatino Linotype"/>
                <w:sz w:val="21"/>
                <w:szCs w:val="21"/>
              </w:rPr>
            </w:pPr>
            <w:r w:rsidRPr="00671C62">
              <w:rPr>
                <w:rFonts w:eastAsia="華康中圓體" w:hAnsi="Palatino Linotype"/>
                <w:sz w:val="21"/>
                <w:szCs w:val="21"/>
              </w:rPr>
              <w:t>：</w:t>
            </w:r>
          </w:p>
        </w:tc>
        <w:tc>
          <w:tcPr>
            <w:tcW w:w="3685" w:type="dxa"/>
            <w:tcBorders>
              <w:top w:val="single" w:sz="2" w:space="0" w:color="auto"/>
            </w:tcBorders>
            <w:vAlign w:val="center"/>
          </w:tcPr>
          <w:p w14:paraId="64C4D508"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2" w:space="0" w:color="auto"/>
            </w:tcBorders>
            <w:vAlign w:val="center"/>
          </w:tcPr>
          <w:p w14:paraId="6E2D9335" w14:textId="77777777" w:rsidR="00C84CAC" w:rsidRPr="00671C62" w:rsidRDefault="00C84CAC" w:rsidP="00BE7BB6">
            <w:pPr>
              <w:spacing w:line="0" w:lineRule="atLeast"/>
              <w:rPr>
                <w:rFonts w:eastAsia="華康中圓體"/>
                <w:sz w:val="21"/>
                <w:szCs w:val="21"/>
              </w:rPr>
            </w:pPr>
          </w:p>
        </w:tc>
        <w:tc>
          <w:tcPr>
            <w:tcW w:w="3139" w:type="dxa"/>
            <w:vMerge/>
            <w:shd w:val="clear" w:color="auto" w:fill="auto"/>
          </w:tcPr>
          <w:p w14:paraId="65754965" w14:textId="77777777" w:rsidR="00C84CAC" w:rsidRPr="00671C62" w:rsidRDefault="00C84CAC" w:rsidP="00701680">
            <w:pPr>
              <w:rPr>
                <w:rFonts w:eastAsia="華康中圓體"/>
                <w:sz w:val="21"/>
                <w:szCs w:val="21"/>
              </w:rPr>
            </w:pPr>
          </w:p>
        </w:tc>
      </w:tr>
      <w:tr w:rsidR="00C84CAC" w:rsidRPr="00671C62" w14:paraId="613744C5" w14:textId="77777777" w:rsidTr="00813098">
        <w:trPr>
          <w:trHeight w:val="400"/>
        </w:trPr>
        <w:tc>
          <w:tcPr>
            <w:tcW w:w="2507" w:type="dxa"/>
            <w:vAlign w:val="center"/>
          </w:tcPr>
          <w:p w14:paraId="544CFD74"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Fax No.</w:t>
            </w:r>
          </w:p>
        </w:tc>
        <w:tc>
          <w:tcPr>
            <w:tcW w:w="284" w:type="dxa"/>
            <w:vAlign w:val="center"/>
          </w:tcPr>
          <w:p w14:paraId="28A438EA" w14:textId="77777777" w:rsidR="00C84CAC" w:rsidRPr="00671C62" w:rsidRDefault="00C84CAC"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tcBorders>
            <w:vAlign w:val="center"/>
          </w:tcPr>
          <w:p w14:paraId="3F282075"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2" w:space="0" w:color="auto"/>
            </w:tcBorders>
            <w:vAlign w:val="center"/>
          </w:tcPr>
          <w:p w14:paraId="0171EBDE" w14:textId="77777777" w:rsidR="00C84CAC" w:rsidRPr="00671C62" w:rsidRDefault="00C84CAC" w:rsidP="00BE7BB6">
            <w:pPr>
              <w:spacing w:line="0" w:lineRule="atLeast"/>
              <w:rPr>
                <w:rFonts w:eastAsia="華康中圓體"/>
                <w:sz w:val="21"/>
                <w:szCs w:val="21"/>
              </w:rPr>
            </w:pPr>
          </w:p>
        </w:tc>
        <w:tc>
          <w:tcPr>
            <w:tcW w:w="3139" w:type="dxa"/>
            <w:vMerge/>
            <w:shd w:val="clear" w:color="auto" w:fill="auto"/>
            <w:vAlign w:val="center"/>
          </w:tcPr>
          <w:p w14:paraId="0A726271" w14:textId="77777777" w:rsidR="00C84CAC" w:rsidRPr="00671C62" w:rsidRDefault="00C84CAC" w:rsidP="00701680">
            <w:pPr>
              <w:rPr>
                <w:rFonts w:eastAsia="華康中圓體"/>
                <w:sz w:val="21"/>
                <w:szCs w:val="21"/>
              </w:rPr>
            </w:pPr>
          </w:p>
        </w:tc>
      </w:tr>
      <w:tr w:rsidR="00C84CAC" w:rsidRPr="00671C62" w14:paraId="5A73E4DF" w14:textId="77777777" w:rsidTr="00813098">
        <w:trPr>
          <w:trHeight w:val="357"/>
        </w:trPr>
        <w:tc>
          <w:tcPr>
            <w:tcW w:w="2507" w:type="dxa"/>
            <w:vAlign w:val="center"/>
          </w:tcPr>
          <w:p w14:paraId="205615FE"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Date</w:t>
            </w:r>
          </w:p>
        </w:tc>
        <w:tc>
          <w:tcPr>
            <w:tcW w:w="284" w:type="dxa"/>
            <w:vAlign w:val="center"/>
          </w:tcPr>
          <w:p w14:paraId="219679F5" w14:textId="77777777" w:rsidR="00C84CAC" w:rsidRPr="00671C62" w:rsidRDefault="00C84CAC"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bottom w:val="single" w:sz="4" w:space="0" w:color="auto"/>
            </w:tcBorders>
            <w:vAlign w:val="center"/>
          </w:tcPr>
          <w:p w14:paraId="24D166D3"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4" w:space="0" w:color="auto"/>
            </w:tcBorders>
            <w:vAlign w:val="center"/>
          </w:tcPr>
          <w:p w14:paraId="106276AF" w14:textId="77777777" w:rsidR="00C84CAC" w:rsidRPr="00671C62" w:rsidRDefault="00C84CAC" w:rsidP="00BE7BB6">
            <w:pPr>
              <w:spacing w:line="0" w:lineRule="atLeast"/>
              <w:rPr>
                <w:rFonts w:eastAsia="華康中圓體"/>
                <w:sz w:val="21"/>
                <w:szCs w:val="21"/>
              </w:rPr>
            </w:pPr>
          </w:p>
        </w:tc>
        <w:tc>
          <w:tcPr>
            <w:tcW w:w="3139" w:type="dxa"/>
            <w:vMerge/>
            <w:shd w:val="clear" w:color="auto" w:fill="auto"/>
            <w:vAlign w:val="center"/>
          </w:tcPr>
          <w:p w14:paraId="2C6FDCBC" w14:textId="77777777" w:rsidR="00C84CAC" w:rsidRPr="00671C62" w:rsidRDefault="00C84CAC" w:rsidP="00701680">
            <w:pPr>
              <w:rPr>
                <w:rFonts w:eastAsia="華康中圓體"/>
                <w:sz w:val="21"/>
                <w:szCs w:val="21"/>
              </w:rPr>
            </w:pPr>
          </w:p>
        </w:tc>
      </w:tr>
    </w:tbl>
    <w:p w14:paraId="5D149288" w14:textId="77777777" w:rsidR="003A35C5" w:rsidRDefault="003A35C5" w:rsidP="00813098">
      <w:pPr>
        <w:spacing w:line="200" w:lineRule="exact"/>
        <w:ind w:leftChars="-117" w:left="1" w:right="-17" w:hangingChars="141" w:hanging="282"/>
        <w:jc w:val="both"/>
        <w:rPr>
          <w:i/>
          <w:sz w:val="20"/>
          <w:szCs w:val="22"/>
        </w:rPr>
      </w:pPr>
    </w:p>
    <w:p w14:paraId="2B203147" w14:textId="07E27757" w:rsidR="00244B9D" w:rsidRPr="00813098" w:rsidRDefault="00244B9D" w:rsidP="00813098">
      <w:pPr>
        <w:spacing w:line="200" w:lineRule="exact"/>
        <w:ind w:leftChars="-118" w:left="-283" w:right="-17" w:firstLineChars="1" w:firstLine="2"/>
        <w:jc w:val="both"/>
        <w:rPr>
          <w:i/>
          <w:sz w:val="18"/>
          <w:szCs w:val="22"/>
        </w:rPr>
      </w:pPr>
      <w:r w:rsidRPr="00813098">
        <w:rPr>
          <w:i/>
          <w:sz w:val="18"/>
          <w:szCs w:val="22"/>
        </w:rPr>
        <w:t xml:space="preserve">Remarks: You have the right to request access to and correction of personal data provided </w:t>
      </w:r>
      <w:r w:rsidR="00C12BF0" w:rsidRPr="00813098">
        <w:rPr>
          <w:i/>
          <w:sz w:val="18"/>
          <w:szCs w:val="22"/>
        </w:rPr>
        <w:t>i</w:t>
      </w:r>
      <w:r w:rsidRPr="00813098">
        <w:rPr>
          <w:i/>
          <w:sz w:val="18"/>
          <w:szCs w:val="22"/>
        </w:rPr>
        <w:t>n this form.  If you wish to access or correct your personal data, please contact the ECC Secretariat by email (</w:t>
      </w:r>
      <w:hyperlink r:id="rId9" w:history="1">
        <w:r w:rsidR="00C5234D" w:rsidRPr="00813098">
          <w:rPr>
            <w:rStyle w:val="a6"/>
            <w:i/>
            <w:sz w:val="18"/>
            <w:szCs w:val="22"/>
          </w:rPr>
          <w:t>schools@eeb.gov.hk</w:t>
        </w:r>
      </w:hyperlink>
      <w:r w:rsidRPr="00813098">
        <w:rPr>
          <w:i/>
          <w:sz w:val="18"/>
          <w:szCs w:val="22"/>
        </w:rPr>
        <w:t>).</w:t>
      </w:r>
    </w:p>
    <w:p w14:paraId="1DFFF609" w14:textId="77777777" w:rsidR="00BA1955" w:rsidRDefault="00BA1955" w:rsidP="005F100D">
      <w:pPr>
        <w:pStyle w:val="ae"/>
        <w:snapToGrid w:val="0"/>
        <w:spacing w:line="200" w:lineRule="exact"/>
        <w:ind w:leftChars="-118" w:left="958" w:hangingChars="689" w:hanging="1241"/>
        <w:rPr>
          <w:b/>
          <w:iCs/>
          <w:sz w:val="18"/>
          <w:szCs w:val="22"/>
          <w:u w:val="single"/>
        </w:rPr>
      </w:pPr>
    </w:p>
    <w:p w14:paraId="0D0F4AB6" w14:textId="048FDC38" w:rsidR="0084644B" w:rsidRPr="00671C62" w:rsidRDefault="0084644B" w:rsidP="005F100D">
      <w:pPr>
        <w:pStyle w:val="ae"/>
        <w:snapToGrid w:val="0"/>
        <w:spacing w:line="200" w:lineRule="exact"/>
        <w:ind w:leftChars="-118" w:left="958" w:hangingChars="689" w:hanging="1241"/>
        <w:rPr>
          <w:b/>
          <w:iCs/>
          <w:sz w:val="18"/>
          <w:szCs w:val="22"/>
          <w:u w:val="single"/>
        </w:rPr>
      </w:pPr>
      <w:r w:rsidRPr="00671C62">
        <w:rPr>
          <w:b/>
          <w:iCs/>
          <w:sz w:val="18"/>
          <w:szCs w:val="22"/>
          <w:u w:val="single"/>
        </w:rPr>
        <w:t>Consent Statement</w:t>
      </w:r>
    </w:p>
    <w:p w14:paraId="76A24E30" w14:textId="42A5A764" w:rsidR="003A35C5" w:rsidRPr="00671C62" w:rsidRDefault="0084644B" w:rsidP="005F100D">
      <w:pPr>
        <w:pStyle w:val="ae"/>
        <w:snapToGrid w:val="0"/>
        <w:spacing w:line="200" w:lineRule="exact"/>
        <w:ind w:leftChars="-118" w:left="-283" w:firstLine="1"/>
        <w:rPr>
          <w:iCs/>
          <w:sz w:val="18"/>
          <w:szCs w:val="22"/>
        </w:rPr>
      </w:pPr>
      <w:r w:rsidRPr="00671C62">
        <w:rPr>
          <w:iCs/>
          <w:sz w:val="18"/>
          <w:szCs w:val="22"/>
        </w:rPr>
        <w:t xml:space="preserve">The Environment </w:t>
      </w:r>
      <w:r w:rsidR="003A35C5">
        <w:rPr>
          <w:iCs/>
          <w:sz w:val="18"/>
          <w:szCs w:val="22"/>
        </w:rPr>
        <w:t>and Ecology Bureau</w:t>
      </w:r>
      <w:r w:rsidRPr="00671C62">
        <w:rPr>
          <w:iCs/>
          <w:sz w:val="18"/>
          <w:szCs w:val="22"/>
        </w:rPr>
        <w:t xml:space="preserve"> (E</w:t>
      </w:r>
      <w:r w:rsidR="003A35C5">
        <w:rPr>
          <w:iCs/>
          <w:sz w:val="18"/>
          <w:szCs w:val="22"/>
        </w:rPr>
        <w:t>EB</w:t>
      </w:r>
      <w:r w:rsidRPr="00671C62">
        <w:rPr>
          <w:iCs/>
          <w:sz w:val="18"/>
          <w:szCs w:val="22"/>
        </w:rPr>
        <w:t>) and/or the ECC and its Secretariat intend to use the personal data (including your name, contact number, fax number and email address) that you have provided to promote the latest development, policies, activities and schemes of the E</w:t>
      </w:r>
      <w:r w:rsidR="003A35C5">
        <w:rPr>
          <w:iCs/>
          <w:sz w:val="18"/>
          <w:szCs w:val="22"/>
        </w:rPr>
        <w:t>EB</w:t>
      </w:r>
      <w:r w:rsidRPr="00671C62">
        <w:rPr>
          <w:iCs/>
          <w:sz w:val="18"/>
          <w:szCs w:val="22"/>
        </w:rPr>
        <w:t xml:space="preserve"> and /or the ECC.  Should you find such use of your personal data not acceptable, please indicate your objection by ticking the box below -</w:t>
      </w:r>
      <w:r w:rsidRPr="00671C62">
        <w:rPr>
          <w:rFonts w:hint="eastAsia"/>
          <w:iCs/>
          <w:sz w:val="18"/>
          <w:szCs w:val="22"/>
        </w:rPr>
        <w:t> </w:t>
      </w:r>
    </w:p>
    <w:p w14:paraId="64405404" w14:textId="055ABE33" w:rsidR="00463394" w:rsidRPr="00813098" w:rsidRDefault="00205E65" w:rsidP="00813098">
      <w:pPr>
        <w:pStyle w:val="ae"/>
        <w:snapToGrid w:val="0"/>
        <w:spacing w:line="200" w:lineRule="exact"/>
        <w:ind w:leftChars="-118" w:left="-283" w:firstLine="1"/>
        <w:rPr>
          <w:sz w:val="18"/>
          <w:szCs w:val="18"/>
        </w:rPr>
      </w:pPr>
      <w:sdt>
        <w:sdtPr>
          <w:rPr>
            <w:sz w:val="18"/>
            <w:szCs w:val="18"/>
          </w:rPr>
          <w:id w:val="-756976749"/>
          <w14:checkbox>
            <w14:checked w14:val="0"/>
            <w14:checkedState w14:val="00FE" w14:font="Wingdings"/>
            <w14:uncheckedState w14:val="2610" w14:font="MS Gothic"/>
          </w14:checkbox>
        </w:sdtPr>
        <w:sdtEndPr/>
        <w:sdtContent>
          <w:r w:rsidR="003A35C5" w:rsidRPr="00813098">
            <w:rPr>
              <w:rFonts w:ascii="MS Gothic" w:eastAsia="MS Gothic" w:hAnsi="MS Gothic"/>
              <w:sz w:val="18"/>
              <w:szCs w:val="18"/>
            </w:rPr>
            <w:t>☐</w:t>
          </w:r>
        </w:sdtContent>
      </w:sdt>
      <w:r w:rsidR="003A35C5" w:rsidRPr="00813098">
        <w:rPr>
          <w:sz w:val="18"/>
          <w:szCs w:val="18"/>
        </w:rPr>
        <w:t xml:space="preserve"> </w:t>
      </w:r>
      <w:r w:rsidR="0084644B" w:rsidRPr="00813098">
        <w:rPr>
          <w:sz w:val="18"/>
          <w:szCs w:val="18"/>
        </w:rPr>
        <w:t>I object to the proposed use of my personal data in any marketing activities arranged by the E</w:t>
      </w:r>
      <w:r w:rsidR="003A35C5">
        <w:rPr>
          <w:sz w:val="18"/>
          <w:szCs w:val="18"/>
        </w:rPr>
        <w:t>EB</w:t>
      </w:r>
      <w:r w:rsidR="0084644B" w:rsidRPr="00813098">
        <w:rPr>
          <w:sz w:val="18"/>
          <w:szCs w:val="18"/>
        </w:rPr>
        <w:t xml:space="preserve"> and/or the ECC and its Secretariat.</w:t>
      </w:r>
      <w:r w:rsidR="0084644B" w:rsidRPr="00813098">
        <w:rPr>
          <w:i/>
          <w:sz w:val="18"/>
          <w:szCs w:val="18"/>
        </w:rPr>
        <w:t xml:space="preserve"> </w:t>
      </w:r>
    </w:p>
    <w:sectPr w:rsidR="00463394" w:rsidRPr="00813098" w:rsidSect="00903C2C">
      <w:pgSz w:w="11906" w:h="16838" w:code="9"/>
      <w:pgMar w:top="357" w:right="707" w:bottom="38"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E0151" w14:textId="77777777" w:rsidR="00D066FD" w:rsidRDefault="00D066FD">
      <w:r>
        <w:separator/>
      </w:r>
    </w:p>
  </w:endnote>
  <w:endnote w:type="continuationSeparator" w:id="0">
    <w:p w14:paraId="2F7410E4" w14:textId="77777777" w:rsidR="00D066FD" w:rsidRDefault="00D06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圓體">
    <w:altName w:val="微軟正黑體"/>
    <w:charset w:val="88"/>
    <w:family w:val="modern"/>
    <w:pitch w:val="fixed"/>
    <w:sig w:usb0="00000000" w:usb1="28091800" w:usb2="00000016" w:usb3="00000000" w:csb0="001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FC484" w14:textId="77777777" w:rsidR="00D066FD" w:rsidRDefault="00D066FD">
      <w:r>
        <w:separator/>
      </w:r>
    </w:p>
  </w:footnote>
  <w:footnote w:type="continuationSeparator" w:id="0">
    <w:p w14:paraId="34C2DC8D" w14:textId="77777777" w:rsidR="00D066FD" w:rsidRDefault="00D066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4E2E"/>
    <w:multiLevelType w:val="hybridMultilevel"/>
    <w:tmpl w:val="F310523C"/>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51C91"/>
    <w:multiLevelType w:val="hybridMultilevel"/>
    <w:tmpl w:val="5DC6DAB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6928E5"/>
    <w:multiLevelType w:val="hybridMultilevel"/>
    <w:tmpl w:val="C32E4DA6"/>
    <w:lvl w:ilvl="0" w:tplc="F192242A">
      <w:start w:val="2"/>
      <w:numFmt w:val="lowerLetter"/>
      <w:lvlText w:val="(%1)"/>
      <w:lvlJc w:val="left"/>
      <w:pPr>
        <w:ind w:left="36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022043"/>
    <w:multiLevelType w:val="hybridMultilevel"/>
    <w:tmpl w:val="147C52A4"/>
    <w:lvl w:ilvl="0" w:tplc="382A0862">
      <w:start w:val="1"/>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48F0BE7"/>
    <w:multiLevelType w:val="hybridMultilevel"/>
    <w:tmpl w:val="AD38DDB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625E3A"/>
    <w:multiLevelType w:val="hybridMultilevel"/>
    <w:tmpl w:val="4AA05AC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E442EE"/>
    <w:multiLevelType w:val="hybridMultilevel"/>
    <w:tmpl w:val="126AC71A"/>
    <w:lvl w:ilvl="0" w:tplc="A6105210">
      <w:start w:val="1"/>
      <w:numFmt w:val="bullet"/>
      <w:lvlText w:val=""/>
      <w:lvlJc w:val="left"/>
      <w:pPr>
        <w:tabs>
          <w:tab w:val="num" w:pos="1075"/>
        </w:tabs>
        <w:ind w:left="1075" w:hanging="480"/>
      </w:pPr>
      <w:rPr>
        <w:rFonts w:ascii="Wingdings" w:hAnsi="Wingdings" w:hint="default"/>
        <w:sz w:val="24"/>
        <w:szCs w:val="24"/>
      </w:rPr>
    </w:lvl>
    <w:lvl w:ilvl="1" w:tplc="04090003" w:tentative="1">
      <w:start w:val="1"/>
      <w:numFmt w:val="bullet"/>
      <w:lvlText w:val=""/>
      <w:lvlJc w:val="left"/>
      <w:pPr>
        <w:tabs>
          <w:tab w:val="num" w:pos="1555"/>
        </w:tabs>
        <w:ind w:left="1555" w:hanging="480"/>
      </w:pPr>
      <w:rPr>
        <w:rFonts w:ascii="Wingdings" w:hAnsi="Wingdings" w:hint="default"/>
      </w:rPr>
    </w:lvl>
    <w:lvl w:ilvl="2" w:tplc="04090005" w:tentative="1">
      <w:start w:val="1"/>
      <w:numFmt w:val="bullet"/>
      <w:lvlText w:val=""/>
      <w:lvlJc w:val="left"/>
      <w:pPr>
        <w:tabs>
          <w:tab w:val="num" w:pos="2035"/>
        </w:tabs>
        <w:ind w:left="2035" w:hanging="480"/>
      </w:pPr>
      <w:rPr>
        <w:rFonts w:ascii="Wingdings" w:hAnsi="Wingdings" w:hint="default"/>
      </w:rPr>
    </w:lvl>
    <w:lvl w:ilvl="3" w:tplc="04090001" w:tentative="1">
      <w:start w:val="1"/>
      <w:numFmt w:val="bullet"/>
      <w:lvlText w:val=""/>
      <w:lvlJc w:val="left"/>
      <w:pPr>
        <w:tabs>
          <w:tab w:val="num" w:pos="2515"/>
        </w:tabs>
        <w:ind w:left="2515" w:hanging="480"/>
      </w:pPr>
      <w:rPr>
        <w:rFonts w:ascii="Wingdings" w:hAnsi="Wingdings" w:hint="default"/>
      </w:rPr>
    </w:lvl>
    <w:lvl w:ilvl="4" w:tplc="04090003" w:tentative="1">
      <w:start w:val="1"/>
      <w:numFmt w:val="bullet"/>
      <w:lvlText w:val=""/>
      <w:lvlJc w:val="left"/>
      <w:pPr>
        <w:tabs>
          <w:tab w:val="num" w:pos="2995"/>
        </w:tabs>
        <w:ind w:left="2995" w:hanging="480"/>
      </w:pPr>
      <w:rPr>
        <w:rFonts w:ascii="Wingdings" w:hAnsi="Wingdings" w:hint="default"/>
      </w:rPr>
    </w:lvl>
    <w:lvl w:ilvl="5" w:tplc="04090005" w:tentative="1">
      <w:start w:val="1"/>
      <w:numFmt w:val="bullet"/>
      <w:lvlText w:val=""/>
      <w:lvlJc w:val="left"/>
      <w:pPr>
        <w:tabs>
          <w:tab w:val="num" w:pos="3475"/>
        </w:tabs>
        <w:ind w:left="3475" w:hanging="480"/>
      </w:pPr>
      <w:rPr>
        <w:rFonts w:ascii="Wingdings" w:hAnsi="Wingdings" w:hint="default"/>
      </w:rPr>
    </w:lvl>
    <w:lvl w:ilvl="6" w:tplc="04090001" w:tentative="1">
      <w:start w:val="1"/>
      <w:numFmt w:val="bullet"/>
      <w:lvlText w:val=""/>
      <w:lvlJc w:val="left"/>
      <w:pPr>
        <w:tabs>
          <w:tab w:val="num" w:pos="3955"/>
        </w:tabs>
        <w:ind w:left="3955" w:hanging="480"/>
      </w:pPr>
      <w:rPr>
        <w:rFonts w:ascii="Wingdings" w:hAnsi="Wingdings" w:hint="default"/>
      </w:rPr>
    </w:lvl>
    <w:lvl w:ilvl="7" w:tplc="04090003" w:tentative="1">
      <w:start w:val="1"/>
      <w:numFmt w:val="bullet"/>
      <w:lvlText w:val=""/>
      <w:lvlJc w:val="left"/>
      <w:pPr>
        <w:tabs>
          <w:tab w:val="num" w:pos="4435"/>
        </w:tabs>
        <w:ind w:left="4435" w:hanging="480"/>
      </w:pPr>
      <w:rPr>
        <w:rFonts w:ascii="Wingdings" w:hAnsi="Wingdings" w:hint="default"/>
      </w:rPr>
    </w:lvl>
    <w:lvl w:ilvl="8" w:tplc="04090005" w:tentative="1">
      <w:start w:val="1"/>
      <w:numFmt w:val="bullet"/>
      <w:lvlText w:val=""/>
      <w:lvlJc w:val="left"/>
      <w:pPr>
        <w:tabs>
          <w:tab w:val="num" w:pos="4915"/>
        </w:tabs>
        <w:ind w:left="4915" w:hanging="480"/>
      </w:pPr>
      <w:rPr>
        <w:rFonts w:ascii="Wingdings" w:hAnsi="Wingdings" w:hint="default"/>
      </w:rPr>
    </w:lvl>
  </w:abstractNum>
  <w:abstractNum w:abstractNumId="7" w15:restartNumberingAfterBreak="0">
    <w:nsid w:val="574D7AEE"/>
    <w:multiLevelType w:val="hybridMultilevel"/>
    <w:tmpl w:val="B01C9788"/>
    <w:lvl w:ilvl="0" w:tplc="A6105210">
      <w:start w:val="1"/>
      <w:numFmt w:val="bullet"/>
      <w:lvlText w:val=""/>
      <w:lvlJc w:val="left"/>
      <w:pPr>
        <w:tabs>
          <w:tab w:val="num" w:pos="877"/>
        </w:tabs>
        <w:ind w:left="877" w:hanging="480"/>
      </w:pPr>
      <w:rPr>
        <w:rFonts w:ascii="Wingdings" w:hAnsi="Wingdings" w:hint="default"/>
        <w:sz w:val="24"/>
        <w:szCs w:val="24"/>
      </w:rPr>
    </w:lvl>
    <w:lvl w:ilvl="1" w:tplc="04090003" w:tentative="1">
      <w:start w:val="1"/>
      <w:numFmt w:val="bullet"/>
      <w:lvlText w:val=""/>
      <w:lvlJc w:val="left"/>
      <w:pPr>
        <w:tabs>
          <w:tab w:val="num" w:pos="1357"/>
        </w:tabs>
        <w:ind w:left="1357" w:hanging="480"/>
      </w:pPr>
      <w:rPr>
        <w:rFonts w:ascii="Wingdings" w:hAnsi="Wingdings" w:hint="default"/>
      </w:rPr>
    </w:lvl>
    <w:lvl w:ilvl="2" w:tplc="04090005" w:tentative="1">
      <w:start w:val="1"/>
      <w:numFmt w:val="bullet"/>
      <w:lvlText w:val=""/>
      <w:lvlJc w:val="left"/>
      <w:pPr>
        <w:tabs>
          <w:tab w:val="num" w:pos="1837"/>
        </w:tabs>
        <w:ind w:left="1837" w:hanging="480"/>
      </w:pPr>
      <w:rPr>
        <w:rFonts w:ascii="Wingdings" w:hAnsi="Wingdings" w:hint="default"/>
      </w:rPr>
    </w:lvl>
    <w:lvl w:ilvl="3" w:tplc="04090001" w:tentative="1">
      <w:start w:val="1"/>
      <w:numFmt w:val="bullet"/>
      <w:lvlText w:val=""/>
      <w:lvlJc w:val="left"/>
      <w:pPr>
        <w:tabs>
          <w:tab w:val="num" w:pos="2317"/>
        </w:tabs>
        <w:ind w:left="2317" w:hanging="480"/>
      </w:pPr>
      <w:rPr>
        <w:rFonts w:ascii="Wingdings" w:hAnsi="Wingdings" w:hint="default"/>
      </w:rPr>
    </w:lvl>
    <w:lvl w:ilvl="4" w:tplc="04090003" w:tentative="1">
      <w:start w:val="1"/>
      <w:numFmt w:val="bullet"/>
      <w:lvlText w:val=""/>
      <w:lvlJc w:val="left"/>
      <w:pPr>
        <w:tabs>
          <w:tab w:val="num" w:pos="2797"/>
        </w:tabs>
        <w:ind w:left="2797" w:hanging="480"/>
      </w:pPr>
      <w:rPr>
        <w:rFonts w:ascii="Wingdings" w:hAnsi="Wingdings" w:hint="default"/>
      </w:rPr>
    </w:lvl>
    <w:lvl w:ilvl="5" w:tplc="04090005" w:tentative="1">
      <w:start w:val="1"/>
      <w:numFmt w:val="bullet"/>
      <w:lvlText w:val=""/>
      <w:lvlJc w:val="left"/>
      <w:pPr>
        <w:tabs>
          <w:tab w:val="num" w:pos="3277"/>
        </w:tabs>
        <w:ind w:left="3277" w:hanging="480"/>
      </w:pPr>
      <w:rPr>
        <w:rFonts w:ascii="Wingdings" w:hAnsi="Wingdings" w:hint="default"/>
      </w:rPr>
    </w:lvl>
    <w:lvl w:ilvl="6" w:tplc="04090001" w:tentative="1">
      <w:start w:val="1"/>
      <w:numFmt w:val="bullet"/>
      <w:lvlText w:val=""/>
      <w:lvlJc w:val="left"/>
      <w:pPr>
        <w:tabs>
          <w:tab w:val="num" w:pos="3757"/>
        </w:tabs>
        <w:ind w:left="3757" w:hanging="480"/>
      </w:pPr>
      <w:rPr>
        <w:rFonts w:ascii="Wingdings" w:hAnsi="Wingdings" w:hint="default"/>
      </w:rPr>
    </w:lvl>
    <w:lvl w:ilvl="7" w:tplc="04090003" w:tentative="1">
      <w:start w:val="1"/>
      <w:numFmt w:val="bullet"/>
      <w:lvlText w:val=""/>
      <w:lvlJc w:val="left"/>
      <w:pPr>
        <w:tabs>
          <w:tab w:val="num" w:pos="4237"/>
        </w:tabs>
        <w:ind w:left="4237" w:hanging="480"/>
      </w:pPr>
      <w:rPr>
        <w:rFonts w:ascii="Wingdings" w:hAnsi="Wingdings" w:hint="default"/>
      </w:rPr>
    </w:lvl>
    <w:lvl w:ilvl="8" w:tplc="04090005" w:tentative="1">
      <w:start w:val="1"/>
      <w:numFmt w:val="bullet"/>
      <w:lvlText w:val=""/>
      <w:lvlJc w:val="left"/>
      <w:pPr>
        <w:tabs>
          <w:tab w:val="num" w:pos="4717"/>
        </w:tabs>
        <w:ind w:left="4717" w:hanging="480"/>
      </w:pPr>
      <w:rPr>
        <w:rFonts w:ascii="Wingdings" w:hAnsi="Wingdings" w:hint="default"/>
      </w:rPr>
    </w:lvl>
  </w:abstractNum>
  <w:abstractNum w:abstractNumId="8" w15:restartNumberingAfterBreak="0">
    <w:nsid w:val="58660A30"/>
    <w:multiLevelType w:val="hybridMultilevel"/>
    <w:tmpl w:val="FCE8FF6A"/>
    <w:lvl w:ilvl="0" w:tplc="6F7660FC">
      <w:start w:val="1"/>
      <w:numFmt w:val="bullet"/>
      <w:lvlText w:val="-"/>
      <w:lvlJc w:val="left"/>
      <w:pPr>
        <w:tabs>
          <w:tab w:val="num" w:pos="1675"/>
        </w:tabs>
        <w:ind w:left="1675" w:hanging="480"/>
      </w:pPr>
      <w:rPr>
        <w:rFonts w:ascii="Times New Roman" w:hAnsi="Times New Roman" w:cs="Times New Roman"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tentative="1">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9" w15:restartNumberingAfterBreak="0">
    <w:nsid w:val="5F6907D8"/>
    <w:multiLevelType w:val="hybridMultilevel"/>
    <w:tmpl w:val="3A484D9E"/>
    <w:lvl w:ilvl="0" w:tplc="A6105210">
      <w:start w:val="1"/>
      <w:numFmt w:val="bullet"/>
      <w:lvlText w:val=""/>
      <w:lvlJc w:val="left"/>
      <w:pPr>
        <w:tabs>
          <w:tab w:val="num" w:pos="480"/>
        </w:tabs>
        <w:ind w:left="480" w:hanging="480"/>
      </w:pPr>
      <w:rPr>
        <w:rFonts w:ascii="Wingdings" w:hAnsi="Wingdings"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604E5F0B"/>
    <w:multiLevelType w:val="hybridMultilevel"/>
    <w:tmpl w:val="1078139C"/>
    <w:lvl w:ilvl="0" w:tplc="117ABA20">
      <w:start w:val="1"/>
      <w:numFmt w:val="decimal"/>
      <w:lvlText w:val="(%1)"/>
      <w:lvlJc w:val="left"/>
      <w:pPr>
        <w:ind w:left="900" w:hanging="360"/>
      </w:pPr>
      <w:rPr>
        <w:rFonts w:eastAsia="華康中圓體" w:hint="default"/>
        <w:b w:val="0"/>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1" w15:restartNumberingAfterBreak="0">
    <w:nsid w:val="6BC41CF4"/>
    <w:multiLevelType w:val="hybridMultilevel"/>
    <w:tmpl w:val="C464E634"/>
    <w:lvl w:ilvl="0" w:tplc="A6105210">
      <w:start w:val="1"/>
      <w:numFmt w:val="bullet"/>
      <w:lvlText w:val=""/>
      <w:lvlJc w:val="left"/>
      <w:pPr>
        <w:tabs>
          <w:tab w:val="num" w:pos="960"/>
        </w:tabs>
        <w:ind w:left="960" w:hanging="480"/>
      </w:pPr>
      <w:rPr>
        <w:rFonts w:ascii="Wingdings" w:hAnsi="Wingdings" w:hint="default"/>
        <w:sz w:val="24"/>
        <w:szCs w:val="24"/>
      </w:rPr>
    </w:lvl>
    <w:lvl w:ilvl="1" w:tplc="04090003" w:tentative="1">
      <w:start w:val="1"/>
      <w:numFmt w:val="bullet"/>
      <w:lvlText w:val=""/>
      <w:lvlJc w:val="left"/>
      <w:pPr>
        <w:ind w:left="845" w:hanging="480"/>
      </w:pPr>
      <w:rPr>
        <w:rFonts w:ascii="Wingdings" w:hAnsi="Wingdings" w:hint="default"/>
      </w:rPr>
    </w:lvl>
    <w:lvl w:ilvl="2" w:tplc="04090005" w:tentative="1">
      <w:start w:val="1"/>
      <w:numFmt w:val="bullet"/>
      <w:lvlText w:val=""/>
      <w:lvlJc w:val="left"/>
      <w:pPr>
        <w:ind w:left="1325" w:hanging="480"/>
      </w:pPr>
      <w:rPr>
        <w:rFonts w:ascii="Wingdings" w:hAnsi="Wingdings" w:hint="default"/>
      </w:rPr>
    </w:lvl>
    <w:lvl w:ilvl="3" w:tplc="04090001" w:tentative="1">
      <w:start w:val="1"/>
      <w:numFmt w:val="bullet"/>
      <w:lvlText w:val=""/>
      <w:lvlJc w:val="left"/>
      <w:pPr>
        <w:ind w:left="1805" w:hanging="480"/>
      </w:pPr>
      <w:rPr>
        <w:rFonts w:ascii="Wingdings" w:hAnsi="Wingdings" w:hint="default"/>
      </w:rPr>
    </w:lvl>
    <w:lvl w:ilvl="4" w:tplc="04090003" w:tentative="1">
      <w:start w:val="1"/>
      <w:numFmt w:val="bullet"/>
      <w:lvlText w:val=""/>
      <w:lvlJc w:val="left"/>
      <w:pPr>
        <w:ind w:left="2285" w:hanging="480"/>
      </w:pPr>
      <w:rPr>
        <w:rFonts w:ascii="Wingdings" w:hAnsi="Wingdings" w:hint="default"/>
      </w:rPr>
    </w:lvl>
    <w:lvl w:ilvl="5" w:tplc="04090005" w:tentative="1">
      <w:start w:val="1"/>
      <w:numFmt w:val="bullet"/>
      <w:lvlText w:val=""/>
      <w:lvlJc w:val="left"/>
      <w:pPr>
        <w:ind w:left="2765" w:hanging="480"/>
      </w:pPr>
      <w:rPr>
        <w:rFonts w:ascii="Wingdings" w:hAnsi="Wingdings" w:hint="default"/>
      </w:rPr>
    </w:lvl>
    <w:lvl w:ilvl="6" w:tplc="04090001" w:tentative="1">
      <w:start w:val="1"/>
      <w:numFmt w:val="bullet"/>
      <w:lvlText w:val=""/>
      <w:lvlJc w:val="left"/>
      <w:pPr>
        <w:ind w:left="3245" w:hanging="480"/>
      </w:pPr>
      <w:rPr>
        <w:rFonts w:ascii="Wingdings" w:hAnsi="Wingdings" w:hint="default"/>
      </w:rPr>
    </w:lvl>
    <w:lvl w:ilvl="7" w:tplc="04090003" w:tentative="1">
      <w:start w:val="1"/>
      <w:numFmt w:val="bullet"/>
      <w:lvlText w:val=""/>
      <w:lvlJc w:val="left"/>
      <w:pPr>
        <w:ind w:left="3725" w:hanging="480"/>
      </w:pPr>
      <w:rPr>
        <w:rFonts w:ascii="Wingdings" w:hAnsi="Wingdings" w:hint="default"/>
      </w:rPr>
    </w:lvl>
    <w:lvl w:ilvl="8" w:tplc="04090005" w:tentative="1">
      <w:start w:val="1"/>
      <w:numFmt w:val="bullet"/>
      <w:lvlText w:val=""/>
      <w:lvlJc w:val="left"/>
      <w:pPr>
        <w:ind w:left="4205" w:hanging="480"/>
      </w:pPr>
      <w:rPr>
        <w:rFonts w:ascii="Wingdings" w:hAnsi="Wingdings" w:hint="default"/>
      </w:rPr>
    </w:lvl>
  </w:abstractNum>
  <w:abstractNum w:abstractNumId="12" w15:restartNumberingAfterBreak="0">
    <w:nsid w:val="76F26F1D"/>
    <w:multiLevelType w:val="hybridMultilevel"/>
    <w:tmpl w:val="E78EDD96"/>
    <w:lvl w:ilvl="0" w:tplc="83943974">
      <w:start w:val="1"/>
      <w:numFmt w:val="upperLetter"/>
      <w:lvlText w:val="(%1)"/>
      <w:lvlJc w:val="left"/>
      <w:pPr>
        <w:ind w:left="360" w:hanging="360"/>
      </w:pPr>
      <w:rPr>
        <w:rFonts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9"/>
  </w:num>
  <w:num w:numId="3">
    <w:abstractNumId w:val="6"/>
  </w:num>
  <w:num w:numId="4">
    <w:abstractNumId w:val="7"/>
  </w:num>
  <w:num w:numId="5">
    <w:abstractNumId w:val="3"/>
  </w:num>
  <w:num w:numId="6">
    <w:abstractNumId w:val="12"/>
  </w:num>
  <w:num w:numId="7">
    <w:abstractNumId w:val="2"/>
  </w:num>
  <w:num w:numId="8">
    <w:abstractNumId w:val="10"/>
  </w:num>
  <w:num w:numId="9">
    <w:abstractNumId w:val="1"/>
  </w:num>
  <w:num w:numId="10">
    <w:abstractNumId w:val="0"/>
  </w:num>
  <w:num w:numId="11">
    <w:abstractNumId w:val="4"/>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1sDC2MLAwNjQ3MzdU0lEKTi0uzszPAykwqQUABvQ8piwAAAA="/>
  </w:docVars>
  <w:rsids>
    <w:rsidRoot w:val="00F32085"/>
    <w:rsid w:val="00002824"/>
    <w:rsid w:val="000069AD"/>
    <w:rsid w:val="0001096A"/>
    <w:rsid w:val="00011A33"/>
    <w:rsid w:val="00014EE2"/>
    <w:rsid w:val="0001733A"/>
    <w:rsid w:val="000204FC"/>
    <w:rsid w:val="000243C3"/>
    <w:rsid w:val="0002522B"/>
    <w:rsid w:val="00025B1B"/>
    <w:rsid w:val="00025F24"/>
    <w:rsid w:val="000264B3"/>
    <w:rsid w:val="000275EF"/>
    <w:rsid w:val="00034AED"/>
    <w:rsid w:val="000351DA"/>
    <w:rsid w:val="00036A08"/>
    <w:rsid w:val="00037861"/>
    <w:rsid w:val="00040D88"/>
    <w:rsid w:val="0004114F"/>
    <w:rsid w:val="000448EC"/>
    <w:rsid w:val="000455CF"/>
    <w:rsid w:val="00050183"/>
    <w:rsid w:val="00053976"/>
    <w:rsid w:val="000560D8"/>
    <w:rsid w:val="0005641C"/>
    <w:rsid w:val="0005765E"/>
    <w:rsid w:val="0006008D"/>
    <w:rsid w:val="00061367"/>
    <w:rsid w:val="00063154"/>
    <w:rsid w:val="000633FB"/>
    <w:rsid w:val="000643DA"/>
    <w:rsid w:val="0006475C"/>
    <w:rsid w:val="00064F99"/>
    <w:rsid w:val="00065B95"/>
    <w:rsid w:val="00067009"/>
    <w:rsid w:val="00067BA7"/>
    <w:rsid w:val="00070939"/>
    <w:rsid w:val="000726FD"/>
    <w:rsid w:val="00072E81"/>
    <w:rsid w:val="000745B9"/>
    <w:rsid w:val="000773E4"/>
    <w:rsid w:val="00077B93"/>
    <w:rsid w:val="00080E3A"/>
    <w:rsid w:val="00081494"/>
    <w:rsid w:val="000831B1"/>
    <w:rsid w:val="00084B37"/>
    <w:rsid w:val="00086343"/>
    <w:rsid w:val="00086C3D"/>
    <w:rsid w:val="00086DFD"/>
    <w:rsid w:val="00087996"/>
    <w:rsid w:val="00090649"/>
    <w:rsid w:val="00092391"/>
    <w:rsid w:val="00092EF0"/>
    <w:rsid w:val="0009321C"/>
    <w:rsid w:val="00094300"/>
    <w:rsid w:val="0009459A"/>
    <w:rsid w:val="00095A6A"/>
    <w:rsid w:val="00096406"/>
    <w:rsid w:val="000A0F60"/>
    <w:rsid w:val="000A51A3"/>
    <w:rsid w:val="000A7006"/>
    <w:rsid w:val="000A74F0"/>
    <w:rsid w:val="000B0827"/>
    <w:rsid w:val="000B2EE9"/>
    <w:rsid w:val="000B5AF3"/>
    <w:rsid w:val="000B7661"/>
    <w:rsid w:val="000B7A33"/>
    <w:rsid w:val="000C1327"/>
    <w:rsid w:val="000C3BAD"/>
    <w:rsid w:val="000C69E4"/>
    <w:rsid w:val="000C7120"/>
    <w:rsid w:val="000D01FF"/>
    <w:rsid w:val="000D0AB6"/>
    <w:rsid w:val="000D0BCE"/>
    <w:rsid w:val="000D173F"/>
    <w:rsid w:val="000D1CFC"/>
    <w:rsid w:val="000D3653"/>
    <w:rsid w:val="000D44BF"/>
    <w:rsid w:val="000D4726"/>
    <w:rsid w:val="000D513C"/>
    <w:rsid w:val="000D5891"/>
    <w:rsid w:val="000D5CCD"/>
    <w:rsid w:val="000E08A9"/>
    <w:rsid w:val="000E1119"/>
    <w:rsid w:val="000E1619"/>
    <w:rsid w:val="000E2AF8"/>
    <w:rsid w:val="000E2C01"/>
    <w:rsid w:val="000E328B"/>
    <w:rsid w:val="000E3E89"/>
    <w:rsid w:val="000E5865"/>
    <w:rsid w:val="000F1C52"/>
    <w:rsid w:val="000F1D98"/>
    <w:rsid w:val="000F3E3B"/>
    <w:rsid w:val="000F4E83"/>
    <w:rsid w:val="000F5333"/>
    <w:rsid w:val="000F6158"/>
    <w:rsid w:val="00100548"/>
    <w:rsid w:val="00100CB5"/>
    <w:rsid w:val="001016D8"/>
    <w:rsid w:val="00101D15"/>
    <w:rsid w:val="00102FD5"/>
    <w:rsid w:val="00103A31"/>
    <w:rsid w:val="0011099D"/>
    <w:rsid w:val="00111CDD"/>
    <w:rsid w:val="00112C60"/>
    <w:rsid w:val="00116A4A"/>
    <w:rsid w:val="00120E69"/>
    <w:rsid w:val="00120E92"/>
    <w:rsid w:val="001214BA"/>
    <w:rsid w:val="00122134"/>
    <w:rsid w:val="00122942"/>
    <w:rsid w:val="001248C9"/>
    <w:rsid w:val="0012529E"/>
    <w:rsid w:val="0013233D"/>
    <w:rsid w:val="00133BC5"/>
    <w:rsid w:val="0013447D"/>
    <w:rsid w:val="0013716D"/>
    <w:rsid w:val="001407EF"/>
    <w:rsid w:val="0014271B"/>
    <w:rsid w:val="00143C6A"/>
    <w:rsid w:val="00143EE5"/>
    <w:rsid w:val="00144B49"/>
    <w:rsid w:val="00145936"/>
    <w:rsid w:val="00152F44"/>
    <w:rsid w:val="00153C01"/>
    <w:rsid w:val="00154888"/>
    <w:rsid w:val="00154F50"/>
    <w:rsid w:val="00154F9D"/>
    <w:rsid w:val="001613D3"/>
    <w:rsid w:val="00161BFB"/>
    <w:rsid w:val="00162CDC"/>
    <w:rsid w:val="00163FAC"/>
    <w:rsid w:val="001642B3"/>
    <w:rsid w:val="001646ED"/>
    <w:rsid w:val="00165196"/>
    <w:rsid w:val="001717AD"/>
    <w:rsid w:val="00171E7F"/>
    <w:rsid w:val="00172B70"/>
    <w:rsid w:val="001735DE"/>
    <w:rsid w:val="00173EB8"/>
    <w:rsid w:val="00174E1F"/>
    <w:rsid w:val="001770F7"/>
    <w:rsid w:val="001803C8"/>
    <w:rsid w:val="00180A4A"/>
    <w:rsid w:val="001832C1"/>
    <w:rsid w:val="00183F6B"/>
    <w:rsid w:val="001848A3"/>
    <w:rsid w:val="001867CD"/>
    <w:rsid w:val="001874DE"/>
    <w:rsid w:val="00190322"/>
    <w:rsid w:val="0019079A"/>
    <w:rsid w:val="00192FA0"/>
    <w:rsid w:val="00193828"/>
    <w:rsid w:val="0019517D"/>
    <w:rsid w:val="00195918"/>
    <w:rsid w:val="001959D4"/>
    <w:rsid w:val="00195C86"/>
    <w:rsid w:val="00197053"/>
    <w:rsid w:val="001A09B1"/>
    <w:rsid w:val="001A12FA"/>
    <w:rsid w:val="001A2E37"/>
    <w:rsid w:val="001A4151"/>
    <w:rsid w:val="001A502C"/>
    <w:rsid w:val="001B185D"/>
    <w:rsid w:val="001B1D0E"/>
    <w:rsid w:val="001B40F2"/>
    <w:rsid w:val="001B54B8"/>
    <w:rsid w:val="001B55DC"/>
    <w:rsid w:val="001B6C95"/>
    <w:rsid w:val="001C1CFA"/>
    <w:rsid w:val="001C2832"/>
    <w:rsid w:val="001C7218"/>
    <w:rsid w:val="001D1FCB"/>
    <w:rsid w:val="001D2543"/>
    <w:rsid w:val="001D621A"/>
    <w:rsid w:val="001D6496"/>
    <w:rsid w:val="001D6C96"/>
    <w:rsid w:val="001E3AE6"/>
    <w:rsid w:val="001E3CDC"/>
    <w:rsid w:val="001E4ACC"/>
    <w:rsid w:val="001E551C"/>
    <w:rsid w:val="001F00CE"/>
    <w:rsid w:val="001F1A27"/>
    <w:rsid w:val="001F21D0"/>
    <w:rsid w:val="001F26AE"/>
    <w:rsid w:val="001F2EB2"/>
    <w:rsid w:val="001F2F76"/>
    <w:rsid w:val="001F30DB"/>
    <w:rsid w:val="001F3585"/>
    <w:rsid w:val="001F47F5"/>
    <w:rsid w:val="001F4817"/>
    <w:rsid w:val="001F4E31"/>
    <w:rsid w:val="001F589F"/>
    <w:rsid w:val="001F707B"/>
    <w:rsid w:val="002003E7"/>
    <w:rsid w:val="002005E4"/>
    <w:rsid w:val="002020D6"/>
    <w:rsid w:val="00202EF2"/>
    <w:rsid w:val="002032B3"/>
    <w:rsid w:val="002035B1"/>
    <w:rsid w:val="00204072"/>
    <w:rsid w:val="00205E65"/>
    <w:rsid w:val="00211D06"/>
    <w:rsid w:val="00213BEB"/>
    <w:rsid w:val="00215F7F"/>
    <w:rsid w:val="0021610D"/>
    <w:rsid w:val="00217246"/>
    <w:rsid w:val="00217C93"/>
    <w:rsid w:val="00221EA9"/>
    <w:rsid w:val="00222E9E"/>
    <w:rsid w:val="002260AF"/>
    <w:rsid w:val="00230939"/>
    <w:rsid w:val="00230C30"/>
    <w:rsid w:val="00232304"/>
    <w:rsid w:val="0023418C"/>
    <w:rsid w:val="00235A27"/>
    <w:rsid w:val="00241248"/>
    <w:rsid w:val="00242E80"/>
    <w:rsid w:val="00243433"/>
    <w:rsid w:val="002441E7"/>
    <w:rsid w:val="00244B9D"/>
    <w:rsid w:val="00245783"/>
    <w:rsid w:val="00245DA4"/>
    <w:rsid w:val="00245F3E"/>
    <w:rsid w:val="00246F5F"/>
    <w:rsid w:val="002504C6"/>
    <w:rsid w:val="002509E7"/>
    <w:rsid w:val="0025125B"/>
    <w:rsid w:val="00252BC9"/>
    <w:rsid w:val="0025383E"/>
    <w:rsid w:val="00253A9D"/>
    <w:rsid w:val="00255890"/>
    <w:rsid w:val="00255AB0"/>
    <w:rsid w:val="002562F5"/>
    <w:rsid w:val="00257A0F"/>
    <w:rsid w:val="0026005D"/>
    <w:rsid w:val="0026146F"/>
    <w:rsid w:val="002624D4"/>
    <w:rsid w:val="002632B7"/>
    <w:rsid w:val="002636DC"/>
    <w:rsid w:val="00264043"/>
    <w:rsid w:val="00265610"/>
    <w:rsid w:val="002714C6"/>
    <w:rsid w:val="002717D0"/>
    <w:rsid w:val="00271DED"/>
    <w:rsid w:val="00272435"/>
    <w:rsid w:val="00274595"/>
    <w:rsid w:val="00276A93"/>
    <w:rsid w:val="00276ECC"/>
    <w:rsid w:val="00277B8B"/>
    <w:rsid w:val="002805E3"/>
    <w:rsid w:val="002811F3"/>
    <w:rsid w:val="002860E2"/>
    <w:rsid w:val="00286F2A"/>
    <w:rsid w:val="0029046F"/>
    <w:rsid w:val="002928C7"/>
    <w:rsid w:val="002932DF"/>
    <w:rsid w:val="0029391B"/>
    <w:rsid w:val="0029467C"/>
    <w:rsid w:val="00297A45"/>
    <w:rsid w:val="002A1A8E"/>
    <w:rsid w:val="002A25B8"/>
    <w:rsid w:val="002A45F2"/>
    <w:rsid w:val="002A6997"/>
    <w:rsid w:val="002A7A55"/>
    <w:rsid w:val="002B3071"/>
    <w:rsid w:val="002B3A38"/>
    <w:rsid w:val="002B4C2B"/>
    <w:rsid w:val="002B55A0"/>
    <w:rsid w:val="002C12C0"/>
    <w:rsid w:val="002C1D01"/>
    <w:rsid w:val="002C26DB"/>
    <w:rsid w:val="002C2B67"/>
    <w:rsid w:val="002C403A"/>
    <w:rsid w:val="002C7446"/>
    <w:rsid w:val="002D0930"/>
    <w:rsid w:val="002D12F5"/>
    <w:rsid w:val="002D25D9"/>
    <w:rsid w:val="002D357E"/>
    <w:rsid w:val="002D36DB"/>
    <w:rsid w:val="002D3B5E"/>
    <w:rsid w:val="002D43B8"/>
    <w:rsid w:val="002D7A2A"/>
    <w:rsid w:val="002E2968"/>
    <w:rsid w:val="002E50B6"/>
    <w:rsid w:val="002E537C"/>
    <w:rsid w:val="002E7B4C"/>
    <w:rsid w:val="002F0613"/>
    <w:rsid w:val="002F2B3A"/>
    <w:rsid w:val="002F3203"/>
    <w:rsid w:val="002F3AE5"/>
    <w:rsid w:val="002F3FF4"/>
    <w:rsid w:val="002F51D1"/>
    <w:rsid w:val="00302062"/>
    <w:rsid w:val="003024E4"/>
    <w:rsid w:val="003040A2"/>
    <w:rsid w:val="003047B7"/>
    <w:rsid w:val="003056F9"/>
    <w:rsid w:val="00305EBC"/>
    <w:rsid w:val="003071F6"/>
    <w:rsid w:val="0031002B"/>
    <w:rsid w:val="0031332E"/>
    <w:rsid w:val="00313575"/>
    <w:rsid w:val="00313EE3"/>
    <w:rsid w:val="0031431A"/>
    <w:rsid w:val="00314C33"/>
    <w:rsid w:val="00315DAE"/>
    <w:rsid w:val="003168B5"/>
    <w:rsid w:val="00316CDA"/>
    <w:rsid w:val="003175B2"/>
    <w:rsid w:val="00322490"/>
    <w:rsid w:val="00322955"/>
    <w:rsid w:val="00322DC1"/>
    <w:rsid w:val="00323062"/>
    <w:rsid w:val="0032328A"/>
    <w:rsid w:val="003234AE"/>
    <w:rsid w:val="0032752E"/>
    <w:rsid w:val="003312E6"/>
    <w:rsid w:val="0033201F"/>
    <w:rsid w:val="0033335B"/>
    <w:rsid w:val="0033548B"/>
    <w:rsid w:val="00335EC4"/>
    <w:rsid w:val="00342334"/>
    <w:rsid w:val="00342490"/>
    <w:rsid w:val="00342C83"/>
    <w:rsid w:val="003456A7"/>
    <w:rsid w:val="003457B5"/>
    <w:rsid w:val="00347B20"/>
    <w:rsid w:val="00351EF9"/>
    <w:rsid w:val="003543F2"/>
    <w:rsid w:val="00354614"/>
    <w:rsid w:val="00355A43"/>
    <w:rsid w:val="0035686E"/>
    <w:rsid w:val="00356B02"/>
    <w:rsid w:val="003603B8"/>
    <w:rsid w:val="00360A38"/>
    <w:rsid w:val="00361556"/>
    <w:rsid w:val="00361DAC"/>
    <w:rsid w:val="00364F6E"/>
    <w:rsid w:val="00365AFC"/>
    <w:rsid w:val="00366915"/>
    <w:rsid w:val="00366FEE"/>
    <w:rsid w:val="003715B7"/>
    <w:rsid w:val="00371DE5"/>
    <w:rsid w:val="00372F81"/>
    <w:rsid w:val="00373851"/>
    <w:rsid w:val="0037435F"/>
    <w:rsid w:val="00377433"/>
    <w:rsid w:val="00377A18"/>
    <w:rsid w:val="00377BD0"/>
    <w:rsid w:val="00380244"/>
    <w:rsid w:val="003834A4"/>
    <w:rsid w:val="0038510F"/>
    <w:rsid w:val="00385297"/>
    <w:rsid w:val="0038761C"/>
    <w:rsid w:val="00387AA3"/>
    <w:rsid w:val="00387D2A"/>
    <w:rsid w:val="00387FA5"/>
    <w:rsid w:val="00390673"/>
    <w:rsid w:val="00391C9A"/>
    <w:rsid w:val="00391F14"/>
    <w:rsid w:val="00395299"/>
    <w:rsid w:val="00397000"/>
    <w:rsid w:val="00397AEE"/>
    <w:rsid w:val="003A057F"/>
    <w:rsid w:val="003A171D"/>
    <w:rsid w:val="003A34C9"/>
    <w:rsid w:val="003A35C5"/>
    <w:rsid w:val="003A44F2"/>
    <w:rsid w:val="003A4CE8"/>
    <w:rsid w:val="003A52CE"/>
    <w:rsid w:val="003A70C8"/>
    <w:rsid w:val="003A7C36"/>
    <w:rsid w:val="003B00DA"/>
    <w:rsid w:val="003B1892"/>
    <w:rsid w:val="003B1D80"/>
    <w:rsid w:val="003B27C3"/>
    <w:rsid w:val="003B2894"/>
    <w:rsid w:val="003B3721"/>
    <w:rsid w:val="003B51F8"/>
    <w:rsid w:val="003B653B"/>
    <w:rsid w:val="003B70E9"/>
    <w:rsid w:val="003C12B1"/>
    <w:rsid w:val="003C54DF"/>
    <w:rsid w:val="003C5D36"/>
    <w:rsid w:val="003C5ECB"/>
    <w:rsid w:val="003C6159"/>
    <w:rsid w:val="003C6729"/>
    <w:rsid w:val="003D1303"/>
    <w:rsid w:val="003D2501"/>
    <w:rsid w:val="003D48DD"/>
    <w:rsid w:val="003D7F8A"/>
    <w:rsid w:val="003E10F9"/>
    <w:rsid w:val="003E1BBC"/>
    <w:rsid w:val="003E2234"/>
    <w:rsid w:val="003E2F31"/>
    <w:rsid w:val="003E3691"/>
    <w:rsid w:val="003E43D8"/>
    <w:rsid w:val="003E68E1"/>
    <w:rsid w:val="003E6B0E"/>
    <w:rsid w:val="003E6E5A"/>
    <w:rsid w:val="003F06D3"/>
    <w:rsid w:val="003F18DD"/>
    <w:rsid w:val="003F2316"/>
    <w:rsid w:val="003F34AF"/>
    <w:rsid w:val="003F3AC3"/>
    <w:rsid w:val="003F3C88"/>
    <w:rsid w:val="003F4281"/>
    <w:rsid w:val="003F4844"/>
    <w:rsid w:val="003F497A"/>
    <w:rsid w:val="003F677A"/>
    <w:rsid w:val="004000E3"/>
    <w:rsid w:val="004006B3"/>
    <w:rsid w:val="00400BEF"/>
    <w:rsid w:val="004046CF"/>
    <w:rsid w:val="0040511E"/>
    <w:rsid w:val="00410D6B"/>
    <w:rsid w:val="004111B1"/>
    <w:rsid w:val="00417FEC"/>
    <w:rsid w:val="0042242C"/>
    <w:rsid w:val="004232F0"/>
    <w:rsid w:val="0042562D"/>
    <w:rsid w:val="004272BD"/>
    <w:rsid w:val="00430FC8"/>
    <w:rsid w:val="0043293E"/>
    <w:rsid w:val="00433C2A"/>
    <w:rsid w:val="00436944"/>
    <w:rsid w:val="00437171"/>
    <w:rsid w:val="004378EF"/>
    <w:rsid w:val="0044012F"/>
    <w:rsid w:val="00440D55"/>
    <w:rsid w:val="004414B4"/>
    <w:rsid w:val="004414D0"/>
    <w:rsid w:val="0044491B"/>
    <w:rsid w:val="004451F1"/>
    <w:rsid w:val="00446DB5"/>
    <w:rsid w:val="00447A43"/>
    <w:rsid w:val="004511BE"/>
    <w:rsid w:val="00451D54"/>
    <w:rsid w:val="00452E87"/>
    <w:rsid w:val="004536A9"/>
    <w:rsid w:val="004537BD"/>
    <w:rsid w:val="004538A1"/>
    <w:rsid w:val="004553C8"/>
    <w:rsid w:val="00457D50"/>
    <w:rsid w:val="00457F47"/>
    <w:rsid w:val="00457F95"/>
    <w:rsid w:val="00460654"/>
    <w:rsid w:val="00462AE6"/>
    <w:rsid w:val="00463394"/>
    <w:rsid w:val="00463CA9"/>
    <w:rsid w:val="0047073C"/>
    <w:rsid w:val="004715C8"/>
    <w:rsid w:val="00471D05"/>
    <w:rsid w:val="00477936"/>
    <w:rsid w:val="00477ECB"/>
    <w:rsid w:val="00477FE0"/>
    <w:rsid w:val="0048001C"/>
    <w:rsid w:val="00482C98"/>
    <w:rsid w:val="004842DC"/>
    <w:rsid w:val="00484633"/>
    <w:rsid w:val="0048524F"/>
    <w:rsid w:val="0048636F"/>
    <w:rsid w:val="004868D9"/>
    <w:rsid w:val="0048740D"/>
    <w:rsid w:val="00496000"/>
    <w:rsid w:val="0049622B"/>
    <w:rsid w:val="004974D2"/>
    <w:rsid w:val="004A2676"/>
    <w:rsid w:val="004A5CA9"/>
    <w:rsid w:val="004A6123"/>
    <w:rsid w:val="004A6986"/>
    <w:rsid w:val="004A6B4E"/>
    <w:rsid w:val="004A70DA"/>
    <w:rsid w:val="004B108C"/>
    <w:rsid w:val="004B175B"/>
    <w:rsid w:val="004B41EE"/>
    <w:rsid w:val="004B68E4"/>
    <w:rsid w:val="004B7AD3"/>
    <w:rsid w:val="004C1A5C"/>
    <w:rsid w:val="004C25F2"/>
    <w:rsid w:val="004C2D3F"/>
    <w:rsid w:val="004C2DBE"/>
    <w:rsid w:val="004C35F1"/>
    <w:rsid w:val="004C4C33"/>
    <w:rsid w:val="004C51A6"/>
    <w:rsid w:val="004C62C5"/>
    <w:rsid w:val="004C6E66"/>
    <w:rsid w:val="004C707D"/>
    <w:rsid w:val="004C75AE"/>
    <w:rsid w:val="004D0919"/>
    <w:rsid w:val="004D2B07"/>
    <w:rsid w:val="004D4823"/>
    <w:rsid w:val="004E0916"/>
    <w:rsid w:val="004E166A"/>
    <w:rsid w:val="004E654A"/>
    <w:rsid w:val="004F074B"/>
    <w:rsid w:val="004F1790"/>
    <w:rsid w:val="004F1A21"/>
    <w:rsid w:val="004F346F"/>
    <w:rsid w:val="004F6DF6"/>
    <w:rsid w:val="0050089A"/>
    <w:rsid w:val="00502675"/>
    <w:rsid w:val="00502946"/>
    <w:rsid w:val="005036D7"/>
    <w:rsid w:val="00505637"/>
    <w:rsid w:val="005070E5"/>
    <w:rsid w:val="005071DF"/>
    <w:rsid w:val="00512D42"/>
    <w:rsid w:val="0051327C"/>
    <w:rsid w:val="005139E6"/>
    <w:rsid w:val="0051523B"/>
    <w:rsid w:val="00515C37"/>
    <w:rsid w:val="005211DC"/>
    <w:rsid w:val="005221F3"/>
    <w:rsid w:val="00522F20"/>
    <w:rsid w:val="00523DEA"/>
    <w:rsid w:val="00523E48"/>
    <w:rsid w:val="00525026"/>
    <w:rsid w:val="00525871"/>
    <w:rsid w:val="005263B5"/>
    <w:rsid w:val="005266C3"/>
    <w:rsid w:val="005324F0"/>
    <w:rsid w:val="005325F1"/>
    <w:rsid w:val="005330DB"/>
    <w:rsid w:val="00533272"/>
    <w:rsid w:val="0053649B"/>
    <w:rsid w:val="00536F97"/>
    <w:rsid w:val="00541E00"/>
    <w:rsid w:val="0054343B"/>
    <w:rsid w:val="005440AE"/>
    <w:rsid w:val="00545405"/>
    <w:rsid w:val="00545B88"/>
    <w:rsid w:val="00545D15"/>
    <w:rsid w:val="00546F8B"/>
    <w:rsid w:val="00551239"/>
    <w:rsid w:val="00551FF5"/>
    <w:rsid w:val="00552C40"/>
    <w:rsid w:val="00561C9D"/>
    <w:rsid w:val="005623BF"/>
    <w:rsid w:val="00562FCF"/>
    <w:rsid w:val="0056352E"/>
    <w:rsid w:val="00563629"/>
    <w:rsid w:val="00564159"/>
    <w:rsid w:val="00564BDA"/>
    <w:rsid w:val="00564F26"/>
    <w:rsid w:val="0056732D"/>
    <w:rsid w:val="0057075C"/>
    <w:rsid w:val="00572DDF"/>
    <w:rsid w:val="00573CDA"/>
    <w:rsid w:val="00573CFC"/>
    <w:rsid w:val="005745F3"/>
    <w:rsid w:val="005753DC"/>
    <w:rsid w:val="0058211E"/>
    <w:rsid w:val="00582A29"/>
    <w:rsid w:val="00583B59"/>
    <w:rsid w:val="00583C5D"/>
    <w:rsid w:val="005867FB"/>
    <w:rsid w:val="00586821"/>
    <w:rsid w:val="00590606"/>
    <w:rsid w:val="0059093D"/>
    <w:rsid w:val="005935E6"/>
    <w:rsid w:val="00593872"/>
    <w:rsid w:val="00595B17"/>
    <w:rsid w:val="00597568"/>
    <w:rsid w:val="005976EA"/>
    <w:rsid w:val="005A04E9"/>
    <w:rsid w:val="005A0BDE"/>
    <w:rsid w:val="005A10DC"/>
    <w:rsid w:val="005A17BF"/>
    <w:rsid w:val="005A3BB0"/>
    <w:rsid w:val="005A4EE4"/>
    <w:rsid w:val="005A50E8"/>
    <w:rsid w:val="005A5751"/>
    <w:rsid w:val="005A682E"/>
    <w:rsid w:val="005A68BD"/>
    <w:rsid w:val="005B6A15"/>
    <w:rsid w:val="005B6BEF"/>
    <w:rsid w:val="005B7C74"/>
    <w:rsid w:val="005C11F3"/>
    <w:rsid w:val="005C212E"/>
    <w:rsid w:val="005C4F6C"/>
    <w:rsid w:val="005C61B4"/>
    <w:rsid w:val="005C632C"/>
    <w:rsid w:val="005C7BEC"/>
    <w:rsid w:val="005D2CBB"/>
    <w:rsid w:val="005D4082"/>
    <w:rsid w:val="005D4458"/>
    <w:rsid w:val="005D4D4C"/>
    <w:rsid w:val="005D54C1"/>
    <w:rsid w:val="005D5530"/>
    <w:rsid w:val="005D72C9"/>
    <w:rsid w:val="005D77B8"/>
    <w:rsid w:val="005E110B"/>
    <w:rsid w:val="005E195B"/>
    <w:rsid w:val="005E24FA"/>
    <w:rsid w:val="005E4D26"/>
    <w:rsid w:val="005E7CED"/>
    <w:rsid w:val="005F0CFF"/>
    <w:rsid w:val="005F100D"/>
    <w:rsid w:val="005F1051"/>
    <w:rsid w:val="005F177B"/>
    <w:rsid w:val="005F2AD0"/>
    <w:rsid w:val="005F42F3"/>
    <w:rsid w:val="005F4D80"/>
    <w:rsid w:val="005F51D5"/>
    <w:rsid w:val="005F5605"/>
    <w:rsid w:val="005F5B4C"/>
    <w:rsid w:val="00600956"/>
    <w:rsid w:val="00600A52"/>
    <w:rsid w:val="00601192"/>
    <w:rsid w:val="00601536"/>
    <w:rsid w:val="006033FA"/>
    <w:rsid w:val="00604B81"/>
    <w:rsid w:val="00606766"/>
    <w:rsid w:val="00606F84"/>
    <w:rsid w:val="006079D6"/>
    <w:rsid w:val="00607DA0"/>
    <w:rsid w:val="006111FF"/>
    <w:rsid w:val="0061170D"/>
    <w:rsid w:val="006145C9"/>
    <w:rsid w:val="00620D8E"/>
    <w:rsid w:val="00621557"/>
    <w:rsid w:val="00623A20"/>
    <w:rsid w:val="00624444"/>
    <w:rsid w:val="00626A9C"/>
    <w:rsid w:val="006305C9"/>
    <w:rsid w:val="006308C1"/>
    <w:rsid w:val="00630FF5"/>
    <w:rsid w:val="006313EC"/>
    <w:rsid w:val="00631549"/>
    <w:rsid w:val="00637687"/>
    <w:rsid w:val="006404E7"/>
    <w:rsid w:val="0064106C"/>
    <w:rsid w:val="006423A3"/>
    <w:rsid w:val="0064568A"/>
    <w:rsid w:val="006512D8"/>
    <w:rsid w:val="0065151D"/>
    <w:rsid w:val="00651A0C"/>
    <w:rsid w:val="00653425"/>
    <w:rsid w:val="0065478D"/>
    <w:rsid w:val="00655433"/>
    <w:rsid w:val="006574F2"/>
    <w:rsid w:val="006608FA"/>
    <w:rsid w:val="00662086"/>
    <w:rsid w:val="006622D3"/>
    <w:rsid w:val="006624CE"/>
    <w:rsid w:val="00664C9A"/>
    <w:rsid w:val="006658A4"/>
    <w:rsid w:val="00666925"/>
    <w:rsid w:val="00671C61"/>
    <w:rsid w:val="00671C62"/>
    <w:rsid w:val="006757BA"/>
    <w:rsid w:val="00676CE0"/>
    <w:rsid w:val="00676E2E"/>
    <w:rsid w:val="006814F0"/>
    <w:rsid w:val="00682263"/>
    <w:rsid w:val="00682D2A"/>
    <w:rsid w:val="00683041"/>
    <w:rsid w:val="00684688"/>
    <w:rsid w:val="0068745E"/>
    <w:rsid w:val="00690258"/>
    <w:rsid w:val="006924AF"/>
    <w:rsid w:val="00693BCB"/>
    <w:rsid w:val="00693E75"/>
    <w:rsid w:val="006943A5"/>
    <w:rsid w:val="006948CC"/>
    <w:rsid w:val="00697121"/>
    <w:rsid w:val="006979FE"/>
    <w:rsid w:val="006A3355"/>
    <w:rsid w:val="006A5083"/>
    <w:rsid w:val="006B0866"/>
    <w:rsid w:val="006B4185"/>
    <w:rsid w:val="006B4DBF"/>
    <w:rsid w:val="006B7160"/>
    <w:rsid w:val="006C0EEA"/>
    <w:rsid w:val="006C3489"/>
    <w:rsid w:val="006C3F54"/>
    <w:rsid w:val="006D0769"/>
    <w:rsid w:val="006D1BA2"/>
    <w:rsid w:val="006D1FBE"/>
    <w:rsid w:val="006D39C5"/>
    <w:rsid w:val="006D5C51"/>
    <w:rsid w:val="006D6D2C"/>
    <w:rsid w:val="006D7A5B"/>
    <w:rsid w:val="006E024D"/>
    <w:rsid w:val="006E14B0"/>
    <w:rsid w:val="006E1E8D"/>
    <w:rsid w:val="006E1F39"/>
    <w:rsid w:val="006E40BA"/>
    <w:rsid w:val="006E5DFA"/>
    <w:rsid w:val="006E79F6"/>
    <w:rsid w:val="006E7EBC"/>
    <w:rsid w:val="006F21FA"/>
    <w:rsid w:val="006F41A9"/>
    <w:rsid w:val="006F4EAC"/>
    <w:rsid w:val="006F5354"/>
    <w:rsid w:val="006F5C53"/>
    <w:rsid w:val="006F5D22"/>
    <w:rsid w:val="0070104F"/>
    <w:rsid w:val="00701680"/>
    <w:rsid w:val="00704890"/>
    <w:rsid w:val="007055C5"/>
    <w:rsid w:val="00706850"/>
    <w:rsid w:val="00706DCE"/>
    <w:rsid w:val="0070782F"/>
    <w:rsid w:val="0071019E"/>
    <w:rsid w:val="00710C8B"/>
    <w:rsid w:val="0071211A"/>
    <w:rsid w:val="0071426F"/>
    <w:rsid w:val="00716C85"/>
    <w:rsid w:val="00717838"/>
    <w:rsid w:val="0072364B"/>
    <w:rsid w:val="00724E05"/>
    <w:rsid w:val="00726368"/>
    <w:rsid w:val="00727232"/>
    <w:rsid w:val="007274BA"/>
    <w:rsid w:val="00727B32"/>
    <w:rsid w:val="00731376"/>
    <w:rsid w:val="007313B6"/>
    <w:rsid w:val="00732643"/>
    <w:rsid w:val="00734839"/>
    <w:rsid w:val="00735C61"/>
    <w:rsid w:val="00736786"/>
    <w:rsid w:val="0074268D"/>
    <w:rsid w:val="00743543"/>
    <w:rsid w:val="007472B8"/>
    <w:rsid w:val="00752654"/>
    <w:rsid w:val="007531A9"/>
    <w:rsid w:val="00754EE5"/>
    <w:rsid w:val="00756BC9"/>
    <w:rsid w:val="00757401"/>
    <w:rsid w:val="00760078"/>
    <w:rsid w:val="00761D4C"/>
    <w:rsid w:val="00764AA0"/>
    <w:rsid w:val="00765E2D"/>
    <w:rsid w:val="00765F74"/>
    <w:rsid w:val="00766F5D"/>
    <w:rsid w:val="007700AE"/>
    <w:rsid w:val="00771535"/>
    <w:rsid w:val="007719EA"/>
    <w:rsid w:val="00773711"/>
    <w:rsid w:val="00774337"/>
    <w:rsid w:val="00776AE4"/>
    <w:rsid w:val="0078596E"/>
    <w:rsid w:val="00785B1A"/>
    <w:rsid w:val="00785FDD"/>
    <w:rsid w:val="0078618D"/>
    <w:rsid w:val="00786B7C"/>
    <w:rsid w:val="00790E2D"/>
    <w:rsid w:val="00791119"/>
    <w:rsid w:val="0079581E"/>
    <w:rsid w:val="00796041"/>
    <w:rsid w:val="007975C2"/>
    <w:rsid w:val="007A1D59"/>
    <w:rsid w:val="007A21D1"/>
    <w:rsid w:val="007A3E03"/>
    <w:rsid w:val="007A485A"/>
    <w:rsid w:val="007A607C"/>
    <w:rsid w:val="007A6661"/>
    <w:rsid w:val="007A6E85"/>
    <w:rsid w:val="007B04E0"/>
    <w:rsid w:val="007B15F9"/>
    <w:rsid w:val="007B1625"/>
    <w:rsid w:val="007B5658"/>
    <w:rsid w:val="007B6430"/>
    <w:rsid w:val="007B6D6F"/>
    <w:rsid w:val="007B6F33"/>
    <w:rsid w:val="007B7609"/>
    <w:rsid w:val="007B79B6"/>
    <w:rsid w:val="007C061B"/>
    <w:rsid w:val="007C2739"/>
    <w:rsid w:val="007C2F9E"/>
    <w:rsid w:val="007C3531"/>
    <w:rsid w:val="007C3FA5"/>
    <w:rsid w:val="007C50EB"/>
    <w:rsid w:val="007C5397"/>
    <w:rsid w:val="007C74B1"/>
    <w:rsid w:val="007D07D4"/>
    <w:rsid w:val="007D20D1"/>
    <w:rsid w:val="007D3416"/>
    <w:rsid w:val="007D57ED"/>
    <w:rsid w:val="007D62FE"/>
    <w:rsid w:val="007D7805"/>
    <w:rsid w:val="007E68F9"/>
    <w:rsid w:val="007F002B"/>
    <w:rsid w:val="007F1289"/>
    <w:rsid w:val="007F39D4"/>
    <w:rsid w:val="007F3F06"/>
    <w:rsid w:val="007F51D0"/>
    <w:rsid w:val="007F5BBE"/>
    <w:rsid w:val="007F5F0F"/>
    <w:rsid w:val="007F6889"/>
    <w:rsid w:val="007F79C3"/>
    <w:rsid w:val="00800201"/>
    <w:rsid w:val="008007AA"/>
    <w:rsid w:val="00805290"/>
    <w:rsid w:val="00805FFE"/>
    <w:rsid w:val="00806E3B"/>
    <w:rsid w:val="0080742D"/>
    <w:rsid w:val="00807EB4"/>
    <w:rsid w:val="0081074C"/>
    <w:rsid w:val="00813098"/>
    <w:rsid w:val="0081327B"/>
    <w:rsid w:val="0081395A"/>
    <w:rsid w:val="00813AD7"/>
    <w:rsid w:val="00814336"/>
    <w:rsid w:val="00817656"/>
    <w:rsid w:val="00820146"/>
    <w:rsid w:val="00824C6D"/>
    <w:rsid w:val="0082587F"/>
    <w:rsid w:val="00825C0E"/>
    <w:rsid w:val="00826915"/>
    <w:rsid w:val="00826932"/>
    <w:rsid w:val="0082703A"/>
    <w:rsid w:val="00827ED4"/>
    <w:rsid w:val="008325EE"/>
    <w:rsid w:val="008335C7"/>
    <w:rsid w:val="008350EF"/>
    <w:rsid w:val="00835753"/>
    <w:rsid w:val="0083620D"/>
    <w:rsid w:val="00836642"/>
    <w:rsid w:val="008367CE"/>
    <w:rsid w:val="00840BAB"/>
    <w:rsid w:val="0084101B"/>
    <w:rsid w:val="00841928"/>
    <w:rsid w:val="008433A0"/>
    <w:rsid w:val="0084468E"/>
    <w:rsid w:val="0084474A"/>
    <w:rsid w:val="008447FA"/>
    <w:rsid w:val="0084622B"/>
    <w:rsid w:val="008462D2"/>
    <w:rsid w:val="0084644B"/>
    <w:rsid w:val="008505BB"/>
    <w:rsid w:val="00850670"/>
    <w:rsid w:val="00850902"/>
    <w:rsid w:val="00852068"/>
    <w:rsid w:val="00852310"/>
    <w:rsid w:val="00852C07"/>
    <w:rsid w:val="00852FB0"/>
    <w:rsid w:val="00853B14"/>
    <w:rsid w:val="00853D48"/>
    <w:rsid w:val="00854DE7"/>
    <w:rsid w:val="00855375"/>
    <w:rsid w:val="0085566F"/>
    <w:rsid w:val="00857CB3"/>
    <w:rsid w:val="0086011D"/>
    <w:rsid w:val="00860584"/>
    <w:rsid w:val="008605B8"/>
    <w:rsid w:val="0086087C"/>
    <w:rsid w:val="00863C65"/>
    <w:rsid w:val="00864B62"/>
    <w:rsid w:val="0086722C"/>
    <w:rsid w:val="00867493"/>
    <w:rsid w:val="0087133A"/>
    <w:rsid w:val="008736FE"/>
    <w:rsid w:val="008742C5"/>
    <w:rsid w:val="008759D9"/>
    <w:rsid w:val="0087720B"/>
    <w:rsid w:val="00877868"/>
    <w:rsid w:val="00882E28"/>
    <w:rsid w:val="00883F53"/>
    <w:rsid w:val="0088438B"/>
    <w:rsid w:val="00884418"/>
    <w:rsid w:val="00884B49"/>
    <w:rsid w:val="00886AF7"/>
    <w:rsid w:val="0088799A"/>
    <w:rsid w:val="00887E04"/>
    <w:rsid w:val="0089329B"/>
    <w:rsid w:val="0089423B"/>
    <w:rsid w:val="00894DAC"/>
    <w:rsid w:val="008955FE"/>
    <w:rsid w:val="00897982"/>
    <w:rsid w:val="008A0730"/>
    <w:rsid w:val="008A331B"/>
    <w:rsid w:val="008A3973"/>
    <w:rsid w:val="008A3AE0"/>
    <w:rsid w:val="008A60FB"/>
    <w:rsid w:val="008A6384"/>
    <w:rsid w:val="008A7671"/>
    <w:rsid w:val="008A7722"/>
    <w:rsid w:val="008B0B81"/>
    <w:rsid w:val="008B260E"/>
    <w:rsid w:val="008B3AA4"/>
    <w:rsid w:val="008B6C15"/>
    <w:rsid w:val="008B6E83"/>
    <w:rsid w:val="008C0193"/>
    <w:rsid w:val="008C02D2"/>
    <w:rsid w:val="008C065F"/>
    <w:rsid w:val="008C0F72"/>
    <w:rsid w:val="008C3C04"/>
    <w:rsid w:val="008C3C8F"/>
    <w:rsid w:val="008C41F4"/>
    <w:rsid w:val="008C501D"/>
    <w:rsid w:val="008D1160"/>
    <w:rsid w:val="008D1610"/>
    <w:rsid w:val="008D3688"/>
    <w:rsid w:val="008D36CF"/>
    <w:rsid w:val="008D4C24"/>
    <w:rsid w:val="008D545E"/>
    <w:rsid w:val="008D70F6"/>
    <w:rsid w:val="008D7878"/>
    <w:rsid w:val="008E0B0F"/>
    <w:rsid w:val="008E2A63"/>
    <w:rsid w:val="008E6006"/>
    <w:rsid w:val="008E6191"/>
    <w:rsid w:val="008F1B97"/>
    <w:rsid w:val="008F305C"/>
    <w:rsid w:val="008F376C"/>
    <w:rsid w:val="008F46B7"/>
    <w:rsid w:val="008F5CF6"/>
    <w:rsid w:val="008F6CA3"/>
    <w:rsid w:val="008F712A"/>
    <w:rsid w:val="008F7C29"/>
    <w:rsid w:val="00901446"/>
    <w:rsid w:val="00902A41"/>
    <w:rsid w:val="00903C2C"/>
    <w:rsid w:val="00904033"/>
    <w:rsid w:val="0091605E"/>
    <w:rsid w:val="00916788"/>
    <w:rsid w:val="0092008A"/>
    <w:rsid w:val="009201F4"/>
    <w:rsid w:val="00920687"/>
    <w:rsid w:val="009206D1"/>
    <w:rsid w:val="00921A94"/>
    <w:rsid w:val="009267E5"/>
    <w:rsid w:val="009278E9"/>
    <w:rsid w:val="009279C6"/>
    <w:rsid w:val="00930331"/>
    <w:rsid w:val="009305F8"/>
    <w:rsid w:val="0093065B"/>
    <w:rsid w:val="00930902"/>
    <w:rsid w:val="00930BE2"/>
    <w:rsid w:val="009311B0"/>
    <w:rsid w:val="00932B0A"/>
    <w:rsid w:val="00934F9B"/>
    <w:rsid w:val="009357C0"/>
    <w:rsid w:val="009367BF"/>
    <w:rsid w:val="00936CC8"/>
    <w:rsid w:val="00937730"/>
    <w:rsid w:val="0094133A"/>
    <w:rsid w:val="00941F8B"/>
    <w:rsid w:val="00944860"/>
    <w:rsid w:val="00945137"/>
    <w:rsid w:val="00945F23"/>
    <w:rsid w:val="0094737E"/>
    <w:rsid w:val="00950987"/>
    <w:rsid w:val="00950B23"/>
    <w:rsid w:val="0095120C"/>
    <w:rsid w:val="00951576"/>
    <w:rsid w:val="00951CEF"/>
    <w:rsid w:val="00953A7A"/>
    <w:rsid w:val="00954B4E"/>
    <w:rsid w:val="009558B7"/>
    <w:rsid w:val="00955CE0"/>
    <w:rsid w:val="00956284"/>
    <w:rsid w:val="009606E7"/>
    <w:rsid w:val="009618CD"/>
    <w:rsid w:val="00961EED"/>
    <w:rsid w:val="00962B7D"/>
    <w:rsid w:val="00963627"/>
    <w:rsid w:val="009638F5"/>
    <w:rsid w:val="009640DC"/>
    <w:rsid w:val="0096759F"/>
    <w:rsid w:val="00967A1D"/>
    <w:rsid w:val="00971564"/>
    <w:rsid w:val="009722B8"/>
    <w:rsid w:val="009725B8"/>
    <w:rsid w:val="00975EA1"/>
    <w:rsid w:val="00980BA6"/>
    <w:rsid w:val="00981148"/>
    <w:rsid w:val="00981379"/>
    <w:rsid w:val="009822D9"/>
    <w:rsid w:val="009825C1"/>
    <w:rsid w:val="00982F09"/>
    <w:rsid w:val="0098350A"/>
    <w:rsid w:val="00984E9C"/>
    <w:rsid w:val="00990C31"/>
    <w:rsid w:val="00992EE2"/>
    <w:rsid w:val="009947AA"/>
    <w:rsid w:val="009965B1"/>
    <w:rsid w:val="00996AFD"/>
    <w:rsid w:val="009A14FC"/>
    <w:rsid w:val="009A172B"/>
    <w:rsid w:val="009A1996"/>
    <w:rsid w:val="009A3D4B"/>
    <w:rsid w:val="009A4CE3"/>
    <w:rsid w:val="009A6F06"/>
    <w:rsid w:val="009A7E30"/>
    <w:rsid w:val="009A7F56"/>
    <w:rsid w:val="009B02FE"/>
    <w:rsid w:val="009B31FF"/>
    <w:rsid w:val="009B438F"/>
    <w:rsid w:val="009B4D6C"/>
    <w:rsid w:val="009B5341"/>
    <w:rsid w:val="009B57FE"/>
    <w:rsid w:val="009B5CE7"/>
    <w:rsid w:val="009B5E0E"/>
    <w:rsid w:val="009B684E"/>
    <w:rsid w:val="009B6F6E"/>
    <w:rsid w:val="009C0007"/>
    <w:rsid w:val="009C0263"/>
    <w:rsid w:val="009C3CFF"/>
    <w:rsid w:val="009C4D57"/>
    <w:rsid w:val="009C656C"/>
    <w:rsid w:val="009C6749"/>
    <w:rsid w:val="009D37D3"/>
    <w:rsid w:val="009D4237"/>
    <w:rsid w:val="009D7683"/>
    <w:rsid w:val="009D7EB3"/>
    <w:rsid w:val="009E4897"/>
    <w:rsid w:val="009E4DCC"/>
    <w:rsid w:val="009E511B"/>
    <w:rsid w:val="009E621B"/>
    <w:rsid w:val="009E6AF8"/>
    <w:rsid w:val="009E7035"/>
    <w:rsid w:val="009F237F"/>
    <w:rsid w:val="009F38B5"/>
    <w:rsid w:val="009F43E7"/>
    <w:rsid w:val="009F5757"/>
    <w:rsid w:val="009F5CDC"/>
    <w:rsid w:val="009F6746"/>
    <w:rsid w:val="009F6E0E"/>
    <w:rsid w:val="00A012DC"/>
    <w:rsid w:val="00A02183"/>
    <w:rsid w:val="00A0268A"/>
    <w:rsid w:val="00A02C01"/>
    <w:rsid w:val="00A02FFF"/>
    <w:rsid w:val="00A035A3"/>
    <w:rsid w:val="00A03E32"/>
    <w:rsid w:val="00A043F9"/>
    <w:rsid w:val="00A05E03"/>
    <w:rsid w:val="00A05FDE"/>
    <w:rsid w:val="00A10064"/>
    <w:rsid w:val="00A17412"/>
    <w:rsid w:val="00A17C2A"/>
    <w:rsid w:val="00A238E9"/>
    <w:rsid w:val="00A25150"/>
    <w:rsid w:val="00A25C8F"/>
    <w:rsid w:val="00A26013"/>
    <w:rsid w:val="00A26156"/>
    <w:rsid w:val="00A2636B"/>
    <w:rsid w:val="00A26986"/>
    <w:rsid w:val="00A27C9E"/>
    <w:rsid w:val="00A31FF1"/>
    <w:rsid w:val="00A363E2"/>
    <w:rsid w:val="00A36A1A"/>
    <w:rsid w:val="00A37023"/>
    <w:rsid w:val="00A42151"/>
    <w:rsid w:val="00A44C57"/>
    <w:rsid w:val="00A46E9F"/>
    <w:rsid w:val="00A50017"/>
    <w:rsid w:val="00A51091"/>
    <w:rsid w:val="00A51364"/>
    <w:rsid w:val="00A51D48"/>
    <w:rsid w:val="00A527A4"/>
    <w:rsid w:val="00A5355E"/>
    <w:rsid w:val="00A53BEF"/>
    <w:rsid w:val="00A53BF6"/>
    <w:rsid w:val="00A5486F"/>
    <w:rsid w:val="00A54A97"/>
    <w:rsid w:val="00A55D5E"/>
    <w:rsid w:val="00A61093"/>
    <w:rsid w:val="00A62043"/>
    <w:rsid w:val="00A625F5"/>
    <w:rsid w:val="00A64785"/>
    <w:rsid w:val="00A6654E"/>
    <w:rsid w:val="00A66F42"/>
    <w:rsid w:val="00A67225"/>
    <w:rsid w:val="00A80A91"/>
    <w:rsid w:val="00A81566"/>
    <w:rsid w:val="00A83819"/>
    <w:rsid w:val="00A84AE0"/>
    <w:rsid w:val="00A85659"/>
    <w:rsid w:val="00A859D5"/>
    <w:rsid w:val="00A868B0"/>
    <w:rsid w:val="00A86940"/>
    <w:rsid w:val="00A93DC7"/>
    <w:rsid w:val="00A94152"/>
    <w:rsid w:val="00A94BA0"/>
    <w:rsid w:val="00A94C20"/>
    <w:rsid w:val="00A97EBE"/>
    <w:rsid w:val="00AA15A7"/>
    <w:rsid w:val="00AA30E9"/>
    <w:rsid w:val="00AA369B"/>
    <w:rsid w:val="00AA411A"/>
    <w:rsid w:val="00AA49A1"/>
    <w:rsid w:val="00AA54D8"/>
    <w:rsid w:val="00AB088D"/>
    <w:rsid w:val="00AB16FE"/>
    <w:rsid w:val="00AB1DF1"/>
    <w:rsid w:val="00AB2648"/>
    <w:rsid w:val="00AB6FE7"/>
    <w:rsid w:val="00AB78CA"/>
    <w:rsid w:val="00AC02B4"/>
    <w:rsid w:val="00AC1C5C"/>
    <w:rsid w:val="00AC2212"/>
    <w:rsid w:val="00AC27DA"/>
    <w:rsid w:val="00AC3CAC"/>
    <w:rsid w:val="00AC6F84"/>
    <w:rsid w:val="00AD1C76"/>
    <w:rsid w:val="00AD2563"/>
    <w:rsid w:val="00AD2DAD"/>
    <w:rsid w:val="00AD4F5A"/>
    <w:rsid w:val="00AD7E5F"/>
    <w:rsid w:val="00AE0024"/>
    <w:rsid w:val="00AE006E"/>
    <w:rsid w:val="00AE0145"/>
    <w:rsid w:val="00AE3921"/>
    <w:rsid w:val="00AE49AB"/>
    <w:rsid w:val="00AE6AFB"/>
    <w:rsid w:val="00AF08A4"/>
    <w:rsid w:val="00AF25C1"/>
    <w:rsid w:val="00AF27B1"/>
    <w:rsid w:val="00AF7493"/>
    <w:rsid w:val="00AF76AE"/>
    <w:rsid w:val="00AF7975"/>
    <w:rsid w:val="00B005AA"/>
    <w:rsid w:val="00B0155D"/>
    <w:rsid w:val="00B0599E"/>
    <w:rsid w:val="00B1120D"/>
    <w:rsid w:val="00B128F8"/>
    <w:rsid w:val="00B12D91"/>
    <w:rsid w:val="00B14482"/>
    <w:rsid w:val="00B14E45"/>
    <w:rsid w:val="00B16681"/>
    <w:rsid w:val="00B16EA3"/>
    <w:rsid w:val="00B2520A"/>
    <w:rsid w:val="00B25218"/>
    <w:rsid w:val="00B3221A"/>
    <w:rsid w:val="00B330A4"/>
    <w:rsid w:val="00B330A9"/>
    <w:rsid w:val="00B334AB"/>
    <w:rsid w:val="00B33C37"/>
    <w:rsid w:val="00B35688"/>
    <w:rsid w:val="00B36284"/>
    <w:rsid w:val="00B365DA"/>
    <w:rsid w:val="00B37BC5"/>
    <w:rsid w:val="00B40F26"/>
    <w:rsid w:val="00B431D8"/>
    <w:rsid w:val="00B45AE7"/>
    <w:rsid w:val="00B46C54"/>
    <w:rsid w:val="00B474F2"/>
    <w:rsid w:val="00B51D11"/>
    <w:rsid w:val="00B5288A"/>
    <w:rsid w:val="00B554FD"/>
    <w:rsid w:val="00B558B8"/>
    <w:rsid w:val="00B57679"/>
    <w:rsid w:val="00B57CDB"/>
    <w:rsid w:val="00B60FD2"/>
    <w:rsid w:val="00B61939"/>
    <w:rsid w:val="00B62EE7"/>
    <w:rsid w:val="00B63D7D"/>
    <w:rsid w:val="00B64AD6"/>
    <w:rsid w:val="00B65E71"/>
    <w:rsid w:val="00B67F6F"/>
    <w:rsid w:val="00B70626"/>
    <w:rsid w:val="00B70C1C"/>
    <w:rsid w:val="00B71009"/>
    <w:rsid w:val="00B716C4"/>
    <w:rsid w:val="00B71745"/>
    <w:rsid w:val="00B72504"/>
    <w:rsid w:val="00B7385E"/>
    <w:rsid w:val="00B7398F"/>
    <w:rsid w:val="00B74218"/>
    <w:rsid w:val="00B7533B"/>
    <w:rsid w:val="00B765BE"/>
    <w:rsid w:val="00B819EB"/>
    <w:rsid w:val="00B81FCC"/>
    <w:rsid w:val="00B8226C"/>
    <w:rsid w:val="00B83125"/>
    <w:rsid w:val="00B83A43"/>
    <w:rsid w:val="00B848F4"/>
    <w:rsid w:val="00B85A56"/>
    <w:rsid w:val="00B91DF1"/>
    <w:rsid w:val="00B93217"/>
    <w:rsid w:val="00B953D2"/>
    <w:rsid w:val="00B968D8"/>
    <w:rsid w:val="00BA0BEC"/>
    <w:rsid w:val="00BA15C5"/>
    <w:rsid w:val="00BA1955"/>
    <w:rsid w:val="00BA1B77"/>
    <w:rsid w:val="00BA21E6"/>
    <w:rsid w:val="00BA25A5"/>
    <w:rsid w:val="00BA4E10"/>
    <w:rsid w:val="00BA5C92"/>
    <w:rsid w:val="00BA6A89"/>
    <w:rsid w:val="00BB1C0C"/>
    <w:rsid w:val="00BB1CBD"/>
    <w:rsid w:val="00BB41F7"/>
    <w:rsid w:val="00BB4D36"/>
    <w:rsid w:val="00BB5B78"/>
    <w:rsid w:val="00BB7480"/>
    <w:rsid w:val="00BC024A"/>
    <w:rsid w:val="00BC4287"/>
    <w:rsid w:val="00BC5B48"/>
    <w:rsid w:val="00BC7A71"/>
    <w:rsid w:val="00BD471D"/>
    <w:rsid w:val="00BD4773"/>
    <w:rsid w:val="00BD542A"/>
    <w:rsid w:val="00BD647D"/>
    <w:rsid w:val="00BE1B1C"/>
    <w:rsid w:val="00BE1F4D"/>
    <w:rsid w:val="00BE4DD3"/>
    <w:rsid w:val="00BE5798"/>
    <w:rsid w:val="00BE7748"/>
    <w:rsid w:val="00BE7BB6"/>
    <w:rsid w:val="00BF1313"/>
    <w:rsid w:val="00BF2200"/>
    <w:rsid w:val="00BF2739"/>
    <w:rsid w:val="00BF2C39"/>
    <w:rsid w:val="00C00808"/>
    <w:rsid w:val="00C01475"/>
    <w:rsid w:val="00C01558"/>
    <w:rsid w:val="00C02931"/>
    <w:rsid w:val="00C040F8"/>
    <w:rsid w:val="00C04AA2"/>
    <w:rsid w:val="00C05280"/>
    <w:rsid w:val="00C064A7"/>
    <w:rsid w:val="00C07601"/>
    <w:rsid w:val="00C07C4A"/>
    <w:rsid w:val="00C07FB7"/>
    <w:rsid w:val="00C10AFA"/>
    <w:rsid w:val="00C12611"/>
    <w:rsid w:val="00C12BF0"/>
    <w:rsid w:val="00C15229"/>
    <w:rsid w:val="00C15856"/>
    <w:rsid w:val="00C16CB5"/>
    <w:rsid w:val="00C218BC"/>
    <w:rsid w:val="00C2436E"/>
    <w:rsid w:val="00C24A5C"/>
    <w:rsid w:val="00C24BAA"/>
    <w:rsid w:val="00C258C8"/>
    <w:rsid w:val="00C2596F"/>
    <w:rsid w:val="00C30999"/>
    <w:rsid w:val="00C31663"/>
    <w:rsid w:val="00C317D6"/>
    <w:rsid w:val="00C37211"/>
    <w:rsid w:val="00C373C7"/>
    <w:rsid w:val="00C3749F"/>
    <w:rsid w:val="00C40571"/>
    <w:rsid w:val="00C40B21"/>
    <w:rsid w:val="00C413B8"/>
    <w:rsid w:val="00C422D5"/>
    <w:rsid w:val="00C43980"/>
    <w:rsid w:val="00C439A6"/>
    <w:rsid w:val="00C446B7"/>
    <w:rsid w:val="00C45478"/>
    <w:rsid w:val="00C45AEE"/>
    <w:rsid w:val="00C46505"/>
    <w:rsid w:val="00C5062B"/>
    <w:rsid w:val="00C51BA0"/>
    <w:rsid w:val="00C5234D"/>
    <w:rsid w:val="00C55130"/>
    <w:rsid w:val="00C5558E"/>
    <w:rsid w:val="00C56281"/>
    <w:rsid w:val="00C57B82"/>
    <w:rsid w:val="00C61230"/>
    <w:rsid w:val="00C62223"/>
    <w:rsid w:val="00C63544"/>
    <w:rsid w:val="00C65755"/>
    <w:rsid w:val="00C72CC4"/>
    <w:rsid w:val="00C759F7"/>
    <w:rsid w:val="00C77E74"/>
    <w:rsid w:val="00C810D7"/>
    <w:rsid w:val="00C83584"/>
    <w:rsid w:val="00C8421F"/>
    <w:rsid w:val="00C84CAC"/>
    <w:rsid w:val="00C908B2"/>
    <w:rsid w:val="00C90AAF"/>
    <w:rsid w:val="00C921C1"/>
    <w:rsid w:val="00C93056"/>
    <w:rsid w:val="00C94184"/>
    <w:rsid w:val="00C95B30"/>
    <w:rsid w:val="00CA12FC"/>
    <w:rsid w:val="00CA1D37"/>
    <w:rsid w:val="00CA46BF"/>
    <w:rsid w:val="00CA7CE8"/>
    <w:rsid w:val="00CB03CA"/>
    <w:rsid w:val="00CB04AD"/>
    <w:rsid w:val="00CB129C"/>
    <w:rsid w:val="00CB143E"/>
    <w:rsid w:val="00CB4567"/>
    <w:rsid w:val="00CB4BA0"/>
    <w:rsid w:val="00CB70A7"/>
    <w:rsid w:val="00CC0C6B"/>
    <w:rsid w:val="00CC1A71"/>
    <w:rsid w:val="00CC2345"/>
    <w:rsid w:val="00CC41AD"/>
    <w:rsid w:val="00CC41CB"/>
    <w:rsid w:val="00CC462C"/>
    <w:rsid w:val="00CC5AB5"/>
    <w:rsid w:val="00CC5D86"/>
    <w:rsid w:val="00CC5E29"/>
    <w:rsid w:val="00CC6C9C"/>
    <w:rsid w:val="00CC77F6"/>
    <w:rsid w:val="00CD06CF"/>
    <w:rsid w:val="00CD07A5"/>
    <w:rsid w:val="00CD14EB"/>
    <w:rsid w:val="00CD1B8C"/>
    <w:rsid w:val="00CD2952"/>
    <w:rsid w:val="00CD2A3B"/>
    <w:rsid w:val="00CD2DC1"/>
    <w:rsid w:val="00CD3203"/>
    <w:rsid w:val="00CD3473"/>
    <w:rsid w:val="00CD3594"/>
    <w:rsid w:val="00CD4E70"/>
    <w:rsid w:val="00CD74EA"/>
    <w:rsid w:val="00CE1D9C"/>
    <w:rsid w:val="00CE3C06"/>
    <w:rsid w:val="00CE5618"/>
    <w:rsid w:val="00CF054A"/>
    <w:rsid w:val="00CF0914"/>
    <w:rsid w:val="00CF35EB"/>
    <w:rsid w:val="00CF4830"/>
    <w:rsid w:val="00CF674F"/>
    <w:rsid w:val="00CF6DEB"/>
    <w:rsid w:val="00CF77A8"/>
    <w:rsid w:val="00D0011D"/>
    <w:rsid w:val="00D00AD3"/>
    <w:rsid w:val="00D00E74"/>
    <w:rsid w:val="00D024F5"/>
    <w:rsid w:val="00D02F76"/>
    <w:rsid w:val="00D03BF6"/>
    <w:rsid w:val="00D03D70"/>
    <w:rsid w:val="00D05E01"/>
    <w:rsid w:val="00D066FD"/>
    <w:rsid w:val="00D076D0"/>
    <w:rsid w:val="00D07891"/>
    <w:rsid w:val="00D10C8D"/>
    <w:rsid w:val="00D11C2E"/>
    <w:rsid w:val="00D12E31"/>
    <w:rsid w:val="00D149DD"/>
    <w:rsid w:val="00D21141"/>
    <w:rsid w:val="00D23543"/>
    <w:rsid w:val="00D23DAC"/>
    <w:rsid w:val="00D257E4"/>
    <w:rsid w:val="00D2701C"/>
    <w:rsid w:val="00D3036B"/>
    <w:rsid w:val="00D305E9"/>
    <w:rsid w:val="00D314DE"/>
    <w:rsid w:val="00D316A7"/>
    <w:rsid w:val="00D321A4"/>
    <w:rsid w:val="00D32241"/>
    <w:rsid w:val="00D3358C"/>
    <w:rsid w:val="00D33FCE"/>
    <w:rsid w:val="00D349FA"/>
    <w:rsid w:val="00D35AEC"/>
    <w:rsid w:val="00D36A8D"/>
    <w:rsid w:val="00D36B9A"/>
    <w:rsid w:val="00D37459"/>
    <w:rsid w:val="00D4410C"/>
    <w:rsid w:val="00D475EE"/>
    <w:rsid w:val="00D47CB6"/>
    <w:rsid w:val="00D47F34"/>
    <w:rsid w:val="00D50068"/>
    <w:rsid w:val="00D538E6"/>
    <w:rsid w:val="00D545F8"/>
    <w:rsid w:val="00D54E9C"/>
    <w:rsid w:val="00D54FBE"/>
    <w:rsid w:val="00D553B1"/>
    <w:rsid w:val="00D600B1"/>
    <w:rsid w:val="00D603F0"/>
    <w:rsid w:val="00D61193"/>
    <w:rsid w:val="00D617D7"/>
    <w:rsid w:val="00D650DE"/>
    <w:rsid w:val="00D66B9D"/>
    <w:rsid w:val="00D7309D"/>
    <w:rsid w:val="00D756B5"/>
    <w:rsid w:val="00D760E0"/>
    <w:rsid w:val="00D7665F"/>
    <w:rsid w:val="00D83E70"/>
    <w:rsid w:val="00D840D5"/>
    <w:rsid w:val="00D84871"/>
    <w:rsid w:val="00D85F54"/>
    <w:rsid w:val="00D870BE"/>
    <w:rsid w:val="00D870FF"/>
    <w:rsid w:val="00D9388E"/>
    <w:rsid w:val="00D938E6"/>
    <w:rsid w:val="00D94334"/>
    <w:rsid w:val="00DA25C0"/>
    <w:rsid w:val="00DA3D3C"/>
    <w:rsid w:val="00DA432B"/>
    <w:rsid w:val="00DA46B0"/>
    <w:rsid w:val="00DA6C2F"/>
    <w:rsid w:val="00DA7A57"/>
    <w:rsid w:val="00DB1B1E"/>
    <w:rsid w:val="00DB3C87"/>
    <w:rsid w:val="00DB4979"/>
    <w:rsid w:val="00DB4DE4"/>
    <w:rsid w:val="00DB519B"/>
    <w:rsid w:val="00DB5D4F"/>
    <w:rsid w:val="00DB7477"/>
    <w:rsid w:val="00DB78F2"/>
    <w:rsid w:val="00DB7DFD"/>
    <w:rsid w:val="00DC0EEB"/>
    <w:rsid w:val="00DC497A"/>
    <w:rsid w:val="00DD01E4"/>
    <w:rsid w:val="00DD02B6"/>
    <w:rsid w:val="00DD04F8"/>
    <w:rsid w:val="00DD12AF"/>
    <w:rsid w:val="00DD6787"/>
    <w:rsid w:val="00DD67A4"/>
    <w:rsid w:val="00DD6D18"/>
    <w:rsid w:val="00DE0950"/>
    <w:rsid w:val="00DE15F9"/>
    <w:rsid w:val="00DE1D7E"/>
    <w:rsid w:val="00DE1F58"/>
    <w:rsid w:val="00DE3D62"/>
    <w:rsid w:val="00DE4144"/>
    <w:rsid w:val="00DE4E7B"/>
    <w:rsid w:val="00DE5506"/>
    <w:rsid w:val="00DF051A"/>
    <w:rsid w:val="00DF1066"/>
    <w:rsid w:val="00DF1305"/>
    <w:rsid w:val="00DF14AB"/>
    <w:rsid w:val="00DF2315"/>
    <w:rsid w:val="00DF27BA"/>
    <w:rsid w:val="00DF3728"/>
    <w:rsid w:val="00DF5C01"/>
    <w:rsid w:val="00DF61A0"/>
    <w:rsid w:val="00DF63D2"/>
    <w:rsid w:val="00E00902"/>
    <w:rsid w:val="00E02799"/>
    <w:rsid w:val="00E03ABB"/>
    <w:rsid w:val="00E041BD"/>
    <w:rsid w:val="00E0485F"/>
    <w:rsid w:val="00E06035"/>
    <w:rsid w:val="00E07029"/>
    <w:rsid w:val="00E076BB"/>
    <w:rsid w:val="00E07AB0"/>
    <w:rsid w:val="00E11AEE"/>
    <w:rsid w:val="00E1226D"/>
    <w:rsid w:val="00E12F16"/>
    <w:rsid w:val="00E14514"/>
    <w:rsid w:val="00E167C8"/>
    <w:rsid w:val="00E179F0"/>
    <w:rsid w:val="00E204E4"/>
    <w:rsid w:val="00E22E1D"/>
    <w:rsid w:val="00E24904"/>
    <w:rsid w:val="00E266E7"/>
    <w:rsid w:val="00E312F5"/>
    <w:rsid w:val="00E31D34"/>
    <w:rsid w:val="00E328E9"/>
    <w:rsid w:val="00E339A9"/>
    <w:rsid w:val="00E34387"/>
    <w:rsid w:val="00E4044D"/>
    <w:rsid w:val="00E409F1"/>
    <w:rsid w:val="00E41A88"/>
    <w:rsid w:val="00E41E6D"/>
    <w:rsid w:val="00E42E08"/>
    <w:rsid w:val="00E456A2"/>
    <w:rsid w:val="00E45E69"/>
    <w:rsid w:val="00E5242D"/>
    <w:rsid w:val="00E55D07"/>
    <w:rsid w:val="00E560AD"/>
    <w:rsid w:val="00E6269A"/>
    <w:rsid w:val="00E6519F"/>
    <w:rsid w:val="00E667E3"/>
    <w:rsid w:val="00E70C9C"/>
    <w:rsid w:val="00E712CB"/>
    <w:rsid w:val="00E76F55"/>
    <w:rsid w:val="00E80B80"/>
    <w:rsid w:val="00E8100D"/>
    <w:rsid w:val="00E81539"/>
    <w:rsid w:val="00E81A96"/>
    <w:rsid w:val="00E82628"/>
    <w:rsid w:val="00E82BCF"/>
    <w:rsid w:val="00E85523"/>
    <w:rsid w:val="00E867D2"/>
    <w:rsid w:val="00E86DAC"/>
    <w:rsid w:val="00E86EA6"/>
    <w:rsid w:val="00E90838"/>
    <w:rsid w:val="00E93F63"/>
    <w:rsid w:val="00E96458"/>
    <w:rsid w:val="00E97DE0"/>
    <w:rsid w:val="00EA0945"/>
    <w:rsid w:val="00EA2EBA"/>
    <w:rsid w:val="00EA2F91"/>
    <w:rsid w:val="00EA427B"/>
    <w:rsid w:val="00EA42AE"/>
    <w:rsid w:val="00EA4313"/>
    <w:rsid w:val="00EA61CC"/>
    <w:rsid w:val="00EA61DC"/>
    <w:rsid w:val="00EA6321"/>
    <w:rsid w:val="00EA67D5"/>
    <w:rsid w:val="00EA7737"/>
    <w:rsid w:val="00EB1729"/>
    <w:rsid w:val="00EB38CF"/>
    <w:rsid w:val="00EB3B58"/>
    <w:rsid w:val="00EB616A"/>
    <w:rsid w:val="00EC2EA8"/>
    <w:rsid w:val="00EC6957"/>
    <w:rsid w:val="00EC7703"/>
    <w:rsid w:val="00EC7FE6"/>
    <w:rsid w:val="00ED039D"/>
    <w:rsid w:val="00ED1EE7"/>
    <w:rsid w:val="00ED275C"/>
    <w:rsid w:val="00ED2FA4"/>
    <w:rsid w:val="00ED3A44"/>
    <w:rsid w:val="00ED3F88"/>
    <w:rsid w:val="00ED496C"/>
    <w:rsid w:val="00ED61C6"/>
    <w:rsid w:val="00EE1F19"/>
    <w:rsid w:val="00EE228F"/>
    <w:rsid w:val="00EE788B"/>
    <w:rsid w:val="00EF154E"/>
    <w:rsid w:val="00EF195D"/>
    <w:rsid w:val="00EF1A53"/>
    <w:rsid w:val="00EF401E"/>
    <w:rsid w:val="00EF5B72"/>
    <w:rsid w:val="00F003B1"/>
    <w:rsid w:val="00F0071A"/>
    <w:rsid w:val="00F0287B"/>
    <w:rsid w:val="00F06314"/>
    <w:rsid w:val="00F0663F"/>
    <w:rsid w:val="00F10F01"/>
    <w:rsid w:val="00F111DE"/>
    <w:rsid w:val="00F11C35"/>
    <w:rsid w:val="00F13AA4"/>
    <w:rsid w:val="00F13E63"/>
    <w:rsid w:val="00F16F88"/>
    <w:rsid w:val="00F16FAC"/>
    <w:rsid w:val="00F2367D"/>
    <w:rsid w:val="00F239B5"/>
    <w:rsid w:val="00F25D7A"/>
    <w:rsid w:val="00F27C86"/>
    <w:rsid w:val="00F30B19"/>
    <w:rsid w:val="00F31325"/>
    <w:rsid w:val="00F32085"/>
    <w:rsid w:val="00F32980"/>
    <w:rsid w:val="00F363AE"/>
    <w:rsid w:val="00F37461"/>
    <w:rsid w:val="00F4150D"/>
    <w:rsid w:val="00F432D2"/>
    <w:rsid w:val="00F432EE"/>
    <w:rsid w:val="00F44999"/>
    <w:rsid w:val="00F47A4C"/>
    <w:rsid w:val="00F50063"/>
    <w:rsid w:val="00F51943"/>
    <w:rsid w:val="00F52014"/>
    <w:rsid w:val="00F544BE"/>
    <w:rsid w:val="00F552F7"/>
    <w:rsid w:val="00F5677E"/>
    <w:rsid w:val="00F57A17"/>
    <w:rsid w:val="00F60F5B"/>
    <w:rsid w:val="00F61AA3"/>
    <w:rsid w:val="00F623FF"/>
    <w:rsid w:val="00F63200"/>
    <w:rsid w:val="00F64553"/>
    <w:rsid w:val="00F66D3F"/>
    <w:rsid w:val="00F708B4"/>
    <w:rsid w:val="00F7106F"/>
    <w:rsid w:val="00F72E84"/>
    <w:rsid w:val="00F757B3"/>
    <w:rsid w:val="00F76370"/>
    <w:rsid w:val="00F76549"/>
    <w:rsid w:val="00F80C94"/>
    <w:rsid w:val="00F91136"/>
    <w:rsid w:val="00F91712"/>
    <w:rsid w:val="00F91726"/>
    <w:rsid w:val="00F923AD"/>
    <w:rsid w:val="00F9541B"/>
    <w:rsid w:val="00F9722D"/>
    <w:rsid w:val="00FA0331"/>
    <w:rsid w:val="00FA045B"/>
    <w:rsid w:val="00FA0FDD"/>
    <w:rsid w:val="00FA1D78"/>
    <w:rsid w:val="00FA43E5"/>
    <w:rsid w:val="00FA58CB"/>
    <w:rsid w:val="00FA68B1"/>
    <w:rsid w:val="00FA77E8"/>
    <w:rsid w:val="00FB0907"/>
    <w:rsid w:val="00FB2095"/>
    <w:rsid w:val="00FB2277"/>
    <w:rsid w:val="00FC19EC"/>
    <w:rsid w:val="00FC30BE"/>
    <w:rsid w:val="00FC4C7B"/>
    <w:rsid w:val="00FC559D"/>
    <w:rsid w:val="00FC5B1D"/>
    <w:rsid w:val="00FC7598"/>
    <w:rsid w:val="00FC7847"/>
    <w:rsid w:val="00FC7FDC"/>
    <w:rsid w:val="00FD0B4E"/>
    <w:rsid w:val="00FD6E2F"/>
    <w:rsid w:val="00FE0FD8"/>
    <w:rsid w:val="00FE13A1"/>
    <w:rsid w:val="00FE2EC6"/>
    <w:rsid w:val="00FE6143"/>
    <w:rsid w:val="00FE69BD"/>
    <w:rsid w:val="00FE736A"/>
    <w:rsid w:val="00FE7433"/>
    <w:rsid w:val="00FF0F0C"/>
    <w:rsid w:val="00FF13FD"/>
    <w:rsid w:val="00FF42E9"/>
    <w:rsid w:val="00FF4732"/>
    <w:rsid w:val="00FF7122"/>
    <w:rsid w:val="00FF7709"/>
    <w:rsid w:val="00FF7D8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BFADB50"/>
  <w15:chartTrackingRefBased/>
  <w15:docId w15:val="{83B1591E-DD1F-CC4F-BA88-F780D389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980"/>
    <w:pPr>
      <w:widowControl w:val="0"/>
    </w:pPr>
    <w:rPr>
      <w:kern w:val="2"/>
      <w:sz w:val="24"/>
      <w:lang w:val="en-US"/>
    </w:rPr>
  </w:style>
  <w:style w:type="paragraph" w:styleId="1">
    <w:name w:val="heading 1"/>
    <w:basedOn w:val="a"/>
    <w:link w:val="10"/>
    <w:uiPriority w:val="9"/>
    <w:qFormat/>
    <w:rsid w:val="00A31FF1"/>
    <w:pPr>
      <w:widowControl/>
      <w:spacing w:before="100" w:beforeAutospacing="1" w:after="100" w:afterAutospacing="1"/>
      <w:outlineLvl w:val="0"/>
    </w:pPr>
    <w:rPr>
      <w:rFonts w:ascii="新細明體" w:hAnsi="新細明體"/>
      <w:b/>
      <w:bCs/>
      <w:kern w:val="36"/>
      <w:sz w:val="48"/>
      <w:szCs w:val="48"/>
      <w:lang w:val="x-none" w:eastAsia="x-none"/>
    </w:rPr>
  </w:style>
  <w:style w:type="paragraph" w:styleId="2">
    <w:name w:val="heading 2"/>
    <w:basedOn w:val="a"/>
    <w:next w:val="a"/>
    <w:link w:val="20"/>
    <w:uiPriority w:val="9"/>
    <w:unhideWhenUsed/>
    <w:qFormat/>
    <w:rsid w:val="00B37BC5"/>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D6C96"/>
    <w:pPr>
      <w:keepNext/>
      <w:spacing w:line="720" w:lineRule="auto"/>
      <w:outlineLvl w:val="2"/>
    </w:pPr>
    <w:rPr>
      <w:rFonts w:ascii="Cambria" w:hAnsi="Cambri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sid w:val="006305C9"/>
    <w:pPr>
      <w:jc w:val="right"/>
    </w:pPr>
  </w:style>
  <w:style w:type="table" w:styleId="a4">
    <w:name w:val="Table Grid"/>
    <w:basedOn w:val="a1"/>
    <w:rsid w:val="00945F2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rsid w:val="00EA2EBA"/>
    <w:pPr>
      <w:ind w:firstLine="425"/>
      <w:jc w:val="both"/>
    </w:pPr>
  </w:style>
  <w:style w:type="character" w:styleId="a6">
    <w:name w:val="Hyperlink"/>
    <w:rsid w:val="004232F0"/>
    <w:rPr>
      <w:color w:val="0000FF"/>
      <w:u w:val="single"/>
    </w:rPr>
  </w:style>
  <w:style w:type="paragraph" w:styleId="a7">
    <w:name w:val="Balloon Text"/>
    <w:basedOn w:val="a"/>
    <w:semiHidden/>
    <w:rsid w:val="000773E4"/>
    <w:rPr>
      <w:rFonts w:ascii="Arial" w:hAnsi="Arial"/>
      <w:sz w:val="18"/>
      <w:szCs w:val="18"/>
    </w:rPr>
  </w:style>
  <w:style w:type="paragraph" w:customStyle="1" w:styleId="Default">
    <w:name w:val="Default"/>
    <w:rsid w:val="003F4281"/>
    <w:pPr>
      <w:widowControl w:val="0"/>
      <w:autoSpaceDE w:val="0"/>
      <w:autoSpaceDN w:val="0"/>
      <w:adjustRightInd w:val="0"/>
    </w:pPr>
    <w:rPr>
      <w:rFonts w:ascii="Palatino Linotype" w:hAnsi="Palatino Linotype" w:cs="Palatino Linotype"/>
      <w:color w:val="000000"/>
      <w:sz w:val="24"/>
      <w:szCs w:val="24"/>
      <w:lang w:val="en-US"/>
    </w:rPr>
  </w:style>
  <w:style w:type="paragraph" w:styleId="a8">
    <w:name w:val="header"/>
    <w:basedOn w:val="a"/>
    <w:link w:val="a9"/>
    <w:uiPriority w:val="99"/>
    <w:unhideWhenUsed/>
    <w:rsid w:val="00BE7BB6"/>
    <w:pPr>
      <w:tabs>
        <w:tab w:val="center" w:pos="4153"/>
        <w:tab w:val="right" w:pos="8306"/>
      </w:tabs>
      <w:snapToGrid w:val="0"/>
    </w:pPr>
    <w:rPr>
      <w:sz w:val="20"/>
      <w:lang w:val="x-none" w:eastAsia="x-none"/>
    </w:rPr>
  </w:style>
  <w:style w:type="character" w:customStyle="1" w:styleId="a9">
    <w:name w:val="頁首 字元"/>
    <w:link w:val="a8"/>
    <w:uiPriority w:val="99"/>
    <w:rsid w:val="00BE7BB6"/>
    <w:rPr>
      <w:kern w:val="2"/>
    </w:rPr>
  </w:style>
  <w:style w:type="paragraph" w:styleId="aa">
    <w:name w:val="footer"/>
    <w:basedOn w:val="a"/>
    <w:link w:val="ab"/>
    <w:uiPriority w:val="99"/>
    <w:unhideWhenUsed/>
    <w:rsid w:val="00BE7BB6"/>
    <w:pPr>
      <w:tabs>
        <w:tab w:val="center" w:pos="4153"/>
        <w:tab w:val="right" w:pos="8306"/>
      </w:tabs>
      <w:snapToGrid w:val="0"/>
    </w:pPr>
    <w:rPr>
      <w:sz w:val="20"/>
      <w:lang w:val="x-none" w:eastAsia="x-none"/>
    </w:rPr>
  </w:style>
  <w:style w:type="character" w:customStyle="1" w:styleId="ab">
    <w:name w:val="頁尾 字元"/>
    <w:link w:val="aa"/>
    <w:uiPriority w:val="99"/>
    <w:rsid w:val="00BE7BB6"/>
    <w:rPr>
      <w:kern w:val="2"/>
    </w:rPr>
  </w:style>
  <w:style w:type="character" w:styleId="ac">
    <w:name w:val="Strong"/>
    <w:uiPriority w:val="22"/>
    <w:qFormat/>
    <w:rsid w:val="0083620D"/>
    <w:rPr>
      <w:b/>
      <w:bCs/>
    </w:rPr>
  </w:style>
  <w:style w:type="paragraph" w:styleId="ad">
    <w:name w:val="No Spacing"/>
    <w:uiPriority w:val="1"/>
    <w:qFormat/>
    <w:rsid w:val="0083620D"/>
    <w:pPr>
      <w:widowControl w:val="0"/>
    </w:pPr>
    <w:rPr>
      <w:kern w:val="2"/>
      <w:sz w:val="24"/>
      <w:lang w:val="en-US"/>
    </w:rPr>
  </w:style>
  <w:style w:type="character" w:customStyle="1" w:styleId="10">
    <w:name w:val="標題 1 字元"/>
    <w:link w:val="1"/>
    <w:uiPriority w:val="9"/>
    <w:rsid w:val="00A31FF1"/>
    <w:rPr>
      <w:rFonts w:ascii="新細明體" w:hAnsi="新細明體" w:cs="新細明體"/>
      <w:b/>
      <w:bCs/>
      <w:kern w:val="36"/>
      <w:sz w:val="48"/>
      <w:szCs w:val="48"/>
    </w:rPr>
  </w:style>
  <w:style w:type="character" w:customStyle="1" w:styleId="30">
    <w:name w:val="標題 3 字元"/>
    <w:link w:val="3"/>
    <w:uiPriority w:val="9"/>
    <w:semiHidden/>
    <w:rsid w:val="001D6C96"/>
    <w:rPr>
      <w:rFonts w:ascii="Cambria" w:eastAsia="新細明體" w:hAnsi="Cambria" w:cs="Times New Roman"/>
      <w:b/>
      <w:bCs/>
      <w:kern w:val="2"/>
      <w:sz w:val="36"/>
      <w:szCs w:val="36"/>
    </w:rPr>
  </w:style>
  <w:style w:type="paragraph" w:styleId="ae">
    <w:name w:val="Normal Indent"/>
    <w:basedOn w:val="a"/>
    <w:rsid w:val="0084644B"/>
    <w:pPr>
      <w:widowControl/>
      <w:overflowPunct w:val="0"/>
      <w:autoSpaceDE w:val="0"/>
      <w:autoSpaceDN w:val="0"/>
      <w:adjustRightInd w:val="0"/>
      <w:ind w:left="480"/>
      <w:jc w:val="both"/>
      <w:textAlignment w:val="baseline"/>
    </w:pPr>
    <w:rPr>
      <w:rFonts w:eastAsia="細明體"/>
      <w:kern w:val="0"/>
    </w:rPr>
  </w:style>
  <w:style w:type="character" w:customStyle="1" w:styleId="20">
    <w:name w:val="標題 2 字元"/>
    <w:basedOn w:val="a0"/>
    <w:link w:val="2"/>
    <w:uiPriority w:val="9"/>
    <w:rsid w:val="00B37BC5"/>
    <w:rPr>
      <w:rFonts w:asciiTheme="majorHAnsi" w:eastAsiaTheme="majorEastAsia" w:hAnsiTheme="majorHAnsi" w:cstheme="majorBidi"/>
      <w:b/>
      <w:bCs/>
      <w:i/>
      <w:iCs/>
      <w:kern w:val="2"/>
      <w:sz w:val="28"/>
      <w:szCs w:val="28"/>
      <w:lang w:val="en-US"/>
    </w:rPr>
  </w:style>
  <w:style w:type="paragraph" w:styleId="af">
    <w:name w:val="List Paragraph"/>
    <w:basedOn w:val="a"/>
    <w:uiPriority w:val="34"/>
    <w:qFormat/>
    <w:rsid w:val="005D4082"/>
    <w:pPr>
      <w:ind w:leftChars="200" w:left="480"/>
    </w:pPr>
  </w:style>
  <w:style w:type="character" w:customStyle="1" w:styleId="11">
    <w:name w:val="未解析的提及1"/>
    <w:basedOn w:val="a0"/>
    <w:uiPriority w:val="99"/>
    <w:semiHidden/>
    <w:unhideWhenUsed/>
    <w:rsid w:val="00CB4567"/>
    <w:rPr>
      <w:color w:val="605E5C"/>
      <w:shd w:val="clear" w:color="auto" w:fill="E1DFDD"/>
    </w:rPr>
  </w:style>
  <w:style w:type="paragraph" w:styleId="af0">
    <w:name w:val="Revision"/>
    <w:hidden/>
    <w:uiPriority w:val="99"/>
    <w:semiHidden/>
    <w:rsid w:val="00950987"/>
    <w:rPr>
      <w:kern w:val="2"/>
      <w:sz w:val="24"/>
      <w:lang w:val="en-US"/>
    </w:rPr>
  </w:style>
  <w:style w:type="character" w:customStyle="1" w:styleId="21">
    <w:name w:val="未解析的提及2"/>
    <w:basedOn w:val="a0"/>
    <w:uiPriority w:val="99"/>
    <w:semiHidden/>
    <w:unhideWhenUsed/>
    <w:rsid w:val="00BA0B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0262">
      <w:bodyDiv w:val="1"/>
      <w:marLeft w:val="0"/>
      <w:marRight w:val="0"/>
      <w:marTop w:val="0"/>
      <w:marBottom w:val="0"/>
      <w:divBdr>
        <w:top w:val="none" w:sz="0" w:space="0" w:color="auto"/>
        <w:left w:val="none" w:sz="0" w:space="0" w:color="auto"/>
        <w:bottom w:val="none" w:sz="0" w:space="0" w:color="auto"/>
        <w:right w:val="none" w:sz="0" w:space="0" w:color="auto"/>
      </w:divBdr>
    </w:div>
    <w:div w:id="68386452">
      <w:bodyDiv w:val="1"/>
      <w:marLeft w:val="0"/>
      <w:marRight w:val="0"/>
      <w:marTop w:val="0"/>
      <w:marBottom w:val="0"/>
      <w:divBdr>
        <w:top w:val="none" w:sz="0" w:space="0" w:color="auto"/>
        <w:left w:val="none" w:sz="0" w:space="0" w:color="auto"/>
        <w:bottom w:val="none" w:sz="0" w:space="0" w:color="auto"/>
        <w:right w:val="none" w:sz="0" w:space="0" w:color="auto"/>
      </w:divBdr>
    </w:div>
    <w:div w:id="134688579">
      <w:bodyDiv w:val="1"/>
      <w:marLeft w:val="0"/>
      <w:marRight w:val="0"/>
      <w:marTop w:val="0"/>
      <w:marBottom w:val="0"/>
      <w:divBdr>
        <w:top w:val="none" w:sz="0" w:space="0" w:color="auto"/>
        <w:left w:val="none" w:sz="0" w:space="0" w:color="auto"/>
        <w:bottom w:val="none" w:sz="0" w:space="0" w:color="auto"/>
        <w:right w:val="none" w:sz="0" w:space="0" w:color="auto"/>
      </w:divBdr>
    </w:div>
    <w:div w:id="163519884">
      <w:bodyDiv w:val="1"/>
      <w:marLeft w:val="0"/>
      <w:marRight w:val="0"/>
      <w:marTop w:val="0"/>
      <w:marBottom w:val="0"/>
      <w:divBdr>
        <w:top w:val="none" w:sz="0" w:space="0" w:color="auto"/>
        <w:left w:val="none" w:sz="0" w:space="0" w:color="auto"/>
        <w:bottom w:val="none" w:sz="0" w:space="0" w:color="auto"/>
        <w:right w:val="none" w:sz="0" w:space="0" w:color="auto"/>
      </w:divBdr>
    </w:div>
    <w:div w:id="181214531">
      <w:bodyDiv w:val="1"/>
      <w:marLeft w:val="0"/>
      <w:marRight w:val="0"/>
      <w:marTop w:val="0"/>
      <w:marBottom w:val="0"/>
      <w:divBdr>
        <w:top w:val="none" w:sz="0" w:space="0" w:color="auto"/>
        <w:left w:val="none" w:sz="0" w:space="0" w:color="auto"/>
        <w:bottom w:val="none" w:sz="0" w:space="0" w:color="auto"/>
        <w:right w:val="none" w:sz="0" w:space="0" w:color="auto"/>
      </w:divBdr>
    </w:div>
    <w:div w:id="216670818">
      <w:bodyDiv w:val="1"/>
      <w:marLeft w:val="0"/>
      <w:marRight w:val="0"/>
      <w:marTop w:val="0"/>
      <w:marBottom w:val="0"/>
      <w:divBdr>
        <w:top w:val="none" w:sz="0" w:space="0" w:color="auto"/>
        <w:left w:val="none" w:sz="0" w:space="0" w:color="auto"/>
        <w:bottom w:val="none" w:sz="0" w:space="0" w:color="auto"/>
        <w:right w:val="none" w:sz="0" w:space="0" w:color="auto"/>
      </w:divBdr>
    </w:div>
    <w:div w:id="220098504">
      <w:bodyDiv w:val="1"/>
      <w:marLeft w:val="0"/>
      <w:marRight w:val="0"/>
      <w:marTop w:val="0"/>
      <w:marBottom w:val="0"/>
      <w:divBdr>
        <w:top w:val="none" w:sz="0" w:space="0" w:color="auto"/>
        <w:left w:val="none" w:sz="0" w:space="0" w:color="auto"/>
        <w:bottom w:val="none" w:sz="0" w:space="0" w:color="auto"/>
        <w:right w:val="none" w:sz="0" w:space="0" w:color="auto"/>
      </w:divBdr>
    </w:div>
    <w:div w:id="249581228">
      <w:bodyDiv w:val="1"/>
      <w:marLeft w:val="0"/>
      <w:marRight w:val="0"/>
      <w:marTop w:val="0"/>
      <w:marBottom w:val="0"/>
      <w:divBdr>
        <w:top w:val="none" w:sz="0" w:space="0" w:color="auto"/>
        <w:left w:val="none" w:sz="0" w:space="0" w:color="auto"/>
        <w:bottom w:val="none" w:sz="0" w:space="0" w:color="auto"/>
        <w:right w:val="none" w:sz="0" w:space="0" w:color="auto"/>
      </w:divBdr>
    </w:div>
    <w:div w:id="288168819">
      <w:bodyDiv w:val="1"/>
      <w:marLeft w:val="0"/>
      <w:marRight w:val="0"/>
      <w:marTop w:val="0"/>
      <w:marBottom w:val="0"/>
      <w:divBdr>
        <w:top w:val="none" w:sz="0" w:space="0" w:color="auto"/>
        <w:left w:val="none" w:sz="0" w:space="0" w:color="auto"/>
        <w:bottom w:val="none" w:sz="0" w:space="0" w:color="auto"/>
        <w:right w:val="none" w:sz="0" w:space="0" w:color="auto"/>
      </w:divBdr>
    </w:div>
    <w:div w:id="304286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504783749">
      <w:bodyDiv w:val="1"/>
      <w:marLeft w:val="0"/>
      <w:marRight w:val="0"/>
      <w:marTop w:val="0"/>
      <w:marBottom w:val="0"/>
      <w:divBdr>
        <w:top w:val="none" w:sz="0" w:space="0" w:color="auto"/>
        <w:left w:val="none" w:sz="0" w:space="0" w:color="auto"/>
        <w:bottom w:val="none" w:sz="0" w:space="0" w:color="auto"/>
        <w:right w:val="none" w:sz="0" w:space="0" w:color="auto"/>
      </w:divBdr>
    </w:div>
    <w:div w:id="563099360">
      <w:bodyDiv w:val="1"/>
      <w:marLeft w:val="0"/>
      <w:marRight w:val="0"/>
      <w:marTop w:val="0"/>
      <w:marBottom w:val="0"/>
      <w:divBdr>
        <w:top w:val="none" w:sz="0" w:space="0" w:color="auto"/>
        <w:left w:val="none" w:sz="0" w:space="0" w:color="auto"/>
        <w:bottom w:val="none" w:sz="0" w:space="0" w:color="auto"/>
        <w:right w:val="none" w:sz="0" w:space="0" w:color="auto"/>
      </w:divBdr>
    </w:div>
    <w:div w:id="685910241">
      <w:bodyDiv w:val="1"/>
      <w:marLeft w:val="0"/>
      <w:marRight w:val="0"/>
      <w:marTop w:val="0"/>
      <w:marBottom w:val="0"/>
      <w:divBdr>
        <w:top w:val="none" w:sz="0" w:space="0" w:color="auto"/>
        <w:left w:val="none" w:sz="0" w:space="0" w:color="auto"/>
        <w:bottom w:val="none" w:sz="0" w:space="0" w:color="auto"/>
        <w:right w:val="none" w:sz="0" w:space="0" w:color="auto"/>
      </w:divBdr>
    </w:div>
    <w:div w:id="694770345">
      <w:bodyDiv w:val="1"/>
      <w:marLeft w:val="0"/>
      <w:marRight w:val="0"/>
      <w:marTop w:val="0"/>
      <w:marBottom w:val="0"/>
      <w:divBdr>
        <w:top w:val="none" w:sz="0" w:space="0" w:color="auto"/>
        <w:left w:val="none" w:sz="0" w:space="0" w:color="auto"/>
        <w:bottom w:val="none" w:sz="0" w:space="0" w:color="auto"/>
        <w:right w:val="none" w:sz="0" w:space="0" w:color="auto"/>
      </w:divBdr>
    </w:div>
    <w:div w:id="704212856">
      <w:bodyDiv w:val="1"/>
      <w:marLeft w:val="0"/>
      <w:marRight w:val="0"/>
      <w:marTop w:val="0"/>
      <w:marBottom w:val="0"/>
      <w:divBdr>
        <w:top w:val="none" w:sz="0" w:space="0" w:color="auto"/>
        <w:left w:val="none" w:sz="0" w:space="0" w:color="auto"/>
        <w:bottom w:val="none" w:sz="0" w:space="0" w:color="auto"/>
        <w:right w:val="none" w:sz="0" w:space="0" w:color="auto"/>
      </w:divBdr>
    </w:div>
    <w:div w:id="708605805">
      <w:bodyDiv w:val="1"/>
      <w:marLeft w:val="0"/>
      <w:marRight w:val="0"/>
      <w:marTop w:val="0"/>
      <w:marBottom w:val="0"/>
      <w:divBdr>
        <w:top w:val="none" w:sz="0" w:space="0" w:color="auto"/>
        <w:left w:val="none" w:sz="0" w:space="0" w:color="auto"/>
        <w:bottom w:val="none" w:sz="0" w:space="0" w:color="auto"/>
        <w:right w:val="none" w:sz="0" w:space="0" w:color="auto"/>
      </w:divBdr>
    </w:div>
    <w:div w:id="768281337">
      <w:bodyDiv w:val="1"/>
      <w:marLeft w:val="0"/>
      <w:marRight w:val="0"/>
      <w:marTop w:val="0"/>
      <w:marBottom w:val="0"/>
      <w:divBdr>
        <w:top w:val="none" w:sz="0" w:space="0" w:color="auto"/>
        <w:left w:val="none" w:sz="0" w:space="0" w:color="auto"/>
        <w:bottom w:val="none" w:sz="0" w:space="0" w:color="auto"/>
        <w:right w:val="none" w:sz="0" w:space="0" w:color="auto"/>
      </w:divBdr>
    </w:div>
    <w:div w:id="815534795">
      <w:bodyDiv w:val="1"/>
      <w:marLeft w:val="0"/>
      <w:marRight w:val="0"/>
      <w:marTop w:val="0"/>
      <w:marBottom w:val="0"/>
      <w:divBdr>
        <w:top w:val="none" w:sz="0" w:space="0" w:color="auto"/>
        <w:left w:val="none" w:sz="0" w:space="0" w:color="auto"/>
        <w:bottom w:val="none" w:sz="0" w:space="0" w:color="auto"/>
        <w:right w:val="none" w:sz="0" w:space="0" w:color="auto"/>
      </w:divBdr>
    </w:div>
    <w:div w:id="883635592">
      <w:bodyDiv w:val="1"/>
      <w:marLeft w:val="0"/>
      <w:marRight w:val="0"/>
      <w:marTop w:val="0"/>
      <w:marBottom w:val="0"/>
      <w:divBdr>
        <w:top w:val="none" w:sz="0" w:space="0" w:color="auto"/>
        <w:left w:val="none" w:sz="0" w:space="0" w:color="auto"/>
        <w:bottom w:val="none" w:sz="0" w:space="0" w:color="auto"/>
        <w:right w:val="none" w:sz="0" w:space="0" w:color="auto"/>
      </w:divBdr>
      <w:divsChild>
        <w:div w:id="1096366866">
          <w:marLeft w:val="0"/>
          <w:marRight w:val="0"/>
          <w:marTop w:val="0"/>
          <w:marBottom w:val="0"/>
          <w:divBdr>
            <w:top w:val="none" w:sz="0" w:space="0" w:color="auto"/>
            <w:left w:val="none" w:sz="0" w:space="0" w:color="auto"/>
            <w:bottom w:val="none" w:sz="0" w:space="0" w:color="auto"/>
            <w:right w:val="none" w:sz="0" w:space="0" w:color="auto"/>
          </w:divBdr>
        </w:div>
      </w:divsChild>
    </w:div>
    <w:div w:id="896626640">
      <w:bodyDiv w:val="1"/>
      <w:marLeft w:val="0"/>
      <w:marRight w:val="0"/>
      <w:marTop w:val="0"/>
      <w:marBottom w:val="0"/>
      <w:divBdr>
        <w:top w:val="none" w:sz="0" w:space="0" w:color="auto"/>
        <w:left w:val="none" w:sz="0" w:space="0" w:color="auto"/>
        <w:bottom w:val="none" w:sz="0" w:space="0" w:color="auto"/>
        <w:right w:val="none" w:sz="0" w:space="0" w:color="auto"/>
      </w:divBdr>
    </w:div>
    <w:div w:id="968513343">
      <w:bodyDiv w:val="1"/>
      <w:marLeft w:val="0"/>
      <w:marRight w:val="0"/>
      <w:marTop w:val="0"/>
      <w:marBottom w:val="0"/>
      <w:divBdr>
        <w:top w:val="none" w:sz="0" w:space="0" w:color="auto"/>
        <w:left w:val="none" w:sz="0" w:space="0" w:color="auto"/>
        <w:bottom w:val="none" w:sz="0" w:space="0" w:color="auto"/>
        <w:right w:val="none" w:sz="0" w:space="0" w:color="auto"/>
      </w:divBdr>
    </w:div>
    <w:div w:id="1065375991">
      <w:bodyDiv w:val="1"/>
      <w:marLeft w:val="0"/>
      <w:marRight w:val="0"/>
      <w:marTop w:val="0"/>
      <w:marBottom w:val="0"/>
      <w:divBdr>
        <w:top w:val="none" w:sz="0" w:space="0" w:color="auto"/>
        <w:left w:val="none" w:sz="0" w:space="0" w:color="auto"/>
        <w:bottom w:val="none" w:sz="0" w:space="0" w:color="auto"/>
        <w:right w:val="none" w:sz="0" w:space="0" w:color="auto"/>
      </w:divBdr>
    </w:div>
    <w:div w:id="1421441656">
      <w:bodyDiv w:val="1"/>
      <w:marLeft w:val="0"/>
      <w:marRight w:val="0"/>
      <w:marTop w:val="0"/>
      <w:marBottom w:val="0"/>
      <w:divBdr>
        <w:top w:val="none" w:sz="0" w:space="0" w:color="auto"/>
        <w:left w:val="none" w:sz="0" w:space="0" w:color="auto"/>
        <w:bottom w:val="none" w:sz="0" w:space="0" w:color="auto"/>
        <w:right w:val="none" w:sz="0" w:space="0" w:color="auto"/>
      </w:divBdr>
    </w:div>
    <w:div w:id="1521238085">
      <w:bodyDiv w:val="1"/>
      <w:marLeft w:val="0"/>
      <w:marRight w:val="0"/>
      <w:marTop w:val="0"/>
      <w:marBottom w:val="0"/>
      <w:divBdr>
        <w:top w:val="none" w:sz="0" w:space="0" w:color="auto"/>
        <w:left w:val="none" w:sz="0" w:space="0" w:color="auto"/>
        <w:bottom w:val="none" w:sz="0" w:space="0" w:color="auto"/>
        <w:right w:val="none" w:sz="0" w:space="0" w:color="auto"/>
      </w:divBdr>
    </w:div>
    <w:div w:id="1547789309">
      <w:bodyDiv w:val="1"/>
      <w:marLeft w:val="0"/>
      <w:marRight w:val="0"/>
      <w:marTop w:val="0"/>
      <w:marBottom w:val="0"/>
      <w:divBdr>
        <w:top w:val="none" w:sz="0" w:space="0" w:color="auto"/>
        <w:left w:val="none" w:sz="0" w:space="0" w:color="auto"/>
        <w:bottom w:val="none" w:sz="0" w:space="0" w:color="auto"/>
        <w:right w:val="none" w:sz="0" w:space="0" w:color="auto"/>
      </w:divBdr>
    </w:div>
    <w:div w:id="1611670458">
      <w:bodyDiv w:val="1"/>
      <w:marLeft w:val="0"/>
      <w:marRight w:val="0"/>
      <w:marTop w:val="0"/>
      <w:marBottom w:val="0"/>
      <w:divBdr>
        <w:top w:val="none" w:sz="0" w:space="0" w:color="auto"/>
        <w:left w:val="none" w:sz="0" w:space="0" w:color="auto"/>
        <w:bottom w:val="none" w:sz="0" w:space="0" w:color="auto"/>
        <w:right w:val="none" w:sz="0" w:space="0" w:color="auto"/>
      </w:divBdr>
    </w:div>
    <w:div w:id="1735157189">
      <w:bodyDiv w:val="1"/>
      <w:marLeft w:val="0"/>
      <w:marRight w:val="0"/>
      <w:marTop w:val="0"/>
      <w:marBottom w:val="0"/>
      <w:divBdr>
        <w:top w:val="none" w:sz="0" w:space="0" w:color="auto"/>
        <w:left w:val="none" w:sz="0" w:space="0" w:color="auto"/>
        <w:bottom w:val="none" w:sz="0" w:space="0" w:color="auto"/>
        <w:right w:val="none" w:sz="0" w:space="0" w:color="auto"/>
      </w:divBdr>
    </w:div>
    <w:div w:id="1760715369">
      <w:bodyDiv w:val="1"/>
      <w:marLeft w:val="0"/>
      <w:marRight w:val="0"/>
      <w:marTop w:val="0"/>
      <w:marBottom w:val="0"/>
      <w:divBdr>
        <w:top w:val="none" w:sz="0" w:space="0" w:color="auto"/>
        <w:left w:val="none" w:sz="0" w:space="0" w:color="auto"/>
        <w:bottom w:val="none" w:sz="0" w:space="0" w:color="auto"/>
        <w:right w:val="none" w:sz="0" w:space="0" w:color="auto"/>
      </w:divBdr>
    </w:div>
    <w:div w:id="1889876137">
      <w:bodyDiv w:val="1"/>
      <w:marLeft w:val="0"/>
      <w:marRight w:val="0"/>
      <w:marTop w:val="0"/>
      <w:marBottom w:val="0"/>
      <w:divBdr>
        <w:top w:val="none" w:sz="0" w:space="0" w:color="auto"/>
        <w:left w:val="none" w:sz="0" w:space="0" w:color="auto"/>
        <w:bottom w:val="none" w:sz="0" w:space="0" w:color="auto"/>
        <w:right w:val="none" w:sz="0" w:space="0" w:color="auto"/>
      </w:divBdr>
    </w:div>
    <w:div w:id="1894073369">
      <w:bodyDiv w:val="1"/>
      <w:marLeft w:val="0"/>
      <w:marRight w:val="0"/>
      <w:marTop w:val="0"/>
      <w:marBottom w:val="0"/>
      <w:divBdr>
        <w:top w:val="none" w:sz="0" w:space="0" w:color="auto"/>
        <w:left w:val="none" w:sz="0" w:space="0" w:color="auto"/>
        <w:bottom w:val="none" w:sz="0" w:space="0" w:color="auto"/>
        <w:right w:val="none" w:sz="0" w:space="0" w:color="auto"/>
      </w:divBdr>
    </w:div>
    <w:div w:id="1894535438">
      <w:bodyDiv w:val="1"/>
      <w:marLeft w:val="0"/>
      <w:marRight w:val="0"/>
      <w:marTop w:val="0"/>
      <w:marBottom w:val="0"/>
      <w:divBdr>
        <w:top w:val="none" w:sz="0" w:space="0" w:color="auto"/>
        <w:left w:val="none" w:sz="0" w:space="0" w:color="auto"/>
        <w:bottom w:val="none" w:sz="0" w:space="0" w:color="auto"/>
        <w:right w:val="none" w:sz="0" w:space="0" w:color="auto"/>
      </w:divBdr>
    </w:div>
    <w:div w:id="1924875317">
      <w:bodyDiv w:val="1"/>
      <w:marLeft w:val="0"/>
      <w:marRight w:val="0"/>
      <w:marTop w:val="0"/>
      <w:marBottom w:val="0"/>
      <w:divBdr>
        <w:top w:val="none" w:sz="0" w:space="0" w:color="auto"/>
        <w:left w:val="none" w:sz="0" w:space="0" w:color="auto"/>
        <w:bottom w:val="none" w:sz="0" w:space="0" w:color="auto"/>
        <w:right w:val="none" w:sz="0" w:space="0" w:color="auto"/>
      </w:divBdr>
      <w:divsChild>
        <w:div w:id="1914585389">
          <w:marLeft w:val="0"/>
          <w:marRight w:val="0"/>
          <w:marTop w:val="0"/>
          <w:marBottom w:val="0"/>
          <w:divBdr>
            <w:top w:val="none" w:sz="0" w:space="0" w:color="auto"/>
            <w:left w:val="none" w:sz="0" w:space="0" w:color="auto"/>
            <w:bottom w:val="none" w:sz="0" w:space="0" w:color="auto"/>
            <w:right w:val="none" w:sz="0" w:space="0" w:color="auto"/>
          </w:divBdr>
        </w:div>
      </w:divsChild>
    </w:div>
    <w:div w:id="1941718606">
      <w:bodyDiv w:val="1"/>
      <w:marLeft w:val="0"/>
      <w:marRight w:val="0"/>
      <w:marTop w:val="0"/>
      <w:marBottom w:val="0"/>
      <w:divBdr>
        <w:top w:val="none" w:sz="0" w:space="0" w:color="auto"/>
        <w:left w:val="none" w:sz="0" w:space="0" w:color="auto"/>
        <w:bottom w:val="none" w:sz="0" w:space="0" w:color="auto"/>
        <w:right w:val="none" w:sz="0" w:space="0" w:color="auto"/>
      </w:divBdr>
    </w:div>
    <w:div w:id="2001735467">
      <w:bodyDiv w:val="1"/>
      <w:marLeft w:val="0"/>
      <w:marRight w:val="0"/>
      <w:marTop w:val="0"/>
      <w:marBottom w:val="0"/>
      <w:divBdr>
        <w:top w:val="none" w:sz="0" w:space="0" w:color="auto"/>
        <w:left w:val="none" w:sz="0" w:space="0" w:color="auto"/>
        <w:bottom w:val="none" w:sz="0" w:space="0" w:color="auto"/>
        <w:right w:val="none" w:sz="0" w:space="0" w:color="auto"/>
      </w:divBdr>
    </w:div>
    <w:div w:id="2100831010">
      <w:bodyDiv w:val="1"/>
      <w:marLeft w:val="0"/>
      <w:marRight w:val="0"/>
      <w:marTop w:val="0"/>
      <w:marBottom w:val="0"/>
      <w:divBdr>
        <w:top w:val="none" w:sz="0" w:space="0" w:color="auto"/>
        <w:left w:val="none" w:sz="0" w:space="0" w:color="auto"/>
        <w:bottom w:val="none" w:sz="0" w:space="0" w:color="auto"/>
        <w:right w:val="none" w:sz="0" w:space="0" w:color="auto"/>
      </w:divBdr>
    </w:div>
    <w:div w:id="211624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ols@eeb.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hools@eeb.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2BD986-3241-4D65-9B39-45ACE9DE7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80</Words>
  <Characters>2232</Characters>
  <Application>Microsoft Office Word</Application>
  <DocSecurity>0</DocSecurity>
  <Lines>106</Lines>
  <Paragraphs>76</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C11</cp:lastModifiedBy>
  <cp:revision>14</cp:revision>
  <cp:lastPrinted>2020-08-25T03:21:00Z</cp:lastPrinted>
  <dcterms:created xsi:type="dcterms:W3CDTF">2022-08-09T01:34:00Z</dcterms:created>
  <dcterms:modified xsi:type="dcterms:W3CDTF">2023-10-12T06:14:00Z</dcterms:modified>
</cp:coreProperties>
</file>